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C3A472" w14:textId="77777777" w:rsidR="009A7D30" w:rsidRDefault="009A7D30" w:rsidP="009A7D30">
      <w:pPr>
        <w:tabs>
          <w:tab w:val="left" w:pos="9660"/>
        </w:tabs>
        <w:bidi/>
        <w:rPr>
          <w:rFonts w:cs="B Nazanin"/>
          <w:lang w:bidi="fa-IR"/>
        </w:rPr>
      </w:pPr>
    </w:p>
    <w:p w14:paraId="0E887339" w14:textId="77777777" w:rsidR="009A7D30" w:rsidRDefault="009A7D30" w:rsidP="009A7D30">
      <w:pPr>
        <w:tabs>
          <w:tab w:val="left" w:pos="9660"/>
        </w:tabs>
        <w:bidi/>
        <w:spacing w:after="0"/>
        <w:rPr>
          <w:rFonts w:cs="B Nazanin"/>
          <w:rtl/>
          <w:lang w:bidi="fa-IR"/>
        </w:rPr>
      </w:pPr>
    </w:p>
    <w:p w14:paraId="704D9D2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43D34634" w14:textId="77E8BFC2" w:rsidR="009A7D30" w:rsidRPr="009A7D30" w:rsidRDefault="009A7D30" w:rsidP="009A7D30">
      <w:pPr>
        <w:tabs>
          <w:tab w:val="left" w:pos="3597"/>
        </w:tabs>
        <w:bidi/>
        <w:jc w:val="center"/>
        <w:rPr>
          <w:rFonts w:cs="B Nazanin"/>
          <w:b/>
          <w:bCs/>
          <w:sz w:val="18"/>
          <w:szCs w:val="18"/>
          <w:rtl/>
          <w:lang w:bidi="fa-IR"/>
        </w:rPr>
      </w:pPr>
      <w:r w:rsidRPr="009A7D30">
        <w:rPr>
          <w:rFonts w:cs="B Nazanin" w:hint="cs"/>
          <w:b/>
          <w:bCs/>
          <w:sz w:val="40"/>
          <w:szCs w:val="40"/>
          <w:rtl/>
          <w:lang w:bidi="fa-IR"/>
        </w:rPr>
        <w:t>استعلام ارزیابی کیفی پیمانکاران</w:t>
      </w:r>
    </w:p>
    <w:p w14:paraId="1B39088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76097EA8" w14:textId="787EF8CE" w:rsidR="009A7D30" w:rsidRPr="005F1295" w:rsidRDefault="005F1295" w:rsidP="0017257B">
      <w:pPr>
        <w:tabs>
          <w:tab w:val="left" w:pos="3597"/>
        </w:tabs>
        <w:bidi/>
        <w:jc w:val="center"/>
        <w:rPr>
          <w:rFonts w:cs="B Nazanin"/>
          <w:b/>
          <w:bCs/>
          <w:sz w:val="40"/>
          <w:szCs w:val="40"/>
          <w:rtl/>
          <w:lang w:bidi="fa-IR"/>
        </w:rPr>
      </w:pPr>
      <w:r w:rsidRPr="005F1295">
        <w:rPr>
          <w:rFonts w:cs="B Nazanin" w:hint="cs"/>
          <w:b/>
          <w:bCs/>
          <w:sz w:val="40"/>
          <w:szCs w:val="40"/>
          <w:rtl/>
          <w:lang w:bidi="fa-IR"/>
        </w:rPr>
        <w:t xml:space="preserve">موضوع مناقصه : </w:t>
      </w:r>
      <w:r w:rsidR="0017257B" w:rsidRPr="0017257B">
        <w:rPr>
          <w:rFonts w:cs="B Nazanin"/>
          <w:b/>
          <w:bCs/>
          <w:sz w:val="40"/>
          <w:szCs w:val="40"/>
          <w:rtl/>
          <w:lang w:bidi="fa-IR"/>
        </w:rPr>
        <w:t>خدمات عمومی و تأمین نیروی انسانی</w:t>
      </w:r>
      <w:r w:rsidR="00C77A7B">
        <w:rPr>
          <w:rFonts w:cs="B Nazanin"/>
          <w:b/>
          <w:bCs/>
          <w:sz w:val="40"/>
          <w:szCs w:val="40"/>
          <w:rtl/>
          <w:lang w:bidi="fa-IR"/>
        </w:rPr>
        <w:br/>
      </w:r>
      <w:r w:rsidR="00C77A7B">
        <w:rPr>
          <w:rFonts w:cs="B Nazanin" w:hint="cs"/>
          <w:b/>
          <w:bCs/>
          <w:sz w:val="40"/>
          <w:szCs w:val="40"/>
          <w:rtl/>
          <w:lang w:bidi="fa-IR"/>
        </w:rPr>
        <w:t xml:space="preserve">نام شرکت: </w:t>
      </w:r>
      <w:r w:rsidR="00C77A7B" w:rsidRPr="005F1295">
        <w:rPr>
          <w:rFonts w:cs="B Nazanin" w:hint="cs"/>
          <w:b/>
          <w:bCs/>
          <w:sz w:val="40"/>
          <w:szCs w:val="40"/>
          <w:rtl/>
          <w:lang w:bidi="fa-IR"/>
        </w:rPr>
        <w:t>----------------------------</w:t>
      </w:r>
    </w:p>
    <w:p w14:paraId="654CDBC7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50985F19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16590C29" w14:textId="4CF0ADFE" w:rsidR="009A7D30" w:rsidRPr="009A7D30" w:rsidRDefault="009A7D30" w:rsidP="009A7D30">
      <w:pPr>
        <w:tabs>
          <w:tab w:val="left" w:pos="4161"/>
        </w:tabs>
        <w:bidi/>
        <w:spacing w:after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>شرکت پلیمر آریاساسول</w:t>
      </w:r>
    </w:p>
    <w:p w14:paraId="713447D9" w14:textId="484FB8D9" w:rsidR="009A7D30" w:rsidRPr="009A7D30" w:rsidRDefault="009A7D30" w:rsidP="009A7D30">
      <w:pPr>
        <w:tabs>
          <w:tab w:val="left" w:pos="4161"/>
        </w:tabs>
        <w:bidi/>
        <w:spacing w:after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>( سهامی عام)</w:t>
      </w:r>
    </w:p>
    <w:p w14:paraId="7DB5508E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2FE05A30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00851AF4" w14:textId="73015CFB" w:rsidR="009A7D30" w:rsidRDefault="009A7D30" w:rsidP="009A7D30">
      <w:pPr>
        <w:tabs>
          <w:tab w:val="left" w:pos="4329"/>
        </w:tabs>
        <w:bidi/>
        <w:rPr>
          <w:rFonts w:cs="B Nazanin"/>
          <w:rtl/>
          <w:lang w:bidi="fa-IR"/>
        </w:rPr>
      </w:pPr>
    </w:p>
    <w:p w14:paraId="0D67A017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5B755498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3F3B2013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5A4A5AC2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7188A6D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22760C5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25C4CF02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0A46524D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46D00DE4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6E983FED" w14:textId="3D31BEB4" w:rsidR="0071164E" w:rsidRPr="0071164E" w:rsidRDefault="0071164E" w:rsidP="0071164E">
      <w:pPr>
        <w:tabs>
          <w:tab w:val="left" w:pos="9660"/>
        </w:tabs>
        <w:bidi/>
        <w:jc w:val="center"/>
        <w:rPr>
          <w:rFonts w:cs="Times New Roma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((</w:t>
      </w:r>
      <w:r w:rsidRPr="0071164E">
        <w:rPr>
          <w:rFonts w:cs="B Nazanin" w:hint="cs"/>
          <w:b/>
          <w:bCs/>
          <w:sz w:val="28"/>
          <w:szCs w:val="28"/>
          <w:rtl/>
        </w:rPr>
        <w:t xml:space="preserve">فراخوان </w:t>
      </w:r>
      <w:r w:rsidR="006923F1">
        <w:rPr>
          <w:rFonts w:cs="B Nazanin" w:hint="cs"/>
          <w:b/>
          <w:bCs/>
          <w:sz w:val="28"/>
          <w:szCs w:val="28"/>
          <w:rtl/>
        </w:rPr>
        <w:t xml:space="preserve">شناسائی و </w:t>
      </w:r>
      <w:r w:rsidRPr="0071164E">
        <w:rPr>
          <w:rFonts w:cs="B Nazanin" w:hint="cs"/>
          <w:b/>
          <w:bCs/>
          <w:sz w:val="28"/>
          <w:szCs w:val="28"/>
          <w:rtl/>
        </w:rPr>
        <w:t>ارزیابی پیمانکاران</w:t>
      </w:r>
      <w:r>
        <w:rPr>
          <w:rFonts w:cs="B Nazanin" w:hint="cs"/>
          <w:b/>
          <w:bCs/>
          <w:sz w:val="28"/>
          <w:szCs w:val="28"/>
          <w:rtl/>
        </w:rPr>
        <w:t>))</w:t>
      </w:r>
    </w:p>
    <w:p w14:paraId="63D491CB" w14:textId="77777777" w:rsidR="0071164E" w:rsidRDefault="0071164E" w:rsidP="0071164E">
      <w:p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</w:p>
    <w:p w14:paraId="2DA495E3" w14:textId="6EA01EB0" w:rsidR="00765E87" w:rsidRPr="00765E87" w:rsidRDefault="00765E87" w:rsidP="0017257B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r w:rsidRPr="00765E87">
        <w:rPr>
          <w:rFonts w:cs="B Nazanin"/>
          <w:sz w:val="24"/>
          <w:szCs w:val="24"/>
          <w:rtl/>
        </w:rPr>
        <w:t>شرکت پ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ر</w:t>
      </w:r>
      <w:r w:rsidRPr="00765E87">
        <w:rPr>
          <w:rFonts w:cs="B Nazanin"/>
          <w:sz w:val="24"/>
          <w:szCs w:val="24"/>
          <w:rtl/>
        </w:rPr>
        <w:t xml:space="preserve"> آ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ساسول</w:t>
      </w:r>
      <w:r w:rsidRPr="00765E87">
        <w:rPr>
          <w:rFonts w:cs="B Nazanin"/>
          <w:sz w:val="24"/>
          <w:szCs w:val="24"/>
          <w:rtl/>
        </w:rPr>
        <w:t xml:space="preserve"> واقع در منطقه و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ژه</w:t>
      </w:r>
      <w:r w:rsidRPr="00765E87">
        <w:rPr>
          <w:rFonts w:cs="B Nazanin"/>
          <w:sz w:val="24"/>
          <w:szCs w:val="24"/>
          <w:rtl/>
        </w:rPr>
        <w:t xml:space="preserve"> اقتصا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انرژ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پارس (عسلو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ه</w:t>
      </w:r>
      <w:r w:rsidRPr="00765E87">
        <w:rPr>
          <w:rFonts w:cs="B Nazanin"/>
          <w:sz w:val="24"/>
          <w:szCs w:val="24"/>
          <w:rtl/>
        </w:rPr>
        <w:t>) در نظر دارد در خصوص شناسائ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شرکت ه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توانمند داخ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جهت </w:t>
      </w:r>
      <w:r w:rsidR="0017257B" w:rsidRPr="0017257B">
        <w:rPr>
          <w:rFonts w:cs="B Nazanin"/>
          <w:sz w:val="24"/>
          <w:szCs w:val="24"/>
          <w:rtl/>
        </w:rPr>
        <w:t>خدمات عمومی و تأمین نیروی انسانی</w:t>
      </w:r>
      <w:r w:rsidR="0017257B">
        <w:rPr>
          <w:rFonts w:cs="B Nazanin" w:hint="cs"/>
          <w:sz w:val="24"/>
          <w:szCs w:val="24"/>
          <w:rtl/>
        </w:rPr>
        <w:t xml:space="preserve"> </w:t>
      </w:r>
      <w:bookmarkStart w:id="0" w:name="_GoBack"/>
      <w:bookmarkEnd w:id="0"/>
      <w:r w:rsidRPr="00765E87">
        <w:rPr>
          <w:rFonts w:cs="B Nazanin"/>
          <w:sz w:val="24"/>
          <w:szCs w:val="24"/>
          <w:rtl/>
        </w:rPr>
        <w:t>اقدام به برگزا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فراخوان عموم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شناسائ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پ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انکاران</w:t>
      </w:r>
      <w:r w:rsidRPr="00765E87">
        <w:rPr>
          <w:rFonts w:cs="B Nazanin"/>
          <w:sz w:val="24"/>
          <w:szCs w:val="24"/>
          <w:rtl/>
        </w:rPr>
        <w:t xml:space="preserve"> نم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r w:rsidRPr="00765E87">
        <w:rPr>
          <w:rFonts w:cs="B Nazanin"/>
          <w:sz w:val="24"/>
          <w:szCs w:val="24"/>
          <w:rtl/>
        </w:rPr>
        <w:t>. ب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</w:t>
      </w:r>
      <w:r w:rsidRPr="00765E87">
        <w:rPr>
          <w:rFonts w:cs="B Nazanin"/>
          <w:sz w:val="24"/>
          <w:szCs w:val="24"/>
          <w:rtl/>
        </w:rPr>
        <w:t xml:space="preserve"> وس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له</w:t>
      </w:r>
      <w:r w:rsidRPr="00765E87">
        <w:rPr>
          <w:rFonts w:cs="B Nazanin"/>
          <w:sz w:val="24"/>
          <w:szCs w:val="24"/>
          <w:rtl/>
        </w:rPr>
        <w:t xml:space="preserve"> از ک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ه</w:t>
      </w:r>
      <w:r w:rsidRPr="00765E87">
        <w:rPr>
          <w:rFonts w:cs="B Nazanin"/>
          <w:sz w:val="24"/>
          <w:szCs w:val="24"/>
          <w:rtl/>
        </w:rPr>
        <w:t xml:space="preserve"> شرکت ه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پ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انکا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دار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سابقه و تجرب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ت</w:t>
      </w:r>
      <w:r w:rsidRPr="00765E87">
        <w:rPr>
          <w:rFonts w:cs="B Nazanin"/>
          <w:sz w:val="24"/>
          <w:szCs w:val="24"/>
          <w:rtl/>
        </w:rPr>
        <w:t xml:space="preserve"> موثر دعوت م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گردد</w:t>
      </w:r>
      <w:r w:rsidRPr="00765E87">
        <w:rPr>
          <w:rFonts w:cs="B Nazanin"/>
          <w:sz w:val="24"/>
          <w:szCs w:val="24"/>
          <w:rtl/>
        </w:rPr>
        <w:t xml:space="preserve"> در صورت تم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ل</w:t>
      </w:r>
      <w:r w:rsidRPr="00765E87">
        <w:rPr>
          <w:rFonts w:cs="B Nazanin"/>
          <w:sz w:val="24"/>
          <w:szCs w:val="24"/>
          <w:rtl/>
        </w:rPr>
        <w:t xml:space="preserve"> به همکا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با مراجعه به وب س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ت</w:t>
      </w:r>
      <w:r w:rsidRPr="00765E87">
        <w:rPr>
          <w:rFonts w:cs="B Nazanin"/>
          <w:sz w:val="24"/>
          <w:szCs w:val="24"/>
          <w:rtl/>
        </w:rPr>
        <w:t xml:space="preserve"> شرکت پ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ر</w:t>
      </w:r>
      <w:r w:rsidRPr="00765E87">
        <w:rPr>
          <w:rFonts w:cs="B Nazanin"/>
          <w:sz w:val="24"/>
          <w:szCs w:val="24"/>
          <w:rtl/>
        </w:rPr>
        <w:t xml:space="preserve"> آ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ساسول</w:t>
      </w:r>
      <w:r w:rsidRPr="00765E87">
        <w:rPr>
          <w:rFonts w:cs="B Nazanin"/>
          <w:sz w:val="24"/>
          <w:szCs w:val="24"/>
          <w:rtl/>
        </w:rPr>
        <w:t xml:space="preserve"> به آدرس</w:t>
      </w:r>
      <w:r w:rsidRPr="00765E87">
        <w:rPr>
          <w:rFonts w:cs="B Nazanin"/>
          <w:sz w:val="24"/>
          <w:szCs w:val="24"/>
        </w:rPr>
        <w:t xml:space="preserve"> www.aryasasol.com </w:t>
      </w:r>
      <w:r w:rsidRPr="00765E87">
        <w:rPr>
          <w:rFonts w:cs="B Nazanin"/>
          <w:sz w:val="24"/>
          <w:szCs w:val="24"/>
          <w:rtl/>
        </w:rPr>
        <w:t>نسبت به  بررس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شرح کار و  </w:t>
      </w:r>
      <w:r w:rsidRPr="00765E87">
        <w:rPr>
          <w:rFonts w:cs="B Nazanin" w:hint="cs"/>
          <w:sz w:val="24"/>
          <w:szCs w:val="24"/>
          <w:rtl/>
        </w:rPr>
        <w:t>ﺗﻜﻤﻴﻞ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ﭘﺮﺳﺸﻨﺎﻣﻪ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ﺭﺯﻳﺎﺑﻲ</w:t>
      </w:r>
      <w:r w:rsidRPr="00765E87">
        <w:rPr>
          <w:rFonts w:cs="B Nazanin"/>
          <w:sz w:val="24"/>
          <w:szCs w:val="24"/>
          <w:rtl/>
        </w:rPr>
        <w:t xml:space="preserve"> ک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ف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ﻭ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ﺗﺤﻮﻳﻞ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ﻣﺴﺘﻨﺪﺍﺕ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ﺭﺯﻳﺎﺑﻲ</w:t>
      </w:r>
      <w:r w:rsidRPr="00765E87">
        <w:rPr>
          <w:rFonts w:cs="B Nazanin"/>
          <w:sz w:val="24"/>
          <w:szCs w:val="24"/>
          <w:rtl/>
        </w:rPr>
        <w:t xml:space="preserve"> در 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ک</w:t>
      </w:r>
      <w:r w:rsidRPr="00765E87">
        <w:rPr>
          <w:rFonts w:cs="B Nazanin"/>
          <w:sz w:val="24"/>
          <w:szCs w:val="24"/>
          <w:rtl/>
        </w:rPr>
        <w:t xml:space="preserve"> زونکن ظرف مدت دو هفته از تا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خ</w:t>
      </w:r>
      <w:r w:rsidRPr="00765E87">
        <w:rPr>
          <w:rFonts w:cs="B Nazanin"/>
          <w:sz w:val="24"/>
          <w:szCs w:val="24"/>
          <w:rtl/>
        </w:rPr>
        <w:t xml:space="preserve"> انتشار </w:t>
      </w:r>
      <w:r w:rsidRPr="00765E87">
        <w:rPr>
          <w:rFonts w:cs="B Nazanin" w:hint="eastAsia"/>
          <w:sz w:val="24"/>
          <w:szCs w:val="24"/>
          <w:rtl/>
        </w:rPr>
        <w:t>آگه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ﺑﻪ</w:t>
      </w:r>
      <w:r w:rsidRPr="00765E87">
        <w:rPr>
          <w:rFonts w:cs="B Nazanin"/>
          <w:sz w:val="24"/>
          <w:szCs w:val="24"/>
          <w:rtl/>
        </w:rPr>
        <w:t xml:space="preserve">  آدرس </w:t>
      </w:r>
      <w:r w:rsidRPr="00765E87">
        <w:rPr>
          <w:rFonts w:cs="B Nazanin" w:hint="cs"/>
          <w:sz w:val="24"/>
          <w:szCs w:val="24"/>
          <w:rtl/>
        </w:rPr>
        <w:t>ﺯﻳﺮ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ﻗﺪﺍﻡ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ﻧﻤﺎﻳﻨﺪ</w:t>
      </w:r>
      <w:r w:rsidRPr="00765E87">
        <w:rPr>
          <w:rFonts w:cs="B Nazanin"/>
          <w:sz w:val="24"/>
          <w:szCs w:val="24"/>
        </w:rPr>
        <w:t>.</w:t>
      </w:r>
    </w:p>
    <w:p w14:paraId="1E16E694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r w:rsidRPr="00765E87">
        <w:rPr>
          <w:rFonts w:cs="B Nazanin" w:hint="eastAsia"/>
          <w:sz w:val="24"/>
          <w:szCs w:val="24"/>
          <w:rtl/>
        </w:rPr>
        <w:t>ضرو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است که مشخصات كامل شركت و موضوع مناقصه بر روي زونکن درج و همچن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</w:t>
      </w:r>
      <w:r w:rsidRPr="00765E87">
        <w:rPr>
          <w:rFonts w:cs="B Nazanin"/>
          <w:sz w:val="24"/>
          <w:szCs w:val="24"/>
          <w:rtl/>
        </w:rPr>
        <w:t xml:space="preserve"> طبقه بن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و جداساز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مطابق با ر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ف</w:t>
      </w:r>
      <w:r w:rsidRPr="00765E87">
        <w:rPr>
          <w:rFonts w:cs="B Nazanin"/>
          <w:sz w:val="24"/>
          <w:szCs w:val="24"/>
          <w:rtl/>
        </w:rPr>
        <w:t xml:space="preserve"> ه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مشخص شده در پرسشنامه ارز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ب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ارسال گردد</w:t>
      </w:r>
      <w:r w:rsidRPr="00765E87">
        <w:rPr>
          <w:rFonts w:cs="B Nazanin"/>
          <w:sz w:val="24"/>
          <w:szCs w:val="24"/>
        </w:rPr>
        <w:t>.</w:t>
      </w:r>
    </w:p>
    <w:p w14:paraId="6F988FAF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</w:p>
    <w:p w14:paraId="4ACD1732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r w:rsidRPr="00765E87">
        <w:rPr>
          <w:rFonts w:cs="B Nazanin" w:hint="eastAsia"/>
          <w:sz w:val="24"/>
          <w:szCs w:val="24"/>
          <w:rtl/>
        </w:rPr>
        <w:t>تهران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ascii="Arial" w:hAnsi="Arial" w:cs="Arial" w:hint="cs"/>
          <w:sz w:val="24"/>
          <w:szCs w:val="24"/>
          <w:rtl/>
        </w:rPr>
        <w:t>–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خی</w:t>
      </w:r>
      <w:r w:rsidRPr="00765E87">
        <w:rPr>
          <w:rFonts w:cs="B Nazanin" w:hint="eastAsia"/>
          <w:sz w:val="24"/>
          <w:szCs w:val="24"/>
          <w:rtl/>
        </w:rPr>
        <w:t>ابان</w:t>
      </w:r>
      <w:r w:rsidRPr="00765E87">
        <w:rPr>
          <w:rFonts w:cs="B Nazanin"/>
          <w:sz w:val="24"/>
          <w:szCs w:val="24"/>
          <w:rtl/>
        </w:rPr>
        <w:t xml:space="preserve"> و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عصر، بالاتر از خ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بان</w:t>
      </w:r>
      <w:r w:rsidRPr="00765E87">
        <w:rPr>
          <w:rFonts w:cs="B Nazanin"/>
          <w:sz w:val="24"/>
          <w:szCs w:val="24"/>
          <w:rtl/>
        </w:rPr>
        <w:t xml:space="preserve"> ظفر، نبش خ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بان</w:t>
      </w:r>
      <w:r w:rsidRPr="00765E87">
        <w:rPr>
          <w:rFonts w:cs="B Nazanin"/>
          <w:sz w:val="24"/>
          <w:szCs w:val="24"/>
          <w:rtl/>
        </w:rPr>
        <w:t xml:space="preserve"> شه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r w:rsidRPr="00765E87">
        <w:rPr>
          <w:rFonts w:cs="B Nazanin"/>
          <w:sz w:val="24"/>
          <w:szCs w:val="24"/>
          <w:rtl/>
        </w:rPr>
        <w:t xml:space="preserve"> ناص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،</w:t>
      </w:r>
      <w:r w:rsidRPr="00765E87">
        <w:rPr>
          <w:rFonts w:cs="B Nazanin"/>
          <w:sz w:val="24"/>
          <w:szCs w:val="24"/>
          <w:rtl/>
        </w:rPr>
        <w:t xml:space="preserve"> پلاک </w:t>
      </w:r>
      <w:r w:rsidRPr="00765E87">
        <w:rPr>
          <w:rFonts w:cs="B Nazanin"/>
          <w:sz w:val="24"/>
          <w:szCs w:val="24"/>
          <w:rtl/>
          <w:lang w:bidi="fa-IR"/>
        </w:rPr>
        <w:t>۲۵۵۱</w:t>
      </w:r>
      <w:r w:rsidRPr="00765E87">
        <w:rPr>
          <w:rFonts w:cs="B Nazanin"/>
          <w:sz w:val="24"/>
          <w:szCs w:val="24"/>
          <w:rtl/>
        </w:rPr>
        <w:t>، برج ک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ن،</w:t>
      </w:r>
      <w:r w:rsidRPr="00765E87">
        <w:rPr>
          <w:rFonts w:cs="B Nazanin"/>
          <w:sz w:val="24"/>
          <w:szCs w:val="24"/>
          <w:rtl/>
        </w:rPr>
        <w:t xml:space="preserve"> طبقه هفتم</w:t>
      </w:r>
    </w:p>
    <w:p w14:paraId="38FFC549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r w:rsidRPr="00765E87">
        <w:rPr>
          <w:rFonts w:cs="B Nazanin" w:hint="eastAsia"/>
          <w:sz w:val="24"/>
          <w:szCs w:val="24"/>
          <w:rtl/>
        </w:rPr>
        <w:t>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رنده</w:t>
      </w:r>
      <w:r w:rsidRPr="00765E87">
        <w:rPr>
          <w:rFonts w:cs="B Nazanin"/>
          <w:sz w:val="24"/>
          <w:szCs w:val="24"/>
          <w:rtl/>
        </w:rPr>
        <w:t xml:space="preserve"> : واحد توسعه منابع خ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r w:rsidRPr="00765E87">
        <w:rPr>
          <w:rFonts w:cs="B Nazanin"/>
          <w:sz w:val="24"/>
          <w:szCs w:val="24"/>
          <w:rtl/>
        </w:rPr>
        <w:t xml:space="preserve"> (سورس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گ</w:t>
      </w:r>
      <w:r w:rsidRPr="00765E87">
        <w:rPr>
          <w:rFonts w:cs="B Nazanin"/>
          <w:sz w:val="24"/>
          <w:szCs w:val="24"/>
          <w:rtl/>
        </w:rPr>
        <w:t xml:space="preserve">) </w:t>
      </w:r>
      <w:r w:rsidRPr="00765E87">
        <w:rPr>
          <w:rFonts w:ascii="Arial" w:hAnsi="Arial" w:cs="Arial" w:hint="cs"/>
          <w:sz w:val="24"/>
          <w:szCs w:val="24"/>
          <w:rtl/>
        </w:rPr>
        <w:t>–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ﺗﻠﻔﻦ</w:t>
      </w:r>
      <w:r w:rsidRPr="00765E87">
        <w:rPr>
          <w:rFonts w:cs="B Nazanin"/>
          <w:sz w:val="24"/>
          <w:szCs w:val="24"/>
          <w:rtl/>
        </w:rPr>
        <w:t xml:space="preserve"> 02185922932 و موب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ل</w:t>
      </w:r>
      <w:r w:rsidRPr="00765E87">
        <w:rPr>
          <w:rFonts w:cs="B Nazanin"/>
          <w:sz w:val="24"/>
          <w:szCs w:val="24"/>
          <w:rtl/>
        </w:rPr>
        <w:t xml:space="preserve"> 09351592669 ( آق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/>
          <w:sz w:val="24"/>
          <w:szCs w:val="24"/>
          <w:rtl/>
        </w:rPr>
        <w:t xml:space="preserve"> زارع)</w:t>
      </w:r>
    </w:p>
    <w:p w14:paraId="47405F7B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</w:p>
    <w:p w14:paraId="0B9BC2FC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r w:rsidRPr="00765E87">
        <w:rPr>
          <w:rFonts w:cs="B Nazanin" w:hint="cs"/>
          <w:sz w:val="24"/>
          <w:szCs w:val="24"/>
          <w:rtl/>
        </w:rPr>
        <w:t>ﺑﺪﻳﻬﻲ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ﺳﺖ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ﻋﻼﻡ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ﺁﻣﺎﺩﮔﻲ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ﻣﺬﻛﻮﺭ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ﺻﺮﻓﺎً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ﺑﻪ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ﻣﻨﻈﻮﺭ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ﺭﺯﻳﺎﺑﻲ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ﻛﻴﻔﻲ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ﻣﺘﻘﺎﺿﻴﺎﻥ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ﺑﻮﺩﻩ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ﻭ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ﻫﻴﭽﮕﻮﻧﻪ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ﺣﻘﻲ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ﺟﻬﺖ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ﻣﺘﻘﺎﺿﻴﺎﻥ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ﺑﺮﺍﻱ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ﺷﺮﻛﺖ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ﺩﺭ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ﻣﻨﺎﻗﺼﻪ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ﺍﻳﺠﺎﺩ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ﻧﺨﻮﺍﻫﺪ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ﻛﺮﺩ</w:t>
      </w:r>
      <w:r w:rsidRPr="00765E87">
        <w:rPr>
          <w:rFonts w:cs="B Nazanin"/>
          <w:sz w:val="24"/>
          <w:szCs w:val="24"/>
        </w:rPr>
        <w:t xml:space="preserve"> . </w:t>
      </w:r>
    </w:p>
    <w:p w14:paraId="368EBF0D" w14:textId="6F7DBAE8" w:rsidR="00C9076D" w:rsidRPr="009A7D30" w:rsidRDefault="00C9076D" w:rsidP="009A7D30">
      <w:pPr>
        <w:tabs>
          <w:tab w:val="left" w:pos="9660"/>
        </w:tabs>
        <w:bidi/>
        <w:jc w:val="both"/>
        <w:rPr>
          <w:rFonts w:ascii="Times New Roman" w:eastAsia="Times New Roman" w:hAnsi="Times New Roman" w:cs="B Nazanin"/>
          <w:spacing w:val="-60"/>
          <w:sz w:val="28"/>
          <w:szCs w:val="28"/>
          <w:rtl/>
        </w:rPr>
      </w:pPr>
      <w:r w:rsidRPr="009A7D30">
        <w:rPr>
          <w:rFonts w:ascii="Times New Roman" w:eastAsia="Times New Roman" w:hAnsi="Times New Roman" w:cs="B Nazanin"/>
          <w:color w:val="000000"/>
          <w:w w:val="80"/>
          <w:sz w:val="28"/>
          <w:szCs w:val="28"/>
        </w:rPr>
        <w:t>.</w:t>
      </w:r>
      <w:r w:rsidRPr="009A7D30">
        <w:rPr>
          <w:rFonts w:ascii="Times New Roman" w:eastAsia="Times New Roman" w:hAnsi="Times New Roman" w:cs="B Nazanin"/>
          <w:spacing w:val="-60"/>
          <w:sz w:val="28"/>
          <w:szCs w:val="28"/>
        </w:rPr>
        <w:t xml:space="preserve"> </w:t>
      </w:r>
    </w:p>
    <w:p w14:paraId="2102B352" w14:textId="0A4B90F6" w:rsidR="006905DF" w:rsidRPr="009A7D30" w:rsidRDefault="006905DF" w:rsidP="009A7D30">
      <w:pPr>
        <w:bidi/>
        <w:jc w:val="both"/>
        <w:rPr>
          <w:rFonts w:cs="B Nazanin"/>
          <w:sz w:val="24"/>
          <w:szCs w:val="24"/>
          <w:rtl/>
        </w:rPr>
      </w:pPr>
    </w:p>
    <w:p w14:paraId="25E3898E" w14:textId="06E3E2BA" w:rsidR="00C9076D" w:rsidRPr="009A7D30" w:rsidRDefault="009A7D30" w:rsidP="009A7D30">
      <w:pPr>
        <w:tabs>
          <w:tab w:val="left" w:pos="9660"/>
        </w:tabs>
        <w:bidi/>
        <w:jc w:val="center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                                                                     </w:t>
      </w:r>
      <w:r w:rsidR="00C9076D" w:rsidRPr="009A7D30">
        <w:rPr>
          <w:rFonts w:cs="B Nazanin"/>
          <w:sz w:val="24"/>
          <w:szCs w:val="24"/>
          <w:rtl/>
        </w:rPr>
        <w:t>ﻣﺪﻳﺮ</w:t>
      </w:r>
      <w:r w:rsidR="00C9076D" w:rsidRPr="009A7D30">
        <w:rPr>
          <w:rFonts w:cs="B Nazanin"/>
          <w:sz w:val="24"/>
          <w:szCs w:val="24"/>
        </w:rPr>
        <w:t xml:space="preserve"> </w:t>
      </w:r>
      <w:r w:rsidRPr="009A7D30">
        <w:rPr>
          <w:rFonts w:cs="B Nazanin" w:hint="cs"/>
          <w:sz w:val="24"/>
          <w:szCs w:val="24"/>
          <w:rtl/>
        </w:rPr>
        <w:t>توسعه منابع خرید (سورسینگ)</w:t>
      </w:r>
    </w:p>
    <w:p w14:paraId="33DEA18B" w14:textId="728099E1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4A9C49DE" w14:textId="08C00A76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4A5DF462" w14:textId="04819263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79D98CB2" w14:textId="553B8823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67E29C80" w14:textId="70761A8D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7DE5985E" w14:textId="4472F75E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0988B9C1" w14:textId="5802A599" w:rsidR="00E96447" w:rsidRDefault="00E96447" w:rsidP="00E96447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03227252" w14:textId="072FE505" w:rsidR="00C9076D" w:rsidRDefault="00C9076D" w:rsidP="0071164E">
      <w:pPr>
        <w:tabs>
          <w:tab w:val="left" w:pos="9660"/>
        </w:tabs>
        <w:bidi/>
        <w:rPr>
          <w:rFonts w:cs="B Nazanin"/>
          <w:rtl/>
        </w:rPr>
      </w:pPr>
    </w:p>
    <w:p w14:paraId="182182D4" w14:textId="4216240D" w:rsidR="0071164E" w:rsidRDefault="0071164E" w:rsidP="0071164E">
      <w:pPr>
        <w:tabs>
          <w:tab w:val="left" w:pos="4341"/>
        </w:tabs>
        <w:bidi/>
        <w:jc w:val="center"/>
        <w:rPr>
          <w:rFonts w:cs="B Nazanin"/>
          <w:b/>
          <w:bCs/>
          <w:rtl/>
          <w:lang w:bidi="fa-IR"/>
        </w:rPr>
      </w:pPr>
      <w:r w:rsidRPr="0071164E">
        <w:rPr>
          <w:rFonts w:cs="B Nazanin" w:hint="cs"/>
          <w:b/>
          <w:bCs/>
          <w:sz w:val="28"/>
          <w:szCs w:val="28"/>
          <w:rtl/>
          <w:lang w:bidi="fa-IR"/>
        </w:rPr>
        <w:t>پرسشنامه ارزیابی</w:t>
      </w:r>
    </w:p>
    <w:p w14:paraId="58A4BBC8" w14:textId="77777777" w:rsidR="0071164E" w:rsidRDefault="0071164E" w:rsidP="0071164E">
      <w:pPr>
        <w:tabs>
          <w:tab w:val="left" w:pos="9660"/>
        </w:tabs>
        <w:bidi/>
        <w:rPr>
          <w:rFonts w:cs="B Nazanin"/>
          <w:b/>
          <w:bCs/>
          <w:rtl/>
          <w:lang w:bidi="fa-IR"/>
        </w:rPr>
      </w:pPr>
    </w:p>
    <w:p w14:paraId="785204C5" w14:textId="77777777" w:rsidR="00184628" w:rsidRPr="003C0BB7" w:rsidRDefault="00184628" w:rsidP="0071164E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3C0BB7">
        <w:rPr>
          <w:rFonts w:cs="B Nazanin" w:hint="cs"/>
          <w:b/>
          <w:bCs/>
          <w:sz w:val="24"/>
          <w:szCs w:val="24"/>
          <w:rtl/>
          <w:lang w:bidi="fa-IR"/>
        </w:rPr>
        <w:t>مقدمه:</w:t>
      </w:r>
    </w:p>
    <w:p w14:paraId="7D8DEA68" w14:textId="56498C7F" w:rsidR="00184628" w:rsidRPr="0071164E" w:rsidRDefault="00184628" w:rsidP="0071164E">
      <w:p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r w:rsidRPr="0071164E">
        <w:rPr>
          <w:rFonts w:cs="B Nazanin"/>
          <w:sz w:val="24"/>
          <w:szCs w:val="24"/>
          <w:rtl/>
        </w:rPr>
        <w:t>ﻫﺪﻑ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ﺯ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ﻬﻴ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ﻳﻦ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ﭘﺮﺳﺸﻨﺎﻣ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ﺸﺨﻴﺺ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ﺻﻼﺣﻴﺖ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ﺭﺯﻳﺎﺑ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ﻛﻴﻔ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ﭘﻴﻤﺎﻧﻜﺎﺭﺍﻥ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ﺘﻘﺎﺿ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ﻛﺎ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ﺮﻛﺖ</w:t>
      </w:r>
      <w:r w:rsidRPr="0071164E">
        <w:rPr>
          <w:rFonts w:cs="B Nazanin"/>
          <w:sz w:val="24"/>
          <w:szCs w:val="24"/>
        </w:rPr>
        <w:t xml:space="preserve"> </w:t>
      </w:r>
      <w:r w:rsidR="0071164E">
        <w:rPr>
          <w:rFonts w:cs="B Nazanin" w:hint="cs"/>
          <w:sz w:val="24"/>
          <w:szCs w:val="24"/>
          <w:rtl/>
        </w:rPr>
        <w:t>پلیمر آریاساسول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ﻴﺒﺎﺷﺪ</w:t>
      </w:r>
      <w:r w:rsidRPr="0071164E">
        <w:rPr>
          <w:rFonts w:cs="B Nazanin"/>
          <w:sz w:val="24"/>
          <w:szCs w:val="24"/>
          <w:rtl/>
        </w:rPr>
        <w:t xml:space="preserve"> . </w:t>
      </w:r>
      <w:r w:rsidRPr="0071164E">
        <w:rPr>
          <w:rFonts w:cs="B Nazanin" w:hint="cs"/>
          <w:sz w:val="24"/>
          <w:szCs w:val="24"/>
          <w:rtl/>
        </w:rPr>
        <w:t>ﭘﺮﺳﺸﻨﺎﻣ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ﺼﻮﺭ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ﻛﻠ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ﻮﺩ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ﻤﻜﻦ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ﺳﺖ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ﺮﺍﺣﻞ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ﺮﮔﺰﺍﺭﻱ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ﻨﺎﻗﺼ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ﻴﺎﺯ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ﮔﺮﻓﺘﻦ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ﻃﻼﻋ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ﺗﻜﻤﻴﻠ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ﺧﺼﻮﺹ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ﺳﻮﺍﻻ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ﻃﺮﺡ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ﺎﺷﺪ</w:t>
      </w:r>
      <w:r w:rsidRPr="0071164E">
        <w:rPr>
          <w:rFonts w:cs="B Nazanin"/>
          <w:sz w:val="24"/>
          <w:szCs w:val="24"/>
          <w:rtl/>
        </w:rPr>
        <w:t xml:space="preserve"> .</w:t>
      </w:r>
    </w:p>
    <w:p w14:paraId="48669DD4" w14:textId="49751637" w:rsidR="00184628" w:rsidRPr="0071164E" w:rsidRDefault="00184628" w:rsidP="003C0BB7">
      <w:pPr>
        <w:tabs>
          <w:tab w:val="left" w:pos="9660"/>
        </w:tabs>
        <w:bidi/>
        <w:jc w:val="both"/>
        <w:rPr>
          <w:rFonts w:cs="B Nazanin"/>
          <w:sz w:val="24"/>
          <w:szCs w:val="24"/>
        </w:rPr>
      </w:pP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ﻛﻠﻴ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ﺪﺍﺭﻙ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ﺭﺍﺋ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ﻮﺳﻂ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ﺮﻛﺘﻬﺎ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ﺤﺮﻣﺎﻧ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ﻠﻘ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ﻋﻨﻮﺍﻥ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ﻣﺎﻧﺖ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ﻧﺰﺩ</w:t>
      </w:r>
      <w:r w:rsidRPr="0071164E">
        <w:rPr>
          <w:rFonts w:cs="B Nazanin"/>
          <w:sz w:val="24"/>
          <w:szCs w:val="24"/>
        </w:rPr>
        <w:t xml:space="preserve"> </w:t>
      </w:r>
      <w:r w:rsidR="003C0BB7">
        <w:rPr>
          <w:rFonts w:cs="B Nazanin" w:hint="cs"/>
          <w:sz w:val="24"/>
          <w:szCs w:val="24"/>
          <w:rtl/>
        </w:rPr>
        <w:t>شرکت پلیمر آریاساسول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ﻧﮕﻬﺪﺍﺭﻱ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ﻮﻧﺪ</w:t>
      </w:r>
      <w:r w:rsidRPr="0071164E">
        <w:rPr>
          <w:rFonts w:cs="B Nazanin" w:hint="cs"/>
          <w:sz w:val="24"/>
          <w:szCs w:val="24"/>
          <w:rtl/>
        </w:rPr>
        <w:t>.</w:t>
      </w:r>
    </w:p>
    <w:p w14:paraId="2D4CC258" w14:textId="77777777" w:rsidR="00184628" w:rsidRPr="003C0BB7" w:rsidRDefault="00184628" w:rsidP="00184628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 w:rsidRPr="003C0BB7">
        <w:rPr>
          <w:rFonts w:cs="B Nazanin" w:hint="cs"/>
          <w:b/>
          <w:bCs/>
          <w:sz w:val="24"/>
          <w:szCs w:val="24"/>
          <w:rtl/>
        </w:rPr>
        <w:t>راهنمای تکمیل پرسشنامه :</w:t>
      </w:r>
    </w:p>
    <w:p w14:paraId="74C88707" w14:textId="77777777" w:rsidR="00184628" w:rsidRPr="0071164E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r w:rsidRPr="0071164E">
        <w:rPr>
          <w:rFonts w:cs="B Nazanin" w:hint="cs"/>
          <w:sz w:val="24"/>
          <w:szCs w:val="24"/>
          <w:rtl/>
        </w:rPr>
        <w:t>ﻣﺘﻘﺎﺿﻴﺎﻥ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ﺎﻳ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ﻛﻠﻴ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ﻃﻼﻋ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ﺭﺧﻮﺍﺳﺖ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ﭘﺮﺳﺸﻨﺎﻣ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ﺭﺍ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ﺗﻜﻤﻴﻞ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ﻤﻮﺩ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ﺪﺍﺭﻙ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ﺳﻨﺎﺩﻱ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ﺭﺍ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ﻛ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ﺸﺎﻧﮕﺮ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ﻋﺘﺒﺎ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ﻃﻼﻋ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ﺬﻛﻮ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ﺎﺷﺪ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ﺿﻤﻴﻤ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ﻤﺎﻳﺪ</w:t>
      </w:r>
      <w:r w:rsidRPr="0071164E">
        <w:rPr>
          <w:rFonts w:cs="B Nazanin"/>
          <w:sz w:val="24"/>
          <w:szCs w:val="24"/>
          <w:rtl/>
        </w:rPr>
        <w:t xml:space="preserve"> . </w:t>
      </w:r>
      <w:r w:rsidRPr="0071164E">
        <w:rPr>
          <w:rFonts w:cs="B Nazanin" w:hint="cs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ﻃﻼﻋ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ﺭﺍﺋ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ﺪﻭﻥ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ﺪﺭﻙ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ﻌﺘﺒﺮ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ﺗﺮﺗﻴﺐ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ﺛﺮ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ﺍﺩ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نخواهد شد.</w:t>
      </w:r>
    </w:p>
    <w:p w14:paraId="5AB97755" w14:textId="77777777" w:rsidR="00C61643" w:rsidRPr="0071164E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r w:rsidRPr="0071164E">
        <w:rPr>
          <w:rFonts w:cs="B Nazanin" w:hint="cs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ﺻﻮﺭﺗﻴﻜ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ﻴﺎﺯ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ﺭﺍﺋ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ﻃﻼﻋ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ﺗﻜﻤﻴﻠ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ﺎﺷﺪ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ﺻﻔﺤ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ﺟﺪﺍﮔﺎﻧ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ﻱ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ﺗﻬﻴ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ﻤﻮﺩ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ﺎﻡ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ﭘﻴﻤﺎﻧﻜﺎ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ﻤﺎﺭ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ﺳﻮﺍﻝ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ﻮﺭ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ﻈﺮ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ﺭﺍ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ﻴﺰ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ﺭﻭﻱ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ﺁﻧﻬﺎ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ﻗﻴ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ﻤﺎﻳﻴﺪ</w:t>
      </w:r>
      <w:r w:rsidRPr="0071164E">
        <w:rPr>
          <w:rFonts w:cs="B Nazanin"/>
          <w:sz w:val="24"/>
          <w:szCs w:val="24"/>
        </w:rPr>
        <w:t xml:space="preserve"> .</w:t>
      </w:r>
    </w:p>
    <w:p w14:paraId="78D8A6C5" w14:textId="1A7BD24E" w:rsidR="00184628" w:rsidRPr="0071164E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r w:rsidRPr="0071164E">
        <w:rPr>
          <w:rFonts w:cs="B Nazanin" w:hint="cs"/>
          <w:sz w:val="24"/>
          <w:szCs w:val="24"/>
          <w:rtl/>
        </w:rPr>
        <w:t>ﭼﻨﺎﻧﭽ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ﻫﺮ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ﺯﻣﺎﻥ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ﺧﻼﻑ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ﺍﻗﻊ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ﻣﺨﺪﻭﺵ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ﻳﺎ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ﺟﻌﻠ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ﻮﺩﻥ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ﺳﻨﺎ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ﺭﺍﺋ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ﺯ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ﻃﺮﻑ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ﭘﻴﻤﺎﻧﻜﺎ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ﺤﺮﺯ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ﮔﺮﺩﺩ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ﺑﻼﻓﺎﺻﻠ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ﻣﺘﻴﺎﺯ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ﻨﺪﻱ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ﻧﺠﺎﻡ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ﻟﻐﻮ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ﮔﺮﺩﻳﺪ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ﭘﻴﻤﺎﻧﻜﺎﺭﺍﻥ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ﺧﺎﻃ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ﻋﻼﻭ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ﺮ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ﻗﺒﻮﻝ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ﺠﺎﺯﺍﺗﻬﺎﻱ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ﻗﺎﻧﻮﻧ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ﺘﺮﺗﺐ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ﺑﺮ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ﺭﺍﺋ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ﺪﺍﺭﻙ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ﻃﻼﻋﺎ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ﻏﻴﺮ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ﺍﻗﻌﻲ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ﻳﺎ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ﺟﻌﻠﻲ</w:t>
      </w:r>
      <w:r w:rsidRPr="0071164E">
        <w:rPr>
          <w:rFonts w:cs="B Nazanin"/>
          <w:sz w:val="24"/>
          <w:szCs w:val="24"/>
          <w:rtl/>
        </w:rPr>
        <w:t xml:space="preserve"> ، </w:t>
      </w:r>
      <w:r w:rsidRPr="0071164E">
        <w:rPr>
          <w:rFonts w:cs="B Nazanin" w:hint="cs"/>
          <w:sz w:val="24"/>
          <w:szCs w:val="24"/>
          <w:rtl/>
        </w:rPr>
        <w:t>ﺗﺼﻤﻴﻢ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ﻣﺘﺨﺬ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ﺍﺯ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ﻃﺮﻑ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ﺷﺮﻛﺖ</w:t>
      </w:r>
      <w:r w:rsidRPr="0071164E">
        <w:rPr>
          <w:rFonts w:cs="B Nazanin"/>
          <w:sz w:val="24"/>
          <w:szCs w:val="24"/>
          <w:rtl/>
        </w:rPr>
        <w:t xml:space="preserve"> </w:t>
      </w:r>
      <w:r w:rsidR="0071164E">
        <w:rPr>
          <w:rFonts w:cs="B Nazanin" w:hint="cs"/>
          <w:sz w:val="24"/>
          <w:szCs w:val="24"/>
          <w:rtl/>
        </w:rPr>
        <w:t>پلیمر آریاساسول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ﺟﺒﺮﺍﻥ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ﺧﺴﺎﺭﺕ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ﺍﺭﺩﻩ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ﺭﺍ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ﻧﻴﺰ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ﻗﺒﻮﻝ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ﺧﻮﺍﻫﻨﺪ</w:t>
      </w:r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ﺩﺍﺷﺖ</w:t>
      </w:r>
      <w:r w:rsidRPr="0071164E">
        <w:rPr>
          <w:rFonts w:cs="B Nazanin"/>
          <w:sz w:val="24"/>
          <w:szCs w:val="24"/>
        </w:rPr>
        <w:t>.</w:t>
      </w:r>
    </w:p>
    <w:p w14:paraId="2A82DF3C" w14:textId="79D96F6F" w:rsidR="00184628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</w:rPr>
      </w:pPr>
      <w:r w:rsidRPr="0071164E">
        <w:rPr>
          <w:rFonts w:cs="B Nazanin"/>
          <w:sz w:val="24"/>
          <w:szCs w:val="24"/>
          <w:rtl/>
        </w:rPr>
        <w:t>ﭘﺮﺳﺸﻨﺎﻣ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ﻜﻤﻴﻞ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ﺭﺍ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ﭘ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ﺯ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ﻣﻀﺎء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ﻮﺳﻂ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ﺻﺎﺣﺐ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ﺍﻣﻀﺎء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ﺗﻌﻬ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ﺁﻭ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ﻫﻤﺮﺍ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ﺴﺘﻨﺪﺍﺕ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ﻮﺭ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ﻧﻴﺎﺯ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ﻛ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ﻫﻤﮕﻲ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ﻤﻬﻮ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ﻣﻬﺮ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ﺮﻛﺖ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ﺷﺪﻩ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ﺑﺎﺷﻨ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ﺩﺭ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ﻳﻚ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ﺯﻭﻧﻜﻦ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ﺑﻪ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ﺁﺩﺭﺱ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ﺯﻳﺮ ﺍﺭﺳﺎﻝ</w:t>
      </w:r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ﻧﻤﺎﺋﻴﺪ</w:t>
      </w:r>
      <w:r w:rsidRPr="0071164E">
        <w:rPr>
          <w:rFonts w:cs="B Nazanin"/>
          <w:sz w:val="24"/>
          <w:szCs w:val="24"/>
        </w:rPr>
        <w:t xml:space="preserve"> : </w:t>
      </w:r>
    </w:p>
    <w:p w14:paraId="20549134" w14:textId="77777777" w:rsidR="0071164E" w:rsidRPr="0071164E" w:rsidRDefault="0071164E" w:rsidP="0071164E">
      <w:pPr>
        <w:pStyle w:val="ListParagraph"/>
        <w:tabs>
          <w:tab w:val="left" w:pos="9660"/>
        </w:tabs>
        <w:bidi/>
        <w:rPr>
          <w:rFonts w:cs="B Nazanin"/>
          <w:sz w:val="24"/>
          <w:szCs w:val="24"/>
        </w:rPr>
      </w:pPr>
    </w:p>
    <w:p w14:paraId="50766CF6" w14:textId="77777777" w:rsidR="0071164E" w:rsidRPr="003C0BB7" w:rsidRDefault="0071164E" w:rsidP="0071164E">
      <w:pPr>
        <w:tabs>
          <w:tab w:val="left" w:pos="9660"/>
        </w:tabs>
        <w:spacing w:after="0"/>
        <w:jc w:val="right"/>
        <w:rPr>
          <w:rFonts w:cs="B Nazanin"/>
          <w:sz w:val="24"/>
          <w:szCs w:val="24"/>
          <w:u w:val="single"/>
          <w:rtl/>
        </w:rPr>
      </w:pPr>
      <w:r w:rsidRPr="003C0BB7">
        <w:rPr>
          <w:rFonts w:cs="B Nazanin"/>
          <w:sz w:val="24"/>
          <w:szCs w:val="24"/>
          <w:u w:val="single"/>
          <w:rtl/>
        </w:rPr>
        <w:t xml:space="preserve">تهران </w:t>
      </w:r>
      <w:r w:rsidRPr="003C0BB7">
        <w:rPr>
          <w:rFonts w:ascii="Times New Roman" w:hAnsi="Times New Roman" w:cs="Times New Roman" w:hint="cs"/>
          <w:sz w:val="24"/>
          <w:szCs w:val="24"/>
          <w:u w:val="single"/>
          <w:rtl/>
        </w:rPr>
        <w:t>–</w:t>
      </w:r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r w:rsidRPr="003C0BB7">
        <w:rPr>
          <w:rFonts w:cs="B Nazanin" w:hint="cs"/>
          <w:sz w:val="24"/>
          <w:szCs w:val="24"/>
          <w:u w:val="single"/>
          <w:rtl/>
        </w:rPr>
        <w:t>خی</w:t>
      </w:r>
      <w:r w:rsidRPr="003C0BB7">
        <w:rPr>
          <w:rFonts w:cs="B Nazanin" w:hint="eastAsia"/>
          <w:sz w:val="24"/>
          <w:szCs w:val="24"/>
          <w:u w:val="single"/>
          <w:rtl/>
        </w:rPr>
        <w:t>ابان</w:t>
      </w:r>
      <w:r w:rsidRPr="003C0BB7">
        <w:rPr>
          <w:rFonts w:cs="B Nazanin"/>
          <w:sz w:val="24"/>
          <w:szCs w:val="24"/>
          <w:u w:val="single"/>
          <w:rtl/>
        </w:rPr>
        <w:t xml:space="preserve"> ول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/>
          <w:sz w:val="24"/>
          <w:szCs w:val="24"/>
          <w:u w:val="single"/>
          <w:rtl/>
        </w:rPr>
        <w:t xml:space="preserve"> عصر، بالاتر از خ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ابان</w:t>
      </w:r>
      <w:r w:rsidRPr="003C0BB7">
        <w:rPr>
          <w:rFonts w:cs="B Nazanin"/>
          <w:sz w:val="24"/>
          <w:szCs w:val="24"/>
          <w:u w:val="single"/>
          <w:rtl/>
        </w:rPr>
        <w:t xml:space="preserve"> ظفر، نبش خ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ابان</w:t>
      </w:r>
      <w:r w:rsidRPr="003C0BB7">
        <w:rPr>
          <w:rFonts w:cs="B Nazanin"/>
          <w:sz w:val="24"/>
          <w:szCs w:val="24"/>
          <w:u w:val="single"/>
          <w:rtl/>
        </w:rPr>
        <w:t xml:space="preserve"> شه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د</w:t>
      </w:r>
      <w:r w:rsidRPr="003C0BB7">
        <w:rPr>
          <w:rFonts w:cs="B Nazanin"/>
          <w:sz w:val="24"/>
          <w:szCs w:val="24"/>
          <w:u w:val="single"/>
          <w:rtl/>
        </w:rPr>
        <w:t xml:space="preserve"> ناصر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،</w:t>
      </w:r>
      <w:r w:rsidRPr="003C0BB7">
        <w:rPr>
          <w:rFonts w:cs="B Nazanin"/>
          <w:sz w:val="24"/>
          <w:szCs w:val="24"/>
          <w:u w:val="single"/>
          <w:rtl/>
        </w:rPr>
        <w:t xml:space="preserve"> پلاک </w:t>
      </w:r>
      <w:r w:rsidRPr="003C0BB7">
        <w:rPr>
          <w:rFonts w:cs="B Nazanin"/>
          <w:sz w:val="24"/>
          <w:szCs w:val="24"/>
          <w:u w:val="single"/>
          <w:rtl/>
          <w:lang w:bidi="fa-IR"/>
        </w:rPr>
        <w:t>۲۵۵۱</w:t>
      </w:r>
      <w:r w:rsidRPr="003C0BB7">
        <w:rPr>
          <w:rFonts w:cs="B Nazanin"/>
          <w:sz w:val="24"/>
          <w:szCs w:val="24"/>
          <w:u w:val="single"/>
          <w:rtl/>
        </w:rPr>
        <w:t>، برج ک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ان،</w:t>
      </w:r>
      <w:r w:rsidRPr="003C0BB7">
        <w:rPr>
          <w:rFonts w:cs="B Nazanin"/>
          <w:sz w:val="24"/>
          <w:szCs w:val="24"/>
          <w:u w:val="single"/>
          <w:rtl/>
        </w:rPr>
        <w:t xml:space="preserve"> طبقه هفتم</w:t>
      </w:r>
    </w:p>
    <w:p w14:paraId="4E560DBF" w14:textId="6A3F00FE" w:rsidR="00184628" w:rsidRPr="003C0BB7" w:rsidRDefault="0071164E" w:rsidP="0071164E">
      <w:pPr>
        <w:tabs>
          <w:tab w:val="left" w:pos="9660"/>
        </w:tabs>
        <w:bidi/>
        <w:spacing w:after="0"/>
        <w:rPr>
          <w:rFonts w:cs="B Nazanin"/>
          <w:u w:val="single"/>
          <w:rtl/>
        </w:rPr>
      </w:pPr>
      <w:r w:rsidRPr="003C0BB7">
        <w:rPr>
          <w:rFonts w:cs="B Nazanin" w:hint="eastAsia"/>
          <w:sz w:val="24"/>
          <w:szCs w:val="24"/>
          <w:u w:val="single"/>
          <w:rtl/>
        </w:rPr>
        <w:t>گ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رنده</w:t>
      </w:r>
      <w:r w:rsidRPr="003C0BB7">
        <w:rPr>
          <w:rFonts w:cs="B Nazanin"/>
          <w:sz w:val="24"/>
          <w:szCs w:val="24"/>
          <w:u w:val="single"/>
          <w:rtl/>
        </w:rPr>
        <w:t xml:space="preserve"> : واحد توسعه منابع خر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د</w:t>
      </w:r>
      <w:r w:rsidRPr="003C0BB7">
        <w:rPr>
          <w:rFonts w:cs="B Nazanin"/>
          <w:sz w:val="24"/>
          <w:szCs w:val="24"/>
          <w:u w:val="single"/>
          <w:rtl/>
        </w:rPr>
        <w:t xml:space="preserve"> (سورس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نگ</w:t>
      </w:r>
      <w:r w:rsidRPr="003C0BB7">
        <w:rPr>
          <w:rFonts w:cs="B Nazanin"/>
          <w:sz w:val="24"/>
          <w:szCs w:val="24"/>
          <w:u w:val="single"/>
          <w:rtl/>
        </w:rPr>
        <w:t xml:space="preserve">) </w:t>
      </w:r>
      <w:r w:rsidRPr="003C0BB7">
        <w:rPr>
          <w:rFonts w:ascii="Times New Roman" w:hAnsi="Times New Roman" w:cs="Times New Roman" w:hint="cs"/>
          <w:sz w:val="24"/>
          <w:szCs w:val="24"/>
          <w:u w:val="single"/>
          <w:rtl/>
        </w:rPr>
        <w:t>–</w:t>
      </w:r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r w:rsidRPr="003C0BB7">
        <w:rPr>
          <w:rFonts w:cs="B Nazanin" w:hint="cs"/>
          <w:sz w:val="24"/>
          <w:szCs w:val="24"/>
          <w:u w:val="single"/>
          <w:rtl/>
        </w:rPr>
        <w:t>ﺗﻠﻔﻦ</w:t>
      </w:r>
      <w:r w:rsidRPr="003C0BB7">
        <w:rPr>
          <w:rFonts w:cs="B Nazanin"/>
          <w:sz w:val="24"/>
          <w:szCs w:val="24"/>
          <w:u w:val="single"/>
          <w:rtl/>
        </w:rPr>
        <w:t xml:space="preserve"> 02185922932 و موبا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ل</w:t>
      </w:r>
      <w:r w:rsidRPr="003C0BB7">
        <w:rPr>
          <w:rFonts w:cs="B Nazanin"/>
          <w:sz w:val="24"/>
          <w:szCs w:val="24"/>
          <w:u w:val="single"/>
          <w:rtl/>
        </w:rPr>
        <w:t xml:space="preserve"> 09351592669 ( آقا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/>
          <w:sz w:val="24"/>
          <w:szCs w:val="24"/>
          <w:u w:val="single"/>
          <w:rtl/>
        </w:rPr>
        <w:t xml:space="preserve"> زارع)</w:t>
      </w:r>
    </w:p>
    <w:p w14:paraId="4E805F1D" w14:textId="484D23B9" w:rsidR="00184628" w:rsidRDefault="00184628" w:rsidP="00184628">
      <w:pPr>
        <w:tabs>
          <w:tab w:val="left" w:pos="9660"/>
        </w:tabs>
        <w:bidi/>
        <w:rPr>
          <w:rFonts w:cs="B Nazanin"/>
          <w:rtl/>
        </w:rPr>
      </w:pPr>
    </w:p>
    <w:p w14:paraId="03EF644F" w14:textId="7BCEE103" w:rsidR="00184628" w:rsidRPr="0071164E" w:rsidRDefault="00184628" w:rsidP="006923F1">
      <w:pPr>
        <w:pStyle w:val="ListParagraph"/>
        <w:numPr>
          <w:ilvl w:val="0"/>
          <w:numId w:val="5"/>
        </w:numPr>
        <w:tabs>
          <w:tab w:val="left" w:pos="9660"/>
        </w:tabs>
        <w:bidi/>
        <w:rPr>
          <w:rFonts w:cs="B Nazanin"/>
          <w:b/>
          <w:bCs/>
          <w:sz w:val="28"/>
          <w:szCs w:val="28"/>
          <w:u w:val="single"/>
        </w:rPr>
      </w:pPr>
      <w:r w:rsidRPr="0071164E">
        <w:rPr>
          <w:rFonts w:cs="B Nazanin" w:hint="cs"/>
          <w:b/>
          <w:bCs/>
          <w:sz w:val="28"/>
          <w:szCs w:val="28"/>
          <w:u w:val="single"/>
          <w:rtl/>
        </w:rPr>
        <w:lastRenderedPageBreak/>
        <w:t>اطلاعات عمومی:</w:t>
      </w:r>
    </w:p>
    <w:p w14:paraId="6D7997A6" w14:textId="77777777" w:rsidR="0071164E" w:rsidRPr="0071164E" w:rsidRDefault="0071164E" w:rsidP="0071164E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8"/>
          <w:szCs w:val="8"/>
          <w:u w:val="single"/>
          <w:rtl/>
        </w:rPr>
      </w:pPr>
    </w:p>
    <w:p w14:paraId="1004E2A5" w14:textId="32E87C7A" w:rsidR="00C9076D" w:rsidRPr="003B1679" w:rsidRDefault="00184628" w:rsidP="00936FA1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نام شرکت:                                                   </w:t>
      </w:r>
    </w:p>
    <w:p w14:paraId="6B865342" w14:textId="121841F7" w:rsidR="00184628" w:rsidRPr="003B1679" w:rsidRDefault="00184628" w:rsidP="0018462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>نام تجاری / اختصاری :</w:t>
      </w:r>
    </w:p>
    <w:p w14:paraId="3B0A8DBF" w14:textId="2B0A5FE3" w:rsidR="00184628" w:rsidRPr="003B1679" w:rsidRDefault="003B1679" w:rsidP="004918EF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890614A" wp14:editId="3DDBDCB2">
                <wp:simplePos x="0" y="0"/>
                <wp:positionH relativeFrom="column">
                  <wp:posOffset>4871085</wp:posOffset>
                </wp:positionH>
                <wp:positionV relativeFrom="paragraph">
                  <wp:posOffset>64135</wp:posOffset>
                </wp:positionV>
                <wp:extent cx="106680" cy="106680"/>
                <wp:effectExtent l="0" t="0" r="26670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BC055" id="Rectangle 13" o:spid="_x0000_s1026" style="position:absolute;margin-left:383.55pt;margin-top:5.05pt;width:8.4pt;height:8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410EEC72" wp14:editId="173AC4F0">
                <wp:simplePos x="0" y="0"/>
                <wp:positionH relativeFrom="column">
                  <wp:posOffset>4063365</wp:posOffset>
                </wp:positionH>
                <wp:positionV relativeFrom="paragraph">
                  <wp:posOffset>79375</wp:posOffset>
                </wp:positionV>
                <wp:extent cx="106680" cy="106680"/>
                <wp:effectExtent l="0" t="0" r="2667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87DB1" id="Rectangle 11" o:spid="_x0000_s1026" style="position:absolute;margin-left:319.95pt;margin-top:6.25pt;width:8.4pt;height:8.4pt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928B480" wp14:editId="45A9E2E8">
                <wp:simplePos x="0" y="0"/>
                <wp:positionH relativeFrom="column">
                  <wp:posOffset>3217545</wp:posOffset>
                </wp:positionH>
                <wp:positionV relativeFrom="paragraph">
                  <wp:posOffset>71755</wp:posOffset>
                </wp:positionV>
                <wp:extent cx="99060" cy="99060"/>
                <wp:effectExtent l="0" t="0" r="15240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3B2F36" id="Rectangle 12" o:spid="_x0000_s1026" style="position:absolute;margin-left:253.35pt;margin-top:5.65pt;width:7.8pt;height:7.8pt;z-index:251639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" fillcolor="#4f81bd [3204]" strokecolor="#243f60 [1604]" strokeweight="2pt"/>
            </w:pict>
          </mc:Fallback>
        </mc:AlternateContent>
      </w:r>
      <w:r w:rsidR="00DC5338"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563E1B" wp14:editId="1542FDB3">
                <wp:simplePos x="0" y="0"/>
                <wp:positionH relativeFrom="column">
                  <wp:posOffset>2120265</wp:posOffset>
                </wp:positionH>
                <wp:positionV relativeFrom="paragraph">
                  <wp:posOffset>56515</wp:posOffset>
                </wp:positionV>
                <wp:extent cx="106680" cy="106680"/>
                <wp:effectExtent l="0" t="0" r="2667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82E2F3" id="Rectangle 14" o:spid="_x0000_s1026" style="position:absolute;margin-left:166.95pt;margin-top:4.45pt;width:8.4pt;height: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="00184628" w:rsidRPr="003B1679">
        <w:rPr>
          <w:rFonts w:cs="B Nazanin" w:hint="cs"/>
          <w:b/>
          <w:bCs/>
          <w:rtl/>
        </w:rPr>
        <w:t>وضعیت حقوقی</w:t>
      </w:r>
      <w:r w:rsidR="004918EF" w:rsidRPr="003B1679">
        <w:rPr>
          <w:rFonts w:cs="B Nazanin" w:hint="cs"/>
          <w:b/>
          <w:bCs/>
          <w:rtl/>
        </w:rPr>
        <w:t>:</w:t>
      </w:r>
      <w:r w:rsidR="00DC5338" w:rsidRPr="003B1679">
        <w:rPr>
          <w:rFonts w:cs="B Nazanin" w:hint="cs"/>
          <w:b/>
          <w:bCs/>
          <w:rtl/>
        </w:rPr>
        <w:t xml:space="preserve">   </w:t>
      </w:r>
      <w:r w:rsidR="004918EF" w:rsidRPr="003B1679">
        <w:rPr>
          <w:rFonts w:cs="B Nazanin" w:hint="cs"/>
          <w:b/>
          <w:bCs/>
          <w:rtl/>
        </w:rPr>
        <w:t xml:space="preserve"> </w:t>
      </w:r>
      <w:r w:rsidR="00184628" w:rsidRPr="003B1679">
        <w:rPr>
          <w:rFonts w:cs="B Nazanin" w:hint="cs"/>
          <w:b/>
          <w:bCs/>
          <w:rtl/>
        </w:rPr>
        <w:t xml:space="preserve">    سهامی عام </w:t>
      </w:r>
      <w:r w:rsidR="004918EF" w:rsidRPr="003B1679">
        <w:rPr>
          <w:rFonts w:cs="B Nazanin" w:hint="cs"/>
          <w:b/>
          <w:bCs/>
          <w:rtl/>
        </w:rPr>
        <w:t xml:space="preserve">  </w:t>
      </w:r>
      <w:r w:rsidR="00184628" w:rsidRPr="003B1679">
        <w:rPr>
          <w:rFonts w:cs="B Nazanin" w:hint="cs"/>
          <w:b/>
          <w:bCs/>
          <w:rtl/>
        </w:rPr>
        <w:t xml:space="preserve">      سهامی خاص        با مسولیت محدود         سایر با ذکر نام ..........................</w:t>
      </w:r>
    </w:p>
    <w:p w14:paraId="2C469878" w14:textId="4CB58AFA" w:rsidR="00184628" w:rsidRPr="003B1679" w:rsidRDefault="00184628" w:rsidP="0018462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ملیت :                </w:t>
      </w:r>
      <w:r w:rsidR="0071164E">
        <w:rPr>
          <w:rFonts w:cs="B Nazanin" w:hint="cs"/>
          <w:b/>
          <w:bCs/>
          <w:rtl/>
        </w:rPr>
        <w:t xml:space="preserve">         </w:t>
      </w:r>
      <w:r w:rsidRPr="003B1679">
        <w:rPr>
          <w:rFonts w:cs="B Nazanin" w:hint="cs"/>
          <w:b/>
          <w:bCs/>
          <w:rtl/>
        </w:rPr>
        <w:t xml:space="preserve"> شناسه ملی:               </w:t>
      </w:r>
      <w:r w:rsidR="0071164E">
        <w:rPr>
          <w:rFonts w:cs="B Nazanin" w:hint="cs"/>
          <w:b/>
          <w:bCs/>
          <w:rtl/>
        </w:rPr>
        <w:t xml:space="preserve">             </w:t>
      </w:r>
      <w:r w:rsidRPr="003B1679">
        <w:rPr>
          <w:rFonts w:cs="B Nazanin" w:hint="cs"/>
          <w:b/>
          <w:bCs/>
          <w:rtl/>
        </w:rPr>
        <w:t xml:space="preserve">   کد اقتصادی:               </w:t>
      </w:r>
      <w:r w:rsidR="0071164E">
        <w:rPr>
          <w:rFonts w:cs="B Nazanin" w:hint="cs"/>
          <w:b/>
          <w:bCs/>
          <w:rtl/>
        </w:rPr>
        <w:t xml:space="preserve">                   </w:t>
      </w:r>
      <w:r w:rsidRPr="003B1679">
        <w:rPr>
          <w:rFonts w:cs="B Nazanin" w:hint="cs"/>
          <w:b/>
          <w:bCs/>
          <w:rtl/>
        </w:rPr>
        <w:t xml:space="preserve">   نام قبلی شرکت:  </w:t>
      </w:r>
    </w:p>
    <w:p w14:paraId="7ED2DD7E" w14:textId="2E2B32E0" w:rsidR="00184628" w:rsidRPr="003B1679" w:rsidRDefault="00184628" w:rsidP="0018462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شماره ثبت:           </w:t>
      </w:r>
      <w:r w:rsidR="0071164E">
        <w:rPr>
          <w:rFonts w:cs="B Nazanin" w:hint="cs"/>
          <w:b/>
          <w:bCs/>
          <w:rtl/>
        </w:rPr>
        <w:t xml:space="preserve">          </w:t>
      </w:r>
      <w:r w:rsidRPr="003B1679">
        <w:rPr>
          <w:rFonts w:cs="B Nazanin" w:hint="cs"/>
          <w:b/>
          <w:bCs/>
          <w:rtl/>
        </w:rPr>
        <w:t xml:space="preserve">    محل ثبت:                  </w:t>
      </w:r>
      <w:r w:rsidR="0071164E">
        <w:rPr>
          <w:rFonts w:cs="B Nazanin" w:hint="cs"/>
          <w:b/>
          <w:bCs/>
          <w:rtl/>
        </w:rPr>
        <w:t xml:space="preserve">                           </w:t>
      </w:r>
      <w:r w:rsidRPr="003B1679">
        <w:rPr>
          <w:rFonts w:cs="B Nazanin" w:hint="cs"/>
          <w:b/>
          <w:bCs/>
          <w:rtl/>
        </w:rPr>
        <w:t xml:space="preserve">  تاریخ ثبت:           </w:t>
      </w:r>
    </w:p>
    <w:p w14:paraId="27F29595" w14:textId="7BACA37D" w:rsidR="00DC5338" w:rsidRPr="003B1679" w:rsidRDefault="00DC5338" w:rsidP="00C61643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AC8834C" wp14:editId="5463A569">
                <wp:simplePos x="0" y="0"/>
                <wp:positionH relativeFrom="column">
                  <wp:posOffset>2226945</wp:posOffset>
                </wp:positionH>
                <wp:positionV relativeFrom="paragraph">
                  <wp:posOffset>81280</wp:posOffset>
                </wp:positionV>
                <wp:extent cx="106680" cy="106680"/>
                <wp:effectExtent l="0" t="0" r="26670" b="266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04BADF" id="Rectangle 16" o:spid="_x0000_s1026" style="position:absolute;margin-left:175.35pt;margin-top:6.4pt;width:8.4pt;height:8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F7A3BDD" wp14:editId="223E9363">
                <wp:simplePos x="0" y="0"/>
                <wp:positionH relativeFrom="column">
                  <wp:posOffset>3293745</wp:posOffset>
                </wp:positionH>
                <wp:positionV relativeFrom="paragraph">
                  <wp:posOffset>50800</wp:posOffset>
                </wp:positionV>
                <wp:extent cx="106680" cy="106680"/>
                <wp:effectExtent l="0" t="0" r="26670" b="266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37D0D" id="Rectangle 17" o:spid="_x0000_s1026" style="position:absolute;margin-left:259.35pt;margin-top:4pt;width:8.4pt;height:8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9BD88E" wp14:editId="01CE61E2">
                <wp:simplePos x="0" y="0"/>
                <wp:positionH relativeFrom="column">
                  <wp:posOffset>4093845</wp:posOffset>
                </wp:positionH>
                <wp:positionV relativeFrom="paragraph">
                  <wp:posOffset>66040</wp:posOffset>
                </wp:positionV>
                <wp:extent cx="106680" cy="106680"/>
                <wp:effectExtent l="0" t="0" r="2667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62C13" id="Rectangle 18" o:spid="_x0000_s1026" style="position:absolute;margin-left:322.35pt;margin-top:5.2pt;width:8.4pt;height:8.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953405" wp14:editId="3B0CEE49">
                <wp:simplePos x="0" y="0"/>
                <wp:positionH relativeFrom="column">
                  <wp:posOffset>4939665</wp:posOffset>
                </wp:positionH>
                <wp:positionV relativeFrom="paragraph">
                  <wp:posOffset>66040</wp:posOffset>
                </wp:positionV>
                <wp:extent cx="106680" cy="106680"/>
                <wp:effectExtent l="0" t="0" r="26670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1F0D22" id="Rectangle 19" o:spid="_x0000_s1026" style="position:absolute;margin-left:388.95pt;margin-top:5.2pt;width:8.4pt;height:8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" fillcolor="#4f81bd [3204]" strokecolor="#243f60 [1604]" strokeweight="2pt"/>
            </w:pict>
          </mc:Fallback>
        </mc:AlternateContent>
      </w:r>
      <w:r w:rsidR="00184628" w:rsidRPr="003B1679">
        <w:rPr>
          <w:rFonts w:cs="B Nazanin" w:hint="cs"/>
          <w:b/>
          <w:bCs/>
          <w:rtl/>
        </w:rPr>
        <w:t xml:space="preserve">نوع مالکیت:        </w:t>
      </w:r>
      <w:r w:rsidR="00B93A17" w:rsidRPr="003B1679">
        <w:rPr>
          <w:rFonts w:cs="B Nazanin" w:hint="cs"/>
          <w:b/>
          <w:bCs/>
          <w:rtl/>
        </w:rPr>
        <w:t xml:space="preserve">   </w:t>
      </w:r>
      <w:r w:rsidRPr="003B1679">
        <w:rPr>
          <w:rFonts w:cs="B Nazanin"/>
          <w:b/>
          <w:bCs/>
        </w:rPr>
        <w:t xml:space="preserve"> </w:t>
      </w:r>
      <w:r w:rsidRPr="003B1679">
        <w:rPr>
          <w:rFonts w:cs="B Nazanin" w:hint="cs"/>
          <w:b/>
          <w:bCs/>
          <w:rtl/>
          <w:lang w:bidi="fa-IR"/>
        </w:rPr>
        <w:t xml:space="preserve">دولتی                  خصوصی             تحت پوشش               خارجی </w:t>
      </w:r>
      <w:r w:rsidR="00184628" w:rsidRPr="003B1679">
        <w:rPr>
          <w:rFonts w:cs="B Nazanin" w:hint="cs"/>
          <w:b/>
          <w:bCs/>
          <w:rtl/>
        </w:rPr>
        <w:t xml:space="preserve">   </w:t>
      </w:r>
      <w:r w:rsidRPr="003B1679">
        <w:rPr>
          <w:rFonts w:cs="B Nazanin" w:hint="cs"/>
          <w:b/>
          <w:bCs/>
          <w:rtl/>
        </w:rPr>
        <w:t xml:space="preserve">  </w:t>
      </w:r>
    </w:p>
    <w:p w14:paraId="48694B80" w14:textId="77777777" w:rsidR="00A13F5C" w:rsidRDefault="00DC5338" w:rsidP="00DC533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CCBC43" wp14:editId="4CD1E233">
                <wp:simplePos x="0" y="0"/>
                <wp:positionH relativeFrom="column">
                  <wp:posOffset>3308985</wp:posOffset>
                </wp:positionH>
                <wp:positionV relativeFrom="paragraph">
                  <wp:posOffset>56515</wp:posOffset>
                </wp:positionV>
                <wp:extent cx="106680" cy="106680"/>
                <wp:effectExtent l="0" t="0" r="26670" b="266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1D4AF" id="Rectangle 23" o:spid="_x0000_s1026" style="position:absolute;margin-left:260.55pt;margin-top:4.45pt;width:8.4pt;height:8.4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DED2A69" wp14:editId="21F709CC">
                <wp:simplePos x="0" y="0"/>
                <wp:positionH relativeFrom="column">
                  <wp:posOffset>4097655</wp:posOffset>
                </wp:positionH>
                <wp:positionV relativeFrom="paragraph">
                  <wp:posOffset>45720</wp:posOffset>
                </wp:positionV>
                <wp:extent cx="106680" cy="106680"/>
                <wp:effectExtent l="0" t="0" r="26670" b="2667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870EFF" id="Rectangle 22" o:spid="_x0000_s1026" style="position:absolute;margin-left:322.65pt;margin-top:3.6pt;width:8.4pt;height:8.4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1D8596" wp14:editId="1636521B">
                <wp:simplePos x="0" y="0"/>
                <wp:positionH relativeFrom="column">
                  <wp:posOffset>4958715</wp:posOffset>
                </wp:positionH>
                <wp:positionV relativeFrom="paragraph">
                  <wp:posOffset>66675</wp:posOffset>
                </wp:positionV>
                <wp:extent cx="106680" cy="106680"/>
                <wp:effectExtent l="0" t="0" r="2667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01F27" id="Rectangle 15" o:spid="_x0000_s1026" style="position:absolute;margin-left:390.45pt;margin-top:5.25pt;width:8.4pt;height:8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rtl/>
        </w:rPr>
        <w:t xml:space="preserve">نحوه ی تامین:         شرکت اصلی          نمایندگی            شرکت اصلی و نمایندگی     </w:t>
      </w:r>
    </w:p>
    <w:p w14:paraId="679BCD78" w14:textId="0A8258BA" w:rsidR="00184628" w:rsidRPr="003B1679" w:rsidRDefault="00DC5338" w:rsidP="00A13F5C">
      <w:pPr>
        <w:pStyle w:val="ListParagraph"/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 </w:t>
      </w:r>
      <w:r w:rsidR="00184628" w:rsidRPr="003B1679">
        <w:rPr>
          <w:rFonts w:cs="B Nazanin" w:hint="cs"/>
          <w:b/>
          <w:bCs/>
          <w:rtl/>
        </w:rPr>
        <w:t xml:space="preserve">    </w:t>
      </w:r>
    </w:p>
    <w:p w14:paraId="59F12019" w14:textId="0914FC51" w:rsidR="00C61643" w:rsidRDefault="00DC5338" w:rsidP="00C61643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>اطلاعات آدرس:</w:t>
      </w:r>
    </w:p>
    <w:p w14:paraId="0520545F" w14:textId="77777777" w:rsidR="00C61643" w:rsidRPr="00C61643" w:rsidRDefault="00C61643" w:rsidP="00C61643">
      <w:pPr>
        <w:pStyle w:val="ListParagraph"/>
        <w:tabs>
          <w:tab w:val="left" w:pos="9660"/>
        </w:tabs>
        <w:bidi/>
        <w:rPr>
          <w:rFonts w:cs="B Nazanin"/>
          <w:b/>
          <w:bCs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62"/>
        <w:gridCol w:w="3889"/>
        <w:gridCol w:w="3125"/>
      </w:tblGrid>
      <w:tr w:rsidR="00DC5338" w14:paraId="70AF09E7" w14:textId="77777777" w:rsidTr="00A811CF">
        <w:trPr>
          <w:trHeight w:val="471"/>
        </w:trPr>
        <w:tc>
          <w:tcPr>
            <w:tcW w:w="2362" w:type="dxa"/>
            <w:shd w:val="clear" w:color="auto" w:fill="17365D" w:themeFill="text2" w:themeFillShade="BF"/>
          </w:tcPr>
          <w:p w14:paraId="53D70DED" w14:textId="1FEBB12E" w:rsidR="00DC5338" w:rsidRPr="008A0434" w:rsidRDefault="00DC5338" w:rsidP="003B1679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موضوع</w:t>
            </w:r>
          </w:p>
        </w:tc>
        <w:tc>
          <w:tcPr>
            <w:tcW w:w="3889" w:type="dxa"/>
            <w:shd w:val="clear" w:color="auto" w:fill="17365D" w:themeFill="text2" w:themeFillShade="BF"/>
          </w:tcPr>
          <w:p w14:paraId="7C3E2039" w14:textId="51096DCC" w:rsidR="00DC5338" w:rsidRPr="008A0434" w:rsidRDefault="00DC5338" w:rsidP="003B1679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دفتر مرکزی</w:t>
            </w:r>
          </w:p>
        </w:tc>
        <w:tc>
          <w:tcPr>
            <w:tcW w:w="3125" w:type="dxa"/>
            <w:shd w:val="clear" w:color="auto" w:fill="17365D" w:themeFill="text2" w:themeFillShade="BF"/>
          </w:tcPr>
          <w:p w14:paraId="766736D2" w14:textId="350788D6" w:rsidR="00DC5338" w:rsidRPr="008A0434" w:rsidRDefault="00DC5338" w:rsidP="003B1679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کارخانه/کارگاه</w:t>
            </w:r>
          </w:p>
        </w:tc>
      </w:tr>
      <w:tr w:rsidR="00DC5338" w14:paraId="0817C1D2" w14:textId="77777777" w:rsidTr="0071164E">
        <w:trPr>
          <w:trHeight w:val="193"/>
        </w:trPr>
        <w:tc>
          <w:tcPr>
            <w:tcW w:w="2362" w:type="dxa"/>
          </w:tcPr>
          <w:p w14:paraId="061BC740" w14:textId="19AA8EB5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تلفن(با پیش کد)</w:t>
            </w:r>
          </w:p>
        </w:tc>
        <w:tc>
          <w:tcPr>
            <w:tcW w:w="3889" w:type="dxa"/>
          </w:tcPr>
          <w:p w14:paraId="72B79E1D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0939C3C3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715F8772" w14:textId="77777777" w:rsidTr="0071164E">
        <w:trPr>
          <w:trHeight w:val="283"/>
        </w:trPr>
        <w:tc>
          <w:tcPr>
            <w:tcW w:w="2362" w:type="dxa"/>
          </w:tcPr>
          <w:p w14:paraId="12734EB0" w14:textId="72363A09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دورنگار</w:t>
            </w:r>
          </w:p>
        </w:tc>
        <w:tc>
          <w:tcPr>
            <w:tcW w:w="3889" w:type="dxa"/>
          </w:tcPr>
          <w:p w14:paraId="6C9E6EA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15081021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3D3FB210" w14:textId="77777777" w:rsidTr="0071164E">
        <w:trPr>
          <w:trHeight w:val="283"/>
        </w:trPr>
        <w:tc>
          <w:tcPr>
            <w:tcW w:w="2362" w:type="dxa"/>
          </w:tcPr>
          <w:p w14:paraId="78DC08DC" w14:textId="74720FBC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تلفن همراه</w:t>
            </w:r>
          </w:p>
        </w:tc>
        <w:tc>
          <w:tcPr>
            <w:tcW w:w="3889" w:type="dxa"/>
          </w:tcPr>
          <w:p w14:paraId="2C4CE83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1D756F6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1B363EF6" w14:textId="77777777" w:rsidTr="0071164E">
        <w:trPr>
          <w:trHeight w:val="193"/>
        </w:trPr>
        <w:tc>
          <w:tcPr>
            <w:tcW w:w="2362" w:type="dxa"/>
          </w:tcPr>
          <w:p w14:paraId="4F9EDC04" w14:textId="76986AE6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کد پستی</w:t>
            </w:r>
          </w:p>
        </w:tc>
        <w:tc>
          <w:tcPr>
            <w:tcW w:w="3889" w:type="dxa"/>
          </w:tcPr>
          <w:p w14:paraId="1C6B54E1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5CA403E5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216EF11A" w14:textId="77777777" w:rsidTr="00A13F5C">
        <w:trPr>
          <w:trHeight w:val="283"/>
        </w:trPr>
        <w:tc>
          <w:tcPr>
            <w:tcW w:w="2362" w:type="dxa"/>
          </w:tcPr>
          <w:p w14:paraId="0B1A23E2" w14:textId="4B9630D7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پست الکترونیک</w:t>
            </w:r>
          </w:p>
        </w:tc>
        <w:tc>
          <w:tcPr>
            <w:tcW w:w="3889" w:type="dxa"/>
          </w:tcPr>
          <w:p w14:paraId="04DF57A4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0731ED72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25A892E1" w14:textId="77777777" w:rsidTr="00A13F5C">
        <w:trPr>
          <w:trHeight w:val="202"/>
        </w:trPr>
        <w:tc>
          <w:tcPr>
            <w:tcW w:w="2362" w:type="dxa"/>
          </w:tcPr>
          <w:p w14:paraId="362F20AB" w14:textId="3F2E2074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وب سایت</w:t>
            </w:r>
          </w:p>
        </w:tc>
        <w:tc>
          <w:tcPr>
            <w:tcW w:w="3889" w:type="dxa"/>
          </w:tcPr>
          <w:p w14:paraId="49050F1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6220F6CA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58C83DBE" w14:textId="77777777" w:rsidTr="0071164E">
        <w:trPr>
          <w:trHeight w:val="175"/>
        </w:trPr>
        <w:tc>
          <w:tcPr>
            <w:tcW w:w="2362" w:type="dxa"/>
          </w:tcPr>
          <w:p w14:paraId="38243F3F" w14:textId="39BBFEC0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>آدرس</w:t>
            </w:r>
          </w:p>
        </w:tc>
        <w:tc>
          <w:tcPr>
            <w:tcW w:w="3889" w:type="dxa"/>
          </w:tcPr>
          <w:p w14:paraId="619B34B1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1A415E3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330B7978" w14:textId="40502D9F" w:rsidR="00DC5338" w:rsidRDefault="00DC5338" w:rsidP="00DC5338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p w14:paraId="4A4B84BB" w14:textId="5F87BB55" w:rsidR="0071164E" w:rsidRPr="00765E87" w:rsidRDefault="00A13F5C" w:rsidP="00A13F5C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  <w:highlight w:val="red"/>
          <w:rtl/>
        </w:rPr>
      </w:pPr>
      <w:r w:rsidRPr="00765E87">
        <w:rPr>
          <w:rFonts w:cs="B Nazanin" w:hint="cs"/>
          <w:b/>
          <w:bCs/>
          <w:highlight w:val="red"/>
          <w:rtl/>
        </w:rPr>
        <w:t>پیوست مدارک ذیل به سند ارزیابی کیفی الزامی میباشد.</w:t>
      </w:r>
    </w:p>
    <w:p w14:paraId="3EFE9A11" w14:textId="77777777" w:rsidR="00A13F5C" w:rsidRPr="0071164E" w:rsidRDefault="00A13F5C" w:rsidP="00A13F5C">
      <w:pPr>
        <w:pStyle w:val="ListParagraph"/>
        <w:tabs>
          <w:tab w:val="left" w:pos="9660"/>
        </w:tabs>
        <w:bidi/>
        <w:rPr>
          <w:rFonts w:cs="B Nazanin"/>
          <w:b/>
          <w:bCs/>
          <w:sz w:val="20"/>
          <w:szCs w:val="20"/>
          <w:rtl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58"/>
        <w:gridCol w:w="711"/>
      </w:tblGrid>
      <w:tr w:rsidR="00A13F5C" w14:paraId="04C7FE8A" w14:textId="77777777" w:rsidTr="00215516">
        <w:tc>
          <w:tcPr>
            <w:tcW w:w="8658" w:type="dxa"/>
            <w:shd w:val="clear" w:color="auto" w:fill="17365D" w:themeFill="text2" w:themeFillShade="BF"/>
          </w:tcPr>
          <w:p w14:paraId="70C9324F" w14:textId="77777777" w:rsidR="00A13F5C" w:rsidRPr="008A0434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الزامات</w:t>
            </w:r>
          </w:p>
        </w:tc>
        <w:tc>
          <w:tcPr>
            <w:tcW w:w="711" w:type="dxa"/>
            <w:shd w:val="clear" w:color="auto" w:fill="17365D" w:themeFill="text2" w:themeFillShade="BF"/>
          </w:tcPr>
          <w:p w14:paraId="719BE5B3" w14:textId="77777777" w:rsidR="00A13F5C" w:rsidRPr="008A0434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ردیف</w:t>
            </w:r>
          </w:p>
        </w:tc>
      </w:tr>
      <w:tr w:rsidR="00A13F5C" w14:paraId="65A3033B" w14:textId="77777777" w:rsidTr="00215516">
        <w:tc>
          <w:tcPr>
            <w:tcW w:w="8658" w:type="dxa"/>
          </w:tcPr>
          <w:p w14:paraId="077CA703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صوی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ساسنامه</w:t>
            </w:r>
          </w:p>
        </w:tc>
        <w:tc>
          <w:tcPr>
            <w:tcW w:w="711" w:type="dxa"/>
          </w:tcPr>
          <w:p w14:paraId="541FDE61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</w:t>
            </w:r>
          </w:p>
        </w:tc>
      </w:tr>
      <w:tr w:rsidR="00A13F5C" w14:paraId="1BAF992D" w14:textId="77777777" w:rsidTr="00215516">
        <w:tc>
          <w:tcPr>
            <w:tcW w:w="8658" w:type="dxa"/>
          </w:tcPr>
          <w:p w14:paraId="39BFE007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آگ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اسیس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شرکت</w:t>
            </w:r>
          </w:p>
        </w:tc>
        <w:tc>
          <w:tcPr>
            <w:tcW w:w="711" w:type="dxa"/>
          </w:tcPr>
          <w:p w14:paraId="11022E1C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</w:t>
            </w:r>
          </w:p>
        </w:tc>
      </w:tr>
      <w:tr w:rsidR="00A13F5C" w14:paraId="37309F27" w14:textId="77777777" w:rsidTr="00215516">
        <w:tc>
          <w:tcPr>
            <w:tcW w:w="8658" w:type="dxa"/>
          </w:tcPr>
          <w:p w14:paraId="3A94253F" w14:textId="77777777" w:rsidR="00A13F5C" w:rsidRPr="00A13F5C" w:rsidRDefault="00A13F5C" w:rsidP="00215516">
            <w:pPr>
              <w:pStyle w:val="ListParagraph"/>
              <w:tabs>
                <w:tab w:val="left" w:pos="4740"/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آگ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آخرین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غییرا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روزنام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رسمی</w:t>
            </w:r>
          </w:p>
        </w:tc>
        <w:tc>
          <w:tcPr>
            <w:tcW w:w="711" w:type="dxa"/>
          </w:tcPr>
          <w:p w14:paraId="6065A9D1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3</w:t>
            </w:r>
          </w:p>
        </w:tc>
      </w:tr>
      <w:tr w:rsidR="00A13F5C" w14:paraId="5601565C" w14:textId="77777777" w:rsidTr="00215516">
        <w:tc>
          <w:tcPr>
            <w:tcW w:w="8658" w:type="dxa"/>
          </w:tcPr>
          <w:p w14:paraId="5F56680B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ثب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مودیان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مالیاتی</w:t>
            </w:r>
          </w:p>
        </w:tc>
        <w:tc>
          <w:tcPr>
            <w:tcW w:w="711" w:type="dxa"/>
          </w:tcPr>
          <w:p w14:paraId="10E255C6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4</w:t>
            </w:r>
          </w:p>
        </w:tc>
      </w:tr>
      <w:tr w:rsidR="00A13F5C" w14:paraId="3A94890B" w14:textId="77777777" w:rsidTr="00215516">
        <w:tc>
          <w:tcPr>
            <w:tcW w:w="8658" w:type="dxa"/>
          </w:tcPr>
          <w:p w14:paraId="0C5AE190" w14:textId="77777777" w:rsidR="00A13F5C" w:rsidRPr="00A13F5C" w:rsidRDefault="00A13F5C" w:rsidP="00215516">
            <w:pPr>
              <w:pStyle w:val="ListParagraph"/>
              <w:tabs>
                <w:tab w:val="left" w:pos="4704"/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مالیا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رزش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فزوده</w:t>
            </w:r>
          </w:p>
        </w:tc>
        <w:tc>
          <w:tcPr>
            <w:tcW w:w="711" w:type="dxa"/>
          </w:tcPr>
          <w:p w14:paraId="158C187F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A13F5C" w14:paraId="4B0EBFBB" w14:textId="77777777" w:rsidTr="00215516">
        <w:tc>
          <w:tcPr>
            <w:tcW w:w="8658" w:type="dxa"/>
          </w:tcPr>
          <w:p w14:paraId="6F5A3AB8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صلاحی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زار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عاون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کا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مو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جتماعی</w:t>
            </w:r>
          </w:p>
        </w:tc>
        <w:tc>
          <w:tcPr>
            <w:tcW w:w="711" w:type="dxa"/>
          </w:tcPr>
          <w:p w14:paraId="738B88DF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</w:tr>
      <w:tr w:rsidR="00A13F5C" w14:paraId="219448D9" w14:textId="77777777" w:rsidTr="00215516">
        <w:tc>
          <w:tcPr>
            <w:tcW w:w="8658" w:type="dxa"/>
          </w:tcPr>
          <w:p w14:paraId="0FDE585B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صلاحی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یمن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پیمانکاران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زار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عاون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کا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مو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جتماعی</w:t>
            </w:r>
          </w:p>
        </w:tc>
        <w:tc>
          <w:tcPr>
            <w:tcW w:w="711" w:type="dxa"/>
          </w:tcPr>
          <w:p w14:paraId="5FF0525B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7</w:t>
            </w:r>
          </w:p>
        </w:tc>
      </w:tr>
      <w:tr w:rsidR="00A13F5C" w14:paraId="62C8735D" w14:textId="77777777" w:rsidTr="00215516">
        <w:tc>
          <w:tcPr>
            <w:tcW w:w="8658" w:type="dxa"/>
          </w:tcPr>
          <w:p w14:paraId="50BB73DD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صلاحی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یمن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پیمانکاران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منطق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یژ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قتصاد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پارس</w:t>
            </w:r>
          </w:p>
        </w:tc>
        <w:tc>
          <w:tcPr>
            <w:tcW w:w="711" w:type="dxa"/>
          </w:tcPr>
          <w:p w14:paraId="4258C69E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8</w:t>
            </w:r>
          </w:p>
        </w:tc>
      </w:tr>
    </w:tbl>
    <w:p w14:paraId="10FA3112" w14:textId="77777777" w:rsidR="0071164E" w:rsidRDefault="0071164E" w:rsidP="0071164E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p w14:paraId="0622807B" w14:textId="5F36F94F" w:rsidR="001B42E5" w:rsidRPr="00A13F5C" w:rsidRDefault="001B42E5" w:rsidP="001B42E5">
      <w:pPr>
        <w:pStyle w:val="ListParagraph"/>
        <w:numPr>
          <w:ilvl w:val="0"/>
          <w:numId w:val="5"/>
        </w:numPr>
        <w:tabs>
          <w:tab w:val="left" w:pos="9660"/>
        </w:tabs>
        <w:bidi/>
        <w:rPr>
          <w:rFonts w:cs="B Nazanin"/>
          <w:b/>
          <w:bCs/>
          <w:sz w:val="28"/>
          <w:szCs w:val="28"/>
          <w:u w:val="single"/>
        </w:rPr>
      </w:pPr>
      <w:r>
        <w:rPr>
          <w:rFonts w:cs="B Nazanin" w:hint="cs"/>
          <w:b/>
          <w:bCs/>
          <w:sz w:val="28"/>
          <w:szCs w:val="28"/>
          <w:u w:val="single"/>
          <w:rtl/>
        </w:rPr>
        <w:lastRenderedPageBreak/>
        <w:t>تجربه /</w:t>
      </w:r>
      <w:r w:rsidRPr="00A13F5C">
        <w:rPr>
          <w:rFonts w:cs="B Nazanin" w:hint="cs"/>
          <w:b/>
          <w:bCs/>
          <w:sz w:val="28"/>
          <w:szCs w:val="28"/>
          <w:u w:val="single"/>
          <w:rtl/>
        </w:rPr>
        <w:t xml:space="preserve">سوابق </w:t>
      </w:r>
      <w:r>
        <w:rPr>
          <w:rFonts w:cs="B Nazanin" w:hint="cs"/>
          <w:b/>
          <w:bCs/>
          <w:sz w:val="28"/>
          <w:szCs w:val="28"/>
          <w:u w:val="single"/>
          <w:rtl/>
        </w:rPr>
        <w:t>اجرایی</w:t>
      </w:r>
      <w:r w:rsidRPr="00A13F5C">
        <w:rPr>
          <w:rFonts w:cs="B Nazanin" w:hint="cs"/>
          <w:b/>
          <w:bCs/>
          <w:sz w:val="28"/>
          <w:szCs w:val="28"/>
          <w:u w:val="single"/>
          <w:rtl/>
        </w:rPr>
        <w:t xml:space="preserve">: </w:t>
      </w:r>
    </w:p>
    <w:p w14:paraId="74A7A8AD" w14:textId="1DB65095" w:rsidR="001B42E5" w:rsidRPr="00A13F5C" w:rsidRDefault="001B42E5" w:rsidP="003C0BB7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1-2 ) </w:t>
      </w:r>
      <w:r w:rsidRPr="00A13F5C">
        <w:rPr>
          <w:rFonts w:cs="B Nazanin" w:hint="cs"/>
          <w:b/>
          <w:bCs/>
          <w:sz w:val="24"/>
          <w:szCs w:val="24"/>
          <w:rtl/>
        </w:rPr>
        <w:t xml:space="preserve">لیست </w:t>
      </w:r>
      <w:r>
        <w:rPr>
          <w:rFonts w:cs="B Nazanin" w:hint="cs"/>
          <w:b/>
          <w:bCs/>
          <w:sz w:val="24"/>
          <w:szCs w:val="24"/>
          <w:rtl/>
        </w:rPr>
        <w:t xml:space="preserve">سوابق اجرایی خود را  در صنایع نفت و گاز ، پتروشمی یا صنایع مشابه </w:t>
      </w:r>
      <w:r w:rsidRPr="00A13F5C">
        <w:rPr>
          <w:rFonts w:cs="B Nazanin" w:hint="cs"/>
          <w:b/>
          <w:bCs/>
          <w:sz w:val="24"/>
          <w:szCs w:val="24"/>
          <w:rtl/>
        </w:rPr>
        <w:t xml:space="preserve">در 5 سال گذشته ارائه نمایید (با </w:t>
      </w:r>
      <w:r w:rsidR="003C0BB7">
        <w:rPr>
          <w:rFonts w:cs="B Nazanin" w:hint="cs"/>
          <w:b/>
          <w:bCs/>
          <w:sz w:val="24"/>
          <w:szCs w:val="24"/>
          <w:rtl/>
        </w:rPr>
        <w:t>ارائه</w:t>
      </w:r>
      <w:r w:rsidRPr="00A13F5C">
        <w:rPr>
          <w:rFonts w:cs="B Nazanin" w:hint="cs"/>
          <w:b/>
          <w:bCs/>
          <w:sz w:val="24"/>
          <w:szCs w:val="24"/>
          <w:rtl/>
        </w:rPr>
        <w:t xml:space="preserve"> نمونه قراردادها و مستندات لازم)</w:t>
      </w:r>
    </w:p>
    <w:p w14:paraId="5EFEE55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Ind w:w="90" w:type="dxa"/>
        <w:tblLook w:val="04A0" w:firstRow="1" w:lastRow="0" w:firstColumn="1" w:lastColumn="0" w:noHBand="0" w:noVBand="1"/>
      </w:tblPr>
      <w:tblGrid>
        <w:gridCol w:w="621"/>
        <w:gridCol w:w="1659"/>
        <w:gridCol w:w="1096"/>
        <w:gridCol w:w="1130"/>
        <w:gridCol w:w="1238"/>
        <w:gridCol w:w="1787"/>
        <w:gridCol w:w="1237"/>
        <w:gridCol w:w="1231"/>
      </w:tblGrid>
      <w:tr w:rsidR="00121E8E" w14:paraId="5E8604FA" w14:textId="77777777" w:rsidTr="00121E8E">
        <w:trPr>
          <w:trHeight w:val="661"/>
        </w:trPr>
        <w:tc>
          <w:tcPr>
            <w:tcW w:w="621" w:type="dxa"/>
            <w:shd w:val="clear" w:color="auto" w:fill="17365D" w:themeFill="text2" w:themeFillShade="BF"/>
          </w:tcPr>
          <w:p w14:paraId="73B020A0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659" w:type="dxa"/>
            <w:shd w:val="clear" w:color="auto" w:fill="17365D" w:themeFill="text2" w:themeFillShade="BF"/>
          </w:tcPr>
          <w:p w14:paraId="46E08FEA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وضوع 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96" w:type="dxa"/>
            <w:shd w:val="clear" w:color="auto" w:fill="17365D" w:themeFill="text2" w:themeFillShade="BF"/>
          </w:tcPr>
          <w:p w14:paraId="2FFDCC2A" w14:textId="77777777" w:rsidR="00121E8E" w:rsidRPr="003429D0" w:rsidRDefault="00121E8E" w:rsidP="00215516">
            <w:pPr>
              <w:pStyle w:val="ListParagraph"/>
              <w:tabs>
                <w:tab w:val="center" w:pos="522"/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کارفرما</w:t>
            </w:r>
          </w:p>
        </w:tc>
        <w:tc>
          <w:tcPr>
            <w:tcW w:w="1130" w:type="dxa"/>
            <w:shd w:val="clear" w:color="auto" w:fill="17365D" w:themeFill="text2" w:themeFillShade="BF"/>
          </w:tcPr>
          <w:p w14:paraId="70538751" w14:textId="423DDD0C" w:rsidR="00121E8E" w:rsidRPr="003429D0" w:rsidRDefault="00121E8E" w:rsidP="00121E8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 مرتبط</w:t>
            </w:r>
          </w:p>
        </w:tc>
        <w:tc>
          <w:tcPr>
            <w:tcW w:w="1238" w:type="dxa"/>
            <w:shd w:val="clear" w:color="auto" w:fill="17365D" w:themeFill="text2" w:themeFillShade="BF"/>
          </w:tcPr>
          <w:p w14:paraId="368E3E07" w14:textId="07415481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تلفن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کارفرما</w:t>
            </w:r>
          </w:p>
        </w:tc>
        <w:tc>
          <w:tcPr>
            <w:tcW w:w="1787" w:type="dxa"/>
            <w:shd w:val="clear" w:color="auto" w:fill="17365D" w:themeFill="text2" w:themeFillShade="BF"/>
          </w:tcPr>
          <w:p w14:paraId="09EE530F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مبلغ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کل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میلیون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ریال</w:t>
            </w:r>
            <w:r w:rsidRPr="003429D0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237" w:type="dxa"/>
            <w:shd w:val="clear" w:color="auto" w:fill="17365D" w:themeFill="text2" w:themeFillShade="BF"/>
          </w:tcPr>
          <w:p w14:paraId="16F528FD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اریخ شروع </w:t>
            </w:r>
          </w:p>
        </w:tc>
        <w:tc>
          <w:tcPr>
            <w:tcW w:w="1231" w:type="dxa"/>
            <w:shd w:val="clear" w:color="auto" w:fill="17365D" w:themeFill="text2" w:themeFillShade="BF"/>
          </w:tcPr>
          <w:p w14:paraId="563230C6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اریخ پایان</w:t>
            </w:r>
          </w:p>
        </w:tc>
      </w:tr>
      <w:tr w:rsidR="00121E8E" w14:paraId="05CFC648" w14:textId="77777777" w:rsidTr="00121E8E">
        <w:trPr>
          <w:trHeight w:val="346"/>
        </w:trPr>
        <w:tc>
          <w:tcPr>
            <w:tcW w:w="621" w:type="dxa"/>
          </w:tcPr>
          <w:p w14:paraId="5679DDF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659" w:type="dxa"/>
          </w:tcPr>
          <w:p w14:paraId="1C45ED5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41AF899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28EEEE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63EFF71" w14:textId="3031D396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9DA366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36577D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66B340F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45E0CAD9" w14:textId="77777777" w:rsidTr="00121E8E">
        <w:tc>
          <w:tcPr>
            <w:tcW w:w="621" w:type="dxa"/>
          </w:tcPr>
          <w:p w14:paraId="0EF6726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659" w:type="dxa"/>
          </w:tcPr>
          <w:p w14:paraId="1F8EABE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3F64E33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275832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1C6E1804" w14:textId="16E5A19B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469C132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6C98178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21CCB8F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4E6113D4" w14:textId="77777777" w:rsidTr="00121E8E">
        <w:tc>
          <w:tcPr>
            <w:tcW w:w="621" w:type="dxa"/>
          </w:tcPr>
          <w:p w14:paraId="5BD2CEF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659" w:type="dxa"/>
          </w:tcPr>
          <w:p w14:paraId="415B5F7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6969D10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636E1EE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1B8535B1" w14:textId="3D724281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60697E9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4A2A8F5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DCAF68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22B2F492" w14:textId="77777777" w:rsidTr="00121E8E">
        <w:tc>
          <w:tcPr>
            <w:tcW w:w="621" w:type="dxa"/>
          </w:tcPr>
          <w:p w14:paraId="7D4283F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659" w:type="dxa"/>
          </w:tcPr>
          <w:p w14:paraId="7BCE177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2C66FDA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BD5C05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61CFBC2" w14:textId="236F9C8E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0F2F50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23AEE62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07C16E5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548F824" w14:textId="77777777" w:rsidTr="00121E8E">
        <w:tc>
          <w:tcPr>
            <w:tcW w:w="621" w:type="dxa"/>
          </w:tcPr>
          <w:p w14:paraId="465D4D4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5</w:t>
            </w:r>
          </w:p>
        </w:tc>
        <w:tc>
          <w:tcPr>
            <w:tcW w:w="1659" w:type="dxa"/>
          </w:tcPr>
          <w:p w14:paraId="046A2DC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786BF43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63B4A62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60853E58" w14:textId="4583933F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72B597B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3B8B7C2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12721C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247CD882" w14:textId="77777777" w:rsidTr="00121E8E">
        <w:tc>
          <w:tcPr>
            <w:tcW w:w="621" w:type="dxa"/>
          </w:tcPr>
          <w:p w14:paraId="5B642CF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6</w:t>
            </w:r>
          </w:p>
        </w:tc>
        <w:tc>
          <w:tcPr>
            <w:tcW w:w="1659" w:type="dxa"/>
          </w:tcPr>
          <w:p w14:paraId="2D1D8F7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6215A79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41D9AEE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73CC14A3" w14:textId="2BF3C502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7740B2E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81CA50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4DF3FEA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8AD38A5" w14:textId="77777777" w:rsidTr="00121E8E">
        <w:tc>
          <w:tcPr>
            <w:tcW w:w="621" w:type="dxa"/>
          </w:tcPr>
          <w:p w14:paraId="648AC18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7</w:t>
            </w:r>
          </w:p>
        </w:tc>
        <w:tc>
          <w:tcPr>
            <w:tcW w:w="1659" w:type="dxa"/>
          </w:tcPr>
          <w:p w14:paraId="3A2F2AC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3E88690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4DACEC4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123345B6" w14:textId="50C5C1E9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540601C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57E0A2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4F58471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4A8D5621" w14:textId="77777777" w:rsidTr="00121E8E">
        <w:tc>
          <w:tcPr>
            <w:tcW w:w="621" w:type="dxa"/>
          </w:tcPr>
          <w:p w14:paraId="7862D73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8</w:t>
            </w:r>
          </w:p>
        </w:tc>
        <w:tc>
          <w:tcPr>
            <w:tcW w:w="1659" w:type="dxa"/>
          </w:tcPr>
          <w:p w14:paraId="02E88CC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2E6CFED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612D4DF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267A3EF4" w14:textId="6ED7A04B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ACDD8E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605F91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2E31E0E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5BF43730" w14:textId="77777777" w:rsidTr="00121E8E">
        <w:tc>
          <w:tcPr>
            <w:tcW w:w="621" w:type="dxa"/>
          </w:tcPr>
          <w:p w14:paraId="2B2E1EE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9</w:t>
            </w:r>
          </w:p>
        </w:tc>
        <w:tc>
          <w:tcPr>
            <w:tcW w:w="1659" w:type="dxa"/>
          </w:tcPr>
          <w:p w14:paraId="2363975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3EB2039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AC8B94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4E4115B8" w14:textId="6C260CDF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1EB0777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208A2EF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039295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6B25419A" w14:textId="77777777" w:rsidTr="00121E8E">
        <w:tc>
          <w:tcPr>
            <w:tcW w:w="621" w:type="dxa"/>
          </w:tcPr>
          <w:p w14:paraId="42F6100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0</w:t>
            </w:r>
          </w:p>
        </w:tc>
        <w:tc>
          <w:tcPr>
            <w:tcW w:w="1659" w:type="dxa"/>
          </w:tcPr>
          <w:p w14:paraId="74D152A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1D5CAB6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1335E92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7288D6D" w14:textId="36E53BDA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9C63D8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5324C7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5AC397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650564C3" w14:textId="77777777" w:rsidTr="00121E8E">
        <w:tc>
          <w:tcPr>
            <w:tcW w:w="621" w:type="dxa"/>
          </w:tcPr>
          <w:p w14:paraId="0F5293C7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1</w:t>
            </w:r>
          </w:p>
        </w:tc>
        <w:tc>
          <w:tcPr>
            <w:tcW w:w="1659" w:type="dxa"/>
          </w:tcPr>
          <w:p w14:paraId="6DFC033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78156C7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21162C8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68EDFBE5" w14:textId="0E139A61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0CE5801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5B6FF4E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112459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C31B5B9" w14:textId="77777777" w:rsidTr="00121E8E">
        <w:tc>
          <w:tcPr>
            <w:tcW w:w="621" w:type="dxa"/>
          </w:tcPr>
          <w:p w14:paraId="1AF766A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2</w:t>
            </w:r>
          </w:p>
        </w:tc>
        <w:tc>
          <w:tcPr>
            <w:tcW w:w="1659" w:type="dxa"/>
          </w:tcPr>
          <w:p w14:paraId="202AF2E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2AB4A17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2A63AD67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6EA42CFF" w14:textId="054B074C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B5F24C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7C11CC2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1D24F1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DD66E96" w14:textId="77777777" w:rsidTr="00121E8E">
        <w:tc>
          <w:tcPr>
            <w:tcW w:w="621" w:type="dxa"/>
          </w:tcPr>
          <w:p w14:paraId="6A1537C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3</w:t>
            </w:r>
          </w:p>
        </w:tc>
        <w:tc>
          <w:tcPr>
            <w:tcW w:w="1659" w:type="dxa"/>
          </w:tcPr>
          <w:p w14:paraId="4B0A72C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6AE2758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1881856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CC32365" w14:textId="12E5E4A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531967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4A65EC4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43256D1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20F17C17" w14:textId="77777777" w:rsidTr="00121E8E">
        <w:tc>
          <w:tcPr>
            <w:tcW w:w="621" w:type="dxa"/>
          </w:tcPr>
          <w:p w14:paraId="765D2D8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4</w:t>
            </w:r>
          </w:p>
        </w:tc>
        <w:tc>
          <w:tcPr>
            <w:tcW w:w="1659" w:type="dxa"/>
          </w:tcPr>
          <w:p w14:paraId="6FA9A23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59C0D4B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9E7CFB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55AE8937" w14:textId="6A604299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3D2D70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6A90DFE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2EB1E2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6B324CBA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p w14:paraId="03B67BA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AB16CF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3ACF56C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2D501FF4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5E6A6CF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2C9A44DE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550C141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612B4D3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6AFF72A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7A9F17A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155D334" w14:textId="56B2228E" w:rsidR="001B42E5" w:rsidRPr="001B42E5" w:rsidRDefault="001B42E5" w:rsidP="001B42E5">
      <w:pPr>
        <w:pStyle w:val="ListParagraph"/>
        <w:numPr>
          <w:ilvl w:val="1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u w:val="single"/>
        </w:rPr>
      </w:pPr>
      <w:r w:rsidRPr="001B42E5">
        <w:rPr>
          <w:rFonts w:cs="B Nazanin" w:hint="cs"/>
          <w:b/>
          <w:bCs/>
          <w:sz w:val="24"/>
          <w:szCs w:val="24"/>
          <w:u w:val="single"/>
          <w:rtl/>
        </w:rPr>
        <w:lastRenderedPageBreak/>
        <w:t xml:space="preserve">حسن سابقه در </w:t>
      </w:r>
      <w:r w:rsidR="00121E8E">
        <w:rPr>
          <w:rFonts w:cs="B Nazanin" w:hint="cs"/>
          <w:b/>
          <w:bCs/>
          <w:sz w:val="24"/>
          <w:szCs w:val="24"/>
          <w:u w:val="single"/>
          <w:rtl/>
        </w:rPr>
        <w:t>پروژه های</w:t>
      </w:r>
      <w:r w:rsidRPr="001B42E5">
        <w:rPr>
          <w:rFonts w:cs="B Nazanin" w:hint="cs"/>
          <w:b/>
          <w:bCs/>
          <w:sz w:val="24"/>
          <w:szCs w:val="24"/>
          <w:u w:val="single"/>
          <w:rtl/>
        </w:rPr>
        <w:t xml:space="preserve"> قبلی :</w:t>
      </w:r>
    </w:p>
    <w:p w14:paraId="4B23D455" w14:textId="1F0FD589" w:rsidR="001B42E5" w:rsidRP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ارائه </w:t>
      </w:r>
      <w:r w:rsidRPr="001B42E5">
        <w:rPr>
          <w:rFonts w:cs="B Nazanin" w:hint="cs"/>
          <w:b/>
          <w:bCs/>
          <w:sz w:val="24"/>
          <w:szCs w:val="24"/>
          <w:rtl/>
        </w:rPr>
        <w:t xml:space="preserve">رضایت کارفرمایان قبلی مربوط به </w:t>
      </w:r>
      <w:r w:rsidR="00121E8E">
        <w:rPr>
          <w:rFonts w:cs="B Nazanin" w:hint="cs"/>
          <w:b/>
          <w:bCs/>
          <w:sz w:val="24"/>
          <w:szCs w:val="24"/>
          <w:rtl/>
        </w:rPr>
        <w:t>قراردادهای خاتمه یافته</w:t>
      </w:r>
      <w:r w:rsidR="00765E87">
        <w:rPr>
          <w:rFonts w:cs="B Nazanin" w:hint="cs"/>
          <w:b/>
          <w:bCs/>
          <w:sz w:val="24"/>
          <w:szCs w:val="24"/>
          <w:rtl/>
        </w:rPr>
        <w:t xml:space="preserve"> </w:t>
      </w:r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>با امضاء بالاترین مقام اجرائی کارفرما</w:t>
      </w:r>
      <w:r w:rsidRPr="001B42E5">
        <w:rPr>
          <w:rFonts w:cs="B Nazanin" w:hint="cs"/>
          <w:b/>
          <w:bCs/>
          <w:sz w:val="24"/>
          <w:szCs w:val="24"/>
          <w:rtl/>
        </w:rPr>
        <w:t xml:space="preserve"> (با ارائه مستندات لازم)</w:t>
      </w:r>
    </w:p>
    <w:p w14:paraId="3895AEB9" w14:textId="77777777" w:rsidR="001B42E5" w:rsidRPr="00A13F5C" w:rsidRDefault="001B42E5" w:rsidP="001B42E5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24"/>
          <w:szCs w:val="24"/>
          <w:rtl/>
        </w:rPr>
      </w:pPr>
    </w:p>
    <w:tbl>
      <w:tblPr>
        <w:tblStyle w:val="TableGrid"/>
        <w:bidiVisual/>
        <w:tblW w:w="10347" w:type="dxa"/>
        <w:tblInd w:w="84" w:type="dxa"/>
        <w:tblLook w:val="04A0" w:firstRow="1" w:lastRow="0" w:firstColumn="1" w:lastColumn="0" w:noHBand="0" w:noVBand="1"/>
      </w:tblPr>
      <w:tblGrid>
        <w:gridCol w:w="632"/>
        <w:gridCol w:w="2695"/>
        <w:gridCol w:w="1170"/>
        <w:gridCol w:w="1800"/>
        <w:gridCol w:w="9"/>
        <w:gridCol w:w="1881"/>
        <w:gridCol w:w="2160"/>
      </w:tblGrid>
      <w:tr w:rsidR="001B42E5" w14:paraId="60784670" w14:textId="77777777" w:rsidTr="00215516">
        <w:tc>
          <w:tcPr>
            <w:tcW w:w="632" w:type="dxa"/>
            <w:vMerge w:val="restart"/>
            <w:shd w:val="clear" w:color="auto" w:fill="17365D" w:themeFill="text2" w:themeFillShade="BF"/>
          </w:tcPr>
          <w:p w14:paraId="615CD3FC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2695" w:type="dxa"/>
            <w:vMerge w:val="restart"/>
            <w:shd w:val="clear" w:color="auto" w:fill="17365D" w:themeFill="text2" w:themeFillShade="BF"/>
          </w:tcPr>
          <w:p w14:paraId="413D5026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نام شرکت ارائه دهنده رضایت نامه </w:t>
            </w:r>
          </w:p>
        </w:tc>
        <w:tc>
          <w:tcPr>
            <w:tcW w:w="7020" w:type="dxa"/>
            <w:gridSpan w:val="5"/>
            <w:shd w:val="clear" w:color="auto" w:fill="17365D" w:themeFill="text2" w:themeFillShade="BF"/>
          </w:tcPr>
          <w:p w14:paraId="6838A755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>نظریه مثبت کارفرما در خصوص</w:t>
            </w:r>
          </w:p>
        </w:tc>
      </w:tr>
      <w:tr w:rsidR="001B42E5" w14:paraId="300FC9D6" w14:textId="77777777" w:rsidTr="00215516">
        <w:trPr>
          <w:trHeight w:val="517"/>
        </w:trPr>
        <w:tc>
          <w:tcPr>
            <w:tcW w:w="632" w:type="dxa"/>
            <w:vMerge/>
            <w:shd w:val="clear" w:color="auto" w:fill="17365D" w:themeFill="text2" w:themeFillShade="BF"/>
          </w:tcPr>
          <w:p w14:paraId="0133195F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695" w:type="dxa"/>
            <w:vMerge/>
            <w:shd w:val="clear" w:color="auto" w:fill="17365D" w:themeFill="text2" w:themeFillShade="BF"/>
          </w:tcPr>
          <w:p w14:paraId="20610D75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shd w:val="clear" w:color="auto" w:fill="17365D" w:themeFill="text2" w:themeFillShade="BF"/>
            <w:vAlign w:val="center"/>
          </w:tcPr>
          <w:p w14:paraId="464E00F8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>کیفیت</w:t>
            </w:r>
          </w:p>
        </w:tc>
        <w:tc>
          <w:tcPr>
            <w:tcW w:w="1800" w:type="dxa"/>
            <w:shd w:val="clear" w:color="auto" w:fill="17365D" w:themeFill="text2" w:themeFillShade="BF"/>
            <w:vAlign w:val="center"/>
          </w:tcPr>
          <w:p w14:paraId="398809AA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>زمان انجام کار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( عدم تاخیر)</w:t>
            </w:r>
          </w:p>
        </w:tc>
        <w:tc>
          <w:tcPr>
            <w:tcW w:w="1890" w:type="dxa"/>
            <w:gridSpan w:val="2"/>
            <w:shd w:val="clear" w:color="auto" w:fill="17365D" w:themeFill="text2" w:themeFillShade="BF"/>
            <w:vAlign w:val="center"/>
          </w:tcPr>
          <w:p w14:paraId="32E79F91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>کفایت کادر فنی</w:t>
            </w:r>
          </w:p>
        </w:tc>
        <w:tc>
          <w:tcPr>
            <w:tcW w:w="2160" w:type="dxa"/>
            <w:shd w:val="clear" w:color="auto" w:fill="17365D" w:themeFill="text2" w:themeFillShade="BF"/>
            <w:vAlign w:val="center"/>
          </w:tcPr>
          <w:p w14:paraId="7AE14B39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>تاریخ دریافت رضایت کار</w:t>
            </w:r>
          </w:p>
        </w:tc>
      </w:tr>
      <w:tr w:rsidR="001B42E5" w14:paraId="5CC86A3F" w14:textId="77777777" w:rsidTr="00DA0E21">
        <w:tc>
          <w:tcPr>
            <w:tcW w:w="632" w:type="dxa"/>
            <w:shd w:val="clear" w:color="auto" w:fill="17365D" w:themeFill="text2" w:themeFillShade="BF"/>
          </w:tcPr>
          <w:p w14:paraId="67B9A360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2695" w:type="dxa"/>
          </w:tcPr>
          <w:p w14:paraId="57BD857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1CB64681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17BB8AA6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10C2B63C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18D5CA8E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7DDEA242" w14:textId="77777777" w:rsidTr="00DA0E21">
        <w:tc>
          <w:tcPr>
            <w:tcW w:w="632" w:type="dxa"/>
            <w:shd w:val="clear" w:color="auto" w:fill="17365D" w:themeFill="text2" w:themeFillShade="BF"/>
          </w:tcPr>
          <w:p w14:paraId="0FA0E9BA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2695" w:type="dxa"/>
          </w:tcPr>
          <w:p w14:paraId="2B333B32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6772B09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5EDC9B4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7E5FDC5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3E9539FE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645F8C8E" w14:textId="77777777" w:rsidTr="00DA0E21">
        <w:tc>
          <w:tcPr>
            <w:tcW w:w="632" w:type="dxa"/>
            <w:shd w:val="clear" w:color="auto" w:fill="17365D" w:themeFill="text2" w:themeFillShade="BF"/>
          </w:tcPr>
          <w:p w14:paraId="6103A7C6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2695" w:type="dxa"/>
          </w:tcPr>
          <w:p w14:paraId="6448430D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434127AF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59C35DF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44CB88EC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4F50A890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6596B364" w14:textId="77777777" w:rsidTr="00DA0E21">
        <w:tc>
          <w:tcPr>
            <w:tcW w:w="632" w:type="dxa"/>
            <w:shd w:val="clear" w:color="auto" w:fill="17365D" w:themeFill="text2" w:themeFillShade="BF"/>
          </w:tcPr>
          <w:p w14:paraId="40A0012C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2695" w:type="dxa"/>
          </w:tcPr>
          <w:p w14:paraId="5559C9CD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709FAEFD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90900DE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2973204A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40AA6FFA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24289B1F" w14:textId="77777777" w:rsidTr="00DA0E21">
        <w:tc>
          <w:tcPr>
            <w:tcW w:w="632" w:type="dxa"/>
            <w:shd w:val="clear" w:color="auto" w:fill="17365D" w:themeFill="text2" w:themeFillShade="BF"/>
          </w:tcPr>
          <w:p w14:paraId="616D00E8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2695" w:type="dxa"/>
          </w:tcPr>
          <w:p w14:paraId="2DC8AE9B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06DF407C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DB9962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13C276D1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2654F430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0264C2EB" w14:textId="77777777" w:rsidTr="00DA0E21">
        <w:tc>
          <w:tcPr>
            <w:tcW w:w="632" w:type="dxa"/>
            <w:shd w:val="clear" w:color="auto" w:fill="17365D" w:themeFill="text2" w:themeFillShade="BF"/>
          </w:tcPr>
          <w:p w14:paraId="44D3CB41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2695" w:type="dxa"/>
          </w:tcPr>
          <w:p w14:paraId="0C29520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283CD972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416EAA67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4D8C0FE7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114AECA2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6E967075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1C653677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71E7244E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4B68C39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0D2355A4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F991E64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02FA371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E9DF9F8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D8B89B8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D2F1D88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EB04F5B" w14:textId="77777777" w:rsidR="001B42E5" w:rsidRDefault="001B42E5" w:rsidP="00815DAD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7CE13B0F" w14:textId="77777777" w:rsid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12DE8786" w14:textId="77777777" w:rsid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7E01D46D" w14:textId="77777777" w:rsid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5A6A6C70" w14:textId="6A21CEB1" w:rsidR="000C4BFF" w:rsidRPr="00BB6E91" w:rsidRDefault="00765E87" w:rsidP="00BB6E91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</w:t>
      </w:r>
      <w:r w:rsidR="000C4BFF" w:rsidRPr="00BB6E91">
        <w:rPr>
          <w:rFonts w:cs="B Nazanin" w:hint="cs"/>
          <w:b/>
          <w:bCs/>
          <w:sz w:val="28"/>
          <w:szCs w:val="28"/>
          <w:rtl/>
          <w:lang w:bidi="fa-IR"/>
        </w:rPr>
        <w:t xml:space="preserve">وان مدیریتی </w:t>
      </w:r>
    </w:p>
    <w:p w14:paraId="205A7CEE" w14:textId="4789A211" w:rsidR="00327671" w:rsidRPr="00327671" w:rsidRDefault="003C0BB7" w:rsidP="00605720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1-3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>) اسامی</w:t>
      </w:r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>مدیر</w:t>
      </w:r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>عامل</w:t>
      </w:r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>و</w:t>
      </w:r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>رییس و نائب رییس هیات مدیره</w:t>
      </w:r>
    </w:p>
    <w:tbl>
      <w:tblPr>
        <w:tblStyle w:val="TableGrid"/>
        <w:tblpPr w:leftFromText="180" w:rightFromText="180" w:vertAnchor="text" w:horzAnchor="margin" w:tblpY="290"/>
        <w:bidiVisual/>
        <w:tblW w:w="10089" w:type="dxa"/>
        <w:tblLook w:val="04A0" w:firstRow="1" w:lastRow="0" w:firstColumn="1" w:lastColumn="0" w:noHBand="0" w:noVBand="1"/>
      </w:tblPr>
      <w:tblGrid>
        <w:gridCol w:w="769"/>
        <w:gridCol w:w="2129"/>
        <w:gridCol w:w="1611"/>
        <w:gridCol w:w="1700"/>
        <w:gridCol w:w="1852"/>
        <w:gridCol w:w="2028"/>
      </w:tblGrid>
      <w:tr w:rsidR="00121E8E" w14:paraId="77CBCAE5" w14:textId="77777777" w:rsidTr="00121E8E">
        <w:tc>
          <w:tcPr>
            <w:tcW w:w="769" w:type="dxa"/>
            <w:shd w:val="clear" w:color="auto" w:fill="17365D" w:themeFill="text2" w:themeFillShade="BF"/>
          </w:tcPr>
          <w:p w14:paraId="225387B9" w14:textId="77777777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دیف</w:t>
            </w:r>
          </w:p>
        </w:tc>
        <w:tc>
          <w:tcPr>
            <w:tcW w:w="2129" w:type="dxa"/>
            <w:shd w:val="clear" w:color="auto" w:fill="17365D" w:themeFill="text2" w:themeFillShade="BF"/>
          </w:tcPr>
          <w:p w14:paraId="798A9234" w14:textId="77777777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نام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و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نام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خانوادگی</w:t>
            </w:r>
          </w:p>
        </w:tc>
        <w:tc>
          <w:tcPr>
            <w:tcW w:w="1611" w:type="dxa"/>
            <w:shd w:val="clear" w:color="auto" w:fill="17365D" w:themeFill="text2" w:themeFillShade="BF"/>
          </w:tcPr>
          <w:p w14:paraId="2E0C9636" w14:textId="05517CDB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>کد ملی</w:t>
            </w:r>
          </w:p>
        </w:tc>
        <w:tc>
          <w:tcPr>
            <w:tcW w:w="1700" w:type="dxa"/>
            <w:shd w:val="clear" w:color="auto" w:fill="17365D" w:themeFill="text2" w:themeFillShade="BF"/>
          </w:tcPr>
          <w:p w14:paraId="5417D877" w14:textId="1F983A98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سمت</w:t>
            </w:r>
          </w:p>
        </w:tc>
        <w:tc>
          <w:tcPr>
            <w:tcW w:w="1852" w:type="dxa"/>
            <w:shd w:val="clear" w:color="auto" w:fill="17365D" w:themeFill="text2" w:themeFillShade="BF"/>
          </w:tcPr>
          <w:p w14:paraId="31D82592" w14:textId="02238C88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شته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/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مقطع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تحصیلی</w:t>
            </w:r>
          </w:p>
        </w:tc>
        <w:tc>
          <w:tcPr>
            <w:tcW w:w="2028" w:type="dxa"/>
            <w:shd w:val="clear" w:color="auto" w:fill="17365D" w:themeFill="text2" w:themeFillShade="BF"/>
          </w:tcPr>
          <w:p w14:paraId="70513E31" w14:textId="3FA907CA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سابقه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مفید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(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سال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>)</w:t>
            </w:r>
          </w:p>
        </w:tc>
      </w:tr>
      <w:tr w:rsidR="00121E8E" w14:paraId="4474B601" w14:textId="77777777" w:rsidTr="00121E8E">
        <w:trPr>
          <w:trHeight w:val="272"/>
        </w:trPr>
        <w:tc>
          <w:tcPr>
            <w:tcW w:w="769" w:type="dxa"/>
            <w:shd w:val="clear" w:color="auto" w:fill="17365D" w:themeFill="text2" w:themeFillShade="BF"/>
          </w:tcPr>
          <w:p w14:paraId="60339F03" w14:textId="77777777" w:rsidR="00121E8E" w:rsidRPr="00605720" w:rsidRDefault="00121E8E" w:rsidP="00605720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</w:t>
            </w:r>
          </w:p>
        </w:tc>
        <w:tc>
          <w:tcPr>
            <w:tcW w:w="2129" w:type="dxa"/>
          </w:tcPr>
          <w:p w14:paraId="37681E9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611" w:type="dxa"/>
          </w:tcPr>
          <w:p w14:paraId="2E39A1E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00" w:type="dxa"/>
          </w:tcPr>
          <w:p w14:paraId="306B55C9" w14:textId="7BE8D4D3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52" w:type="dxa"/>
          </w:tcPr>
          <w:p w14:paraId="20C6D75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28" w:type="dxa"/>
          </w:tcPr>
          <w:p w14:paraId="1296F65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78CCA7DC" w14:textId="77777777" w:rsidTr="00121E8E">
        <w:tc>
          <w:tcPr>
            <w:tcW w:w="769" w:type="dxa"/>
            <w:shd w:val="clear" w:color="auto" w:fill="17365D" w:themeFill="text2" w:themeFillShade="BF"/>
          </w:tcPr>
          <w:p w14:paraId="4C7714C3" w14:textId="77777777" w:rsidR="00121E8E" w:rsidRPr="00605720" w:rsidRDefault="00121E8E" w:rsidP="00605720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</w:t>
            </w:r>
          </w:p>
        </w:tc>
        <w:tc>
          <w:tcPr>
            <w:tcW w:w="2129" w:type="dxa"/>
          </w:tcPr>
          <w:p w14:paraId="0F6452D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611" w:type="dxa"/>
          </w:tcPr>
          <w:p w14:paraId="0F3BD0D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00" w:type="dxa"/>
          </w:tcPr>
          <w:p w14:paraId="16CB897B" w14:textId="74B6432B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52" w:type="dxa"/>
          </w:tcPr>
          <w:p w14:paraId="1965F91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28" w:type="dxa"/>
          </w:tcPr>
          <w:p w14:paraId="3AD42CE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3AEFA402" w14:textId="77777777" w:rsidTr="00121E8E">
        <w:tc>
          <w:tcPr>
            <w:tcW w:w="769" w:type="dxa"/>
            <w:shd w:val="clear" w:color="auto" w:fill="17365D" w:themeFill="text2" w:themeFillShade="BF"/>
          </w:tcPr>
          <w:p w14:paraId="5E50975C" w14:textId="77777777" w:rsidR="00121E8E" w:rsidRPr="00605720" w:rsidRDefault="00121E8E" w:rsidP="00605720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</w:t>
            </w:r>
          </w:p>
        </w:tc>
        <w:tc>
          <w:tcPr>
            <w:tcW w:w="2129" w:type="dxa"/>
          </w:tcPr>
          <w:p w14:paraId="54CB88C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611" w:type="dxa"/>
          </w:tcPr>
          <w:p w14:paraId="35A2CCE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00" w:type="dxa"/>
          </w:tcPr>
          <w:p w14:paraId="1F4A0FE9" w14:textId="7E985932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52" w:type="dxa"/>
          </w:tcPr>
          <w:p w14:paraId="77510F2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28" w:type="dxa"/>
          </w:tcPr>
          <w:p w14:paraId="0C19200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47A55467" w14:textId="77777777" w:rsidR="00815DAD" w:rsidRPr="00327671" w:rsidRDefault="00815DAD" w:rsidP="00327671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9E7DEA0" w14:textId="50D47B0B" w:rsidR="00371084" w:rsidRPr="00605720" w:rsidRDefault="00121E8E" w:rsidP="00605720">
      <w:pPr>
        <w:pStyle w:val="ListParagraph"/>
        <w:tabs>
          <w:tab w:val="left" w:pos="9660"/>
        </w:tabs>
        <w:bidi/>
        <w:ind w:hanging="747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3</w:t>
      </w:r>
      <w:r w:rsidR="003C0BB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605720">
        <w:rPr>
          <w:rFonts w:cs="B Nazanin" w:hint="cs"/>
          <w:b/>
          <w:bCs/>
          <w:sz w:val="24"/>
          <w:szCs w:val="24"/>
          <w:rtl/>
          <w:lang w:bidi="fa-IR"/>
        </w:rPr>
        <w:t>)  لیست سهامداران اصلی</w:t>
      </w:r>
    </w:p>
    <w:tbl>
      <w:tblPr>
        <w:tblpPr w:leftFromText="180" w:rightFromText="180" w:vertAnchor="page" w:horzAnchor="margin" w:tblpY="8221"/>
        <w:bidiVisual/>
        <w:tblW w:w="5000" w:type="pct"/>
        <w:tblLook w:val="04A0" w:firstRow="1" w:lastRow="0" w:firstColumn="1" w:lastColumn="0" w:noHBand="0" w:noVBand="1"/>
      </w:tblPr>
      <w:tblGrid>
        <w:gridCol w:w="947"/>
        <w:gridCol w:w="1943"/>
        <w:gridCol w:w="2520"/>
        <w:gridCol w:w="1620"/>
        <w:gridCol w:w="1245"/>
        <w:gridCol w:w="1814"/>
      </w:tblGrid>
      <w:tr w:rsidR="00D92E33" w:rsidRPr="00E96447" w14:paraId="12CDE588" w14:textId="77777777" w:rsidTr="00D92E33">
        <w:trPr>
          <w:trHeight w:val="36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6DFEAB8D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دیف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5E084059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نام و نام خانوادگی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</w:tcPr>
          <w:p w14:paraId="03365744" w14:textId="27B98A59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>کد ملی</w:t>
            </w: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7D99878C" w14:textId="387F358E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سمت 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05F1F14F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درصد سهام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331A4B77" w14:textId="38E4A278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شته تحصیلی</w:t>
            </w:r>
          </w:p>
        </w:tc>
      </w:tr>
      <w:tr w:rsidR="00D92E33" w:rsidRPr="00E96447" w14:paraId="2AC18407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7FEB48F3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A9B7A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A30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B3AEA" w14:textId="338EB885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FE133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E8DC5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35320ADB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5CF2C2A1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17C44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FF5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93E7A" w14:textId="54088429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EBF3C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B4063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5E24448B" w14:textId="77777777" w:rsidTr="00D92E33">
        <w:trPr>
          <w:trHeight w:val="34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5BD734D2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23E25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742C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6F3D2" w14:textId="2BA77B5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4AC16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3CB1F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32109F1D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306671FF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4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013E2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BA91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7B38D" w14:textId="181F95FD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FD1A9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CD19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447259DC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42B4E38B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5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A1454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6A7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AA346" w14:textId="24405158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67638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36B25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</w:tbl>
    <w:p w14:paraId="2F54935E" w14:textId="77777777" w:rsidR="00371084" w:rsidRDefault="00371084" w:rsidP="00BB6E91">
      <w:pPr>
        <w:pStyle w:val="ListParagraph"/>
        <w:tabs>
          <w:tab w:val="left" w:pos="9660"/>
        </w:tabs>
        <w:bidi/>
        <w:ind w:firstLine="720"/>
        <w:rPr>
          <w:rFonts w:cs="B Nazanin"/>
          <w:b/>
          <w:bCs/>
          <w:sz w:val="24"/>
          <w:szCs w:val="24"/>
          <w:rtl/>
        </w:rPr>
      </w:pPr>
    </w:p>
    <w:p w14:paraId="5AA63E8F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6BAE3BE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ABFCA2A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ABB7470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702071FA" w14:textId="125F7B08" w:rsidR="00EB00A1" w:rsidRDefault="00EB00A1" w:rsidP="00EB00A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4323878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5AD19A8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CBDEF23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D8BF8E3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DD8213C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125C3A6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3AD9715" w14:textId="1B1AAA96" w:rsidR="00AB59E1" w:rsidRPr="00605720" w:rsidRDefault="00AB59E1" w:rsidP="00605720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u w:val="single"/>
        </w:rPr>
      </w:pPr>
      <w:r w:rsidRPr="00605720">
        <w:rPr>
          <w:rFonts w:cs="B Nazanin" w:hint="cs"/>
          <w:b/>
          <w:bCs/>
          <w:sz w:val="24"/>
          <w:szCs w:val="24"/>
          <w:u w:val="single"/>
          <w:rtl/>
        </w:rPr>
        <w:t xml:space="preserve">توان مالی: </w:t>
      </w:r>
    </w:p>
    <w:p w14:paraId="694B9046" w14:textId="77777777" w:rsidR="00371084" w:rsidRPr="00371084" w:rsidRDefault="00371084" w:rsidP="00371084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24"/>
          <w:szCs w:val="24"/>
          <w:rtl/>
        </w:rPr>
      </w:pPr>
    </w:p>
    <w:p w14:paraId="6F092ABA" w14:textId="05DF4B39" w:rsidR="00AB59E1" w:rsidRPr="00DA43D2" w:rsidRDefault="00AB59E1" w:rsidP="00605720">
      <w:pPr>
        <w:tabs>
          <w:tab w:val="left" w:pos="9660"/>
        </w:tabs>
        <w:bidi/>
        <w:rPr>
          <w:rFonts w:cs="B Nazanin"/>
          <w:sz w:val="24"/>
          <w:szCs w:val="24"/>
          <w:rtl/>
        </w:rPr>
      </w:pPr>
      <w:r w:rsidRPr="00DA43D2">
        <w:rPr>
          <w:rFonts w:cs="B Nazanin" w:hint="cs"/>
          <w:sz w:val="24"/>
          <w:szCs w:val="24"/>
          <w:rtl/>
        </w:rPr>
        <w:lastRenderedPageBreak/>
        <w:t>ار</w:t>
      </w:r>
      <w:r w:rsidR="00DA43D2" w:rsidRPr="00DA43D2">
        <w:rPr>
          <w:rFonts w:cs="B Nazanin" w:hint="cs"/>
          <w:sz w:val="24"/>
          <w:szCs w:val="24"/>
          <w:rtl/>
        </w:rPr>
        <w:t>ا</w:t>
      </w:r>
      <w:r w:rsidRPr="00DA43D2">
        <w:rPr>
          <w:rFonts w:cs="B Nazanin" w:hint="cs"/>
          <w:sz w:val="24"/>
          <w:szCs w:val="24"/>
          <w:rtl/>
        </w:rPr>
        <w:t>ئه مدارک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ذیل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الزامی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میباشد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و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می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بایست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طبق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ردیف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ذیل</w:t>
      </w:r>
      <w:r w:rsidRPr="00DA43D2">
        <w:rPr>
          <w:rFonts w:cs="B Nazanin"/>
          <w:sz w:val="24"/>
          <w:szCs w:val="24"/>
          <w:rtl/>
        </w:rPr>
        <w:t xml:space="preserve"> </w:t>
      </w:r>
      <w:r w:rsidR="00605720">
        <w:rPr>
          <w:rFonts w:cs="B Nazanin" w:hint="cs"/>
          <w:sz w:val="24"/>
          <w:szCs w:val="24"/>
          <w:rtl/>
        </w:rPr>
        <w:t>پیوست سند ارزیابی</w:t>
      </w:r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گردد.</w:t>
      </w:r>
      <w:r w:rsidRPr="00DA43D2">
        <w:rPr>
          <w:rFonts w:cs="B Nazanin"/>
          <w:sz w:val="24"/>
          <w:szCs w:val="24"/>
          <w:rtl/>
        </w:rPr>
        <w:t xml:space="preserve"> </w:t>
      </w:r>
    </w:p>
    <w:tbl>
      <w:tblPr>
        <w:tblStyle w:val="TableGrid"/>
        <w:bidiVisual/>
        <w:tblW w:w="9996" w:type="dxa"/>
        <w:tblInd w:w="86" w:type="dxa"/>
        <w:tblLook w:val="04A0" w:firstRow="1" w:lastRow="0" w:firstColumn="1" w:lastColumn="0" w:noHBand="0" w:noVBand="1"/>
      </w:tblPr>
      <w:tblGrid>
        <w:gridCol w:w="671"/>
        <w:gridCol w:w="9325"/>
      </w:tblGrid>
      <w:tr w:rsidR="00AB59E1" w14:paraId="723DD62C" w14:textId="77777777" w:rsidTr="00E501AE">
        <w:tc>
          <w:tcPr>
            <w:tcW w:w="612" w:type="dxa"/>
            <w:shd w:val="clear" w:color="auto" w:fill="17365D" w:themeFill="text2" w:themeFillShade="BF"/>
          </w:tcPr>
          <w:p w14:paraId="62B6C98E" w14:textId="2C3EA5F2" w:rsidR="00AB59E1" w:rsidRPr="00DA0E21" w:rsidRDefault="00AB59E1" w:rsidP="00AB59E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9384" w:type="dxa"/>
            <w:shd w:val="clear" w:color="auto" w:fill="17365D" w:themeFill="text2" w:themeFillShade="BF"/>
          </w:tcPr>
          <w:p w14:paraId="195F25E7" w14:textId="148B92EE" w:rsidR="00AB59E1" w:rsidRPr="00DA0E21" w:rsidRDefault="00AB59E1" w:rsidP="00AB59E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نوع مدرک</w:t>
            </w:r>
          </w:p>
        </w:tc>
      </w:tr>
      <w:tr w:rsidR="00DA0E21" w14:paraId="2D3864D9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494E4C39" w14:textId="579A7009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-4</w:t>
            </w:r>
          </w:p>
        </w:tc>
        <w:tc>
          <w:tcPr>
            <w:tcW w:w="9384" w:type="dxa"/>
          </w:tcPr>
          <w:p w14:paraId="5BCEF275" w14:textId="7E33F2D6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DA43D2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عتبا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صاد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طرف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انک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ها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یا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وسسا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ال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عتبار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عتب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پیمانکار</w:t>
            </w:r>
            <w:r w:rsidR="005F026C">
              <w:rPr>
                <w:rFonts w:cs="B Nazanin"/>
                <w:sz w:val="24"/>
                <w:szCs w:val="24"/>
              </w:rPr>
              <w:t xml:space="preserve"> </w:t>
            </w:r>
            <w:r w:rsid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F026C" w:rsidRPr="005F026C">
              <w:rPr>
                <w:rFonts w:cs="B Nazanin" w:hint="cs"/>
                <w:sz w:val="24"/>
                <w:szCs w:val="24"/>
                <w:rtl/>
              </w:rPr>
              <w:t>به تاریخ روز</w:t>
            </w:r>
          </w:p>
        </w:tc>
      </w:tr>
      <w:tr w:rsidR="00DA0E21" w14:paraId="76EDEB9F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67819359" w14:textId="698F25E4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-4</w:t>
            </w:r>
          </w:p>
        </w:tc>
        <w:tc>
          <w:tcPr>
            <w:tcW w:w="9384" w:type="dxa"/>
          </w:tcPr>
          <w:p w14:paraId="70FEB836" w14:textId="6AFF22AD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DA43D2">
              <w:rPr>
                <w:rFonts w:cs="B Nazanin" w:hint="cs"/>
                <w:sz w:val="24"/>
                <w:szCs w:val="24"/>
                <w:rtl/>
              </w:rPr>
              <w:t>مفاصا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حساب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الیات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یا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رگ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تشخیص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قطع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فاصا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حساب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یم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ا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خیر</w:t>
            </w:r>
            <w:r w:rsid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F026C" w:rsidRPr="005F026C">
              <w:rPr>
                <w:rFonts w:cs="B Nazanin" w:hint="cs"/>
                <w:sz w:val="24"/>
                <w:szCs w:val="24"/>
                <w:rtl/>
              </w:rPr>
              <w:t>به همراه لیست قراردادهای خاتمه یافته سه سال اخیر حاوی خلاصه اطلاعات قرارداد</w:t>
            </w:r>
          </w:p>
        </w:tc>
      </w:tr>
      <w:tr w:rsidR="00DA0E21" w14:paraId="43DCB91C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20752448" w14:textId="23E64BFF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-4</w:t>
            </w:r>
          </w:p>
        </w:tc>
        <w:tc>
          <w:tcPr>
            <w:tcW w:w="9384" w:type="dxa"/>
          </w:tcPr>
          <w:p w14:paraId="48FD98D3" w14:textId="3E32DB24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DA43D2">
              <w:rPr>
                <w:rFonts w:cs="B Nazanin" w:hint="cs"/>
                <w:sz w:val="24"/>
                <w:szCs w:val="24"/>
                <w:rtl/>
              </w:rPr>
              <w:t>صورتها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ال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نضمام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گزارش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حسابرس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ستق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ا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آخ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-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همرا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یادداشتها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توضیح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پیوس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صور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ال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جمل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رمای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ثب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ده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آگه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ثب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تغییرا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رمای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رکت</w:t>
            </w:r>
          </w:p>
        </w:tc>
      </w:tr>
      <w:tr w:rsidR="00DA0E21" w14:paraId="6E812560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05B63494" w14:textId="24A9D554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4-4</w:t>
            </w:r>
          </w:p>
        </w:tc>
        <w:tc>
          <w:tcPr>
            <w:tcW w:w="9384" w:type="dxa"/>
          </w:tcPr>
          <w:p w14:paraId="3A0BB73B" w14:textId="694630E6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DA43D2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رمای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گردش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ال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خیر</w:t>
            </w:r>
          </w:p>
        </w:tc>
      </w:tr>
      <w:tr w:rsidR="00DA0E21" w14:paraId="7F94B620" w14:textId="77777777" w:rsidTr="00DA0E21">
        <w:trPr>
          <w:trHeight w:val="670"/>
        </w:trPr>
        <w:tc>
          <w:tcPr>
            <w:tcW w:w="612" w:type="dxa"/>
            <w:shd w:val="clear" w:color="auto" w:fill="17365D" w:themeFill="text2" w:themeFillShade="BF"/>
            <w:vAlign w:val="center"/>
          </w:tcPr>
          <w:p w14:paraId="6B83D6FF" w14:textId="39DD1CC5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5-4</w:t>
            </w:r>
          </w:p>
        </w:tc>
        <w:tc>
          <w:tcPr>
            <w:tcW w:w="9384" w:type="dxa"/>
          </w:tcPr>
          <w:p w14:paraId="3BDBF00B" w14:textId="36315830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DA43D2">
              <w:rPr>
                <w:rFonts w:cs="B Nazanin" w:hint="cs"/>
                <w:sz w:val="24"/>
                <w:szCs w:val="24"/>
                <w:rtl/>
              </w:rPr>
              <w:t>گواه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رو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عدم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جود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چک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رگشت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کلی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انک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فعا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رک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همرا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تصوی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رگ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چک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حاو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مار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16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رقم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لزام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ست</w:t>
            </w:r>
          </w:p>
        </w:tc>
      </w:tr>
    </w:tbl>
    <w:p w14:paraId="2B49D43C" w14:textId="77777777" w:rsidR="00EB00A1" w:rsidRDefault="00EB00A1" w:rsidP="00AB59E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609A3449" w14:textId="77777777" w:rsidR="00EB00A1" w:rsidRDefault="00EB00A1" w:rsidP="00EB00A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8D0B88B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A448F8D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343F303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0CE64F3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9039438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95A0F4C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2F09A044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F561963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518A5C9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D9CDA0C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565E9E1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1CA4FAE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95F921E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2753C74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69CE06A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2556C19" w14:textId="00D2DF29" w:rsidR="00605720" w:rsidRPr="00C77A7B" w:rsidRDefault="00605720" w:rsidP="00C77A7B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  <w:r w:rsidRPr="00C77A7B">
        <w:rPr>
          <w:rFonts w:cs="B Nazanin" w:hint="cs"/>
          <w:b/>
          <w:bCs/>
          <w:sz w:val="24"/>
          <w:szCs w:val="24"/>
          <w:rtl/>
        </w:rPr>
        <w:t>توان فنی و برنامه ریزی</w:t>
      </w:r>
      <w:r w:rsidR="003C0BB7" w:rsidRPr="00C77A7B">
        <w:rPr>
          <w:rFonts w:cs="B Nazanin" w:hint="cs"/>
          <w:b/>
          <w:bCs/>
          <w:sz w:val="24"/>
          <w:szCs w:val="24"/>
          <w:rtl/>
        </w:rPr>
        <w:t>:</w:t>
      </w:r>
    </w:p>
    <w:p w14:paraId="5D250A82" w14:textId="77777777" w:rsidR="00605720" w:rsidRDefault="00605720" w:rsidP="00605720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24"/>
          <w:szCs w:val="24"/>
        </w:rPr>
      </w:pPr>
    </w:p>
    <w:p w14:paraId="43585530" w14:textId="552ECDC3" w:rsidR="00AB59E1" w:rsidRPr="00C77A7B" w:rsidRDefault="00371084" w:rsidP="00C77A7B">
      <w:pPr>
        <w:pStyle w:val="ListParagraph"/>
        <w:numPr>
          <w:ilvl w:val="1"/>
          <w:numId w:val="26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 w:rsidRPr="00C77A7B">
        <w:rPr>
          <w:rFonts w:cs="B Nazanin" w:hint="cs"/>
          <w:b/>
          <w:bCs/>
          <w:sz w:val="24"/>
          <w:szCs w:val="24"/>
          <w:rtl/>
        </w:rPr>
        <w:t>رتبه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بندی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تایید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صلاحیت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مشاوره</w:t>
      </w:r>
      <w:r w:rsidRPr="00C77A7B">
        <w:rPr>
          <w:rFonts w:cs="B Nazanin"/>
          <w:b/>
          <w:bCs/>
          <w:sz w:val="24"/>
          <w:szCs w:val="24"/>
          <w:rtl/>
        </w:rPr>
        <w:t xml:space="preserve"> / </w:t>
      </w:r>
      <w:r w:rsidRPr="00C77A7B">
        <w:rPr>
          <w:rFonts w:cs="B Nazanin" w:hint="cs"/>
          <w:b/>
          <w:bCs/>
          <w:sz w:val="24"/>
          <w:szCs w:val="24"/>
          <w:rtl/>
        </w:rPr>
        <w:t>پیمانکاری</w:t>
      </w:r>
      <w:r w:rsidRPr="00C77A7B">
        <w:rPr>
          <w:rFonts w:cs="B Nazanin"/>
          <w:b/>
          <w:bCs/>
          <w:sz w:val="24"/>
          <w:szCs w:val="24"/>
          <w:rtl/>
        </w:rPr>
        <w:t xml:space="preserve">/ </w:t>
      </w:r>
      <w:r w:rsidRPr="00C77A7B">
        <w:rPr>
          <w:rFonts w:cs="B Nazanin" w:hint="cs"/>
          <w:b/>
          <w:bCs/>
          <w:sz w:val="24"/>
          <w:szCs w:val="24"/>
          <w:rtl/>
        </w:rPr>
        <w:t>خدماتی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از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سازمان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برنامه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و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بودجه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کشور</w:t>
      </w:r>
      <w:r w:rsidR="00AB59E1" w:rsidRPr="00C77A7B">
        <w:rPr>
          <w:rFonts w:cs="B Nazanin" w:hint="cs"/>
          <w:b/>
          <w:bCs/>
          <w:sz w:val="24"/>
          <w:szCs w:val="24"/>
          <w:rtl/>
        </w:rPr>
        <w:t>:</w:t>
      </w:r>
    </w:p>
    <w:p w14:paraId="10D89833" w14:textId="77777777" w:rsidR="00EB00A1" w:rsidRDefault="00EB00A1" w:rsidP="00EB00A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tblInd w:w="180" w:type="dxa"/>
        <w:tblLook w:val="04A0" w:firstRow="1" w:lastRow="0" w:firstColumn="1" w:lastColumn="0" w:noHBand="0" w:noVBand="1"/>
      </w:tblPr>
      <w:tblGrid>
        <w:gridCol w:w="671"/>
        <w:gridCol w:w="3641"/>
        <w:gridCol w:w="1866"/>
        <w:gridCol w:w="1865"/>
        <w:gridCol w:w="1866"/>
      </w:tblGrid>
      <w:tr w:rsidR="00EB00A1" w14:paraId="3CD4750F" w14:textId="77777777" w:rsidTr="003A0394">
        <w:tc>
          <w:tcPr>
            <w:tcW w:w="629" w:type="dxa"/>
            <w:shd w:val="clear" w:color="auto" w:fill="17365D" w:themeFill="text2" w:themeFillShade="BF"/>
          </w:tcPr>
          <w:p w14:paraId="11FA416B" w14:textId="1BFDDC90" w:rsidR="00EB00A1" w:rsidRDefault="00EB00A1" w:rsidP="003A0394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658" w:type="dxa"/>
            <w:shd w:val="clear" w:color="auto" w:fill="17365D" w:themeFill="text2" w:themeFillShade="BF"/>
          </w:tcPr>
          <w:p w14:paraId="48AC5B85" w14:textId="22EA6223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واهینامه</w:t>
            </w:r>
          </w:p>
        </w:tc>
        <w:tc>
          <w:tcPr>
            <w:tcW w:w="1874" w:type="dxa"/>
            <w:shd w:val="clear" w:color="auto" w:fill="17365D" w:themeFill="text2" w:themeFillShade="BF"/>
          </w:tcPr>
          <w:p w14:paraId="173FD942" w14:textId="5ADDA20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ته</w:t>
            </w:r>
          </w:p>
        </w:tc>
        <w:tc>
          <w:tcPr>
            <w:tcW w:w="1874" w:type="dxa"/>
            <w:shd w:val="clear" w:color="auto" w:fill="17365D" w:themeFill="text2" w:themeFillShade="BF"/>
          </w:tcPr>
          <w:p w14:paraId="077E6796" w14:textId="4495833D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1874" w:type="dxa"/>
            <w:shd w:val="clear" w:color="auto" w:fill="17365D" w:themeFill="text2" w:themeFillShade="BF"/>
          </w:tcPr>
          <w:p w14:paraId="17589839" w14:textId="4EF5D5B8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عتبار</w:t>
            </w:r>
          </w:p>
        </w:tc>
      </w:tr>
      <w:tr w:rsidR="00EB00A1" w14:paraId="60CC8084" w14:textId="77777777" w:rsidTr="003A0394">
        <w:tc>
          <w:tcPr>
            <w:tcW w:w="629" w:type="dxa"/>
            <w:shd w:val="clear" w:color="auto" w:fill="17365D" w:themeFill="text2" w:themeFillShade="BF"/>
          </w:tcPr>
          <w:p w14:paraId="3D9B9CB0" w14:textId="51A49063" w:rsidR="003A0394" w:rsidRDefault="003A0394" w:rsidP="003A0394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658" w:type="dxa"/>
          </w:tcPr>
          <w:p w14:paraId="15D6D66B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DEC8F79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27491589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39CBF6EC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18ED2847" w14:textId="77777777" w:rsidTr="003A0394">
        <w:tc>
          <w:tcPr>
            <w:tcW w:w="629" w:type="dxa"/>
            <w:shd w:val="clear" w:color="auto" w:fill="17365D" w:themeFill="text2" w:themeFillShade="BF"/>
          </w:tcPr>
          <w:p w14:paraId="206B3E6B" w14:textId="314413C6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658" w:type="dxa"/>
          </w:tcPr>
          <w:p w14:paraId="4D464904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1C6BF67F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74DC2A05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3D44F163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5F35AE0A" w14:textId="77777777" w:rsidTr="003A0394">
        <w:tc>
          <w:tcPr>
            <w:tcW w:w="629" w:type="dxa"/>
            <w:shd w:val="clear" w:color="auto" w:fill="17365D" w:themeFill="text2" w:themeFillShade="BF"/>
          </w:tcPr>
          <w:p w14:paraId="5D2EDFF1" w14:textId="1BB76102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658" w:type="dxa"/>
          </w:tcPr>
          <w:p w14:paraId="6A520A92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86C8410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261351C6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4E34EB5A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3A3032F" w14:textId="77777777" w:rsidTr="003A0394">
        <w:tc>
          <w:tcPr>
            <w:tcW w:w="629" w:type="dxa"/>
            <w:shd w:val="clear" w:color="auto" w:fill="17365D" w:themeFill="text2" w:themeFillShade="BF"/>
          </w:tcPr>
          <w:p w14:paraId="2962A760" w14:textId="6511478A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658" w:type="dxa"/>
          </w:tcPr>
          <w:p w14:paraId="48BBDD60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A287AFF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2E0381A6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57917E31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52A2260D" w14:textId="77777777" w:rsidTr="003A0394">
        <w:tc>
          <w:tcPr>
            <w:tcW w:w="629" w:type="dxa"/>
            <w:shd w:val="clear" w:color="auto" w:fill="17365D" w:themeFill="text2" w:themeFillShade="BF"/>
          </w:tcPr>
          <w:p w14:paraId="1FBDCC56" w14:textId="62F273B7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658" w:type="dxa"/>
          </w:tcPr>
          <w:p w14:paraId="4F54C3CD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01E87109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4D45066A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C13E76D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FE57A9E" w14:textId="77777777" w:rsidR="00605720" w:rsidRPr="00605720" w:rsidRDefault="00605720" w:rsidP="00605720">
      <w:pPr>
        <w:tabs>
          <w:tab w:val="left" w:pos="9660"/>
        </w:tabs>
        <w:bidi/>
        <w:rPr>
          <w:rFonts w:cs="B Nazanin"/>
          <w:b/>
          <w:bCs/>
          <w:sz w:val="10"/>
          <w:szCs w:val="10"/>
          <w:rtl/>
          <w:lang w:bidi="fa-IR"/>
        </w:rPr>
      </w:pPr>
    </w:p>
    <w:p w14:paraId="2BBB3544" w14:textId="2C34B6D4" w:rsidR="00EB00A1" w:rsidRPr="00C77A7B" w:rsidRDefault="00EB00A1" w:rsidP="00C77A7B">
      <w:pPr>
        <w:pStyle w:val="ListParagraph"/>
        <w:numPr>
          <w:ilvl w:val="1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lang w:bidi="fa-IR"/>
        </w:rPr>
      </w:pPr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>توان تجهیزاتی مناقصه گر:</w:t>
      </w:r>
    </w:p>
    <w:p w14:paraId="3FEAA6E3" w14:textId="77777777" w:rsidR="00605720" w:rsidRPr="00605720" w:rsidRDefault="00605720" w:rsidP="00605720">
      <w:pPr>
        <w:pStyle w:val="ListParagraph"/>
        <w:tabs>
          <w:tab w:val="left" w:pos="9660"/>
        </w:tabs>
        <w:bidi/>
        <w:rPr>
          <w:rFonts w:cs="B Nazanin"/>
          <w:b/>
          <w:bCs/>
          <w:sz w:val="10"/>
          <w:szCs w:val="10"/>
          <w:lang w:bidi="fa-IR"/>
        </w:rPr>
      </w:pPr>
    </w:p>
    <w:p w14:paraId="26152547" w14:textId="2DD8569E" w:rsidR="00E501AE" w:rsidRPr="00605720" w:rsidRDefault="00E501AE" w:rsidP="00605720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605720">
        <w:rPr>
          <w:rFonts w:cs="B Nazanin" w:hint="cs"/>
          <w:b/>
          <w:bCs/>
          <w:sz w:val="24"/>
          <w:szCs w:val="24"/>
          <w:rtl/>
          <w:lang w:bidi="fa-IR"/>
        </w:rPr>
        <w:t xml:space="preserve">لیست ماشین آلات ،تجهیزات و ابزار آلات خاص خود را اعلام نمایید .( با ارائه کپی سند یا فاکتور خرید یا اجاره نامه) </w:t>
      </w:r>
    </w:p>
    <w:tbl>
      <w:tblPr>
        <w:tblStyle w:val="TableGrid"/>
        <w:bidiVisual/>
        <w:tblW w:w="0" w:type="auto"/>
        <w:tblInd w:w="180" w:type="dxa"/>
        <w:tblLook w:val="04A0" w:firstRow="1" w:lastRow="0" w:firstColumn="1" w:lastColumn="0" w:noHBand="0" w:noVBand="1"/>
      </w:tblPr>
      <w:tblGrid>
        <w:gridCol w:w="672"/>
        <w:gridCol w:w="3918"/>
        <w:gridCol w:w="1620"/>
        <w:gridCol w:w="3699"/>
      </w:tblGrid>
      <w:tr w:rsidR="00EB00A1" w14:paraId="730D7FAB" w14:textId="77777777" w:rsidTr="00DA43D2">
        <w:tc>
          <w:tcPr>
            <w:tcW w:w="672" w:type="dxa"/>
            <w:shd w:val="clear" w:color="auto" w:fill="17365D" w:themeFill="text2" w:themeFillShade="BF"/>
          </w:tcPr>
          <w:p w14:paraId="28E2E34A" w14:textId="244E5AFC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918" w:type="dxa"/>
            <w:shd w:val="clear" w:color="auto" w:fill="17365D" w:themeFill="text2" w:themeFillShade="BF"/>
          </w:tcPr>
          <w:p w14:paraId="23364C26" w14:textId="2E1014DB" w:rsidR="00EB00A1" w:rsidRDefault="00EB00A1" w:rsidP="00E501A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رح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جهیزا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شین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لا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مده</w:t>
            </w:r>
          </w:p>
        </w:tc>
        <w:tc>
          <w:tcPr>
            <w:tcW w:w="1620" w:type="dxa"/>
            <w:shd w:val="clear" w:color="auto" w:fill="17365D" w:themeFill="text2" w:themeFillShade="BF"/>
          </w:tcPr>
          <w:p w14:paraId="75142578" w14:textId="79752BA6" w:rsidR="00EB00A1" w:rsidRDefault="00EB00A1" w:rsidP="00E501A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داد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وجود</w:t>
            </w:r>
          </w:p>
        </w:tc>
        <w:tc>
          <w:tcPr>
            <w:tcW w:w="3699" w:type="dxa"/>
            <w:shd w:val="clear" w:color="auto" w:fill="17365D" w:themeFill="text2" w:themeFillShade="BF"/>
          </w:tcPr>
          <w:p w14:paraId="310724FC" w14:textId="77777777" w:rsidR="00EB00A1" w:rsidRPr="00EB00A1" w:rsidRDefault="00EB00A1" w:rsidP="00E501AE">
            <w:pPr>
              <w:tabs>
                <w:tab w:val="left" w:pos="9660"/>
              </w:tabs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لکی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جهیزا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شین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لات</w:t>
            </w:r>
          </w:p>
          <w:p w14:paraId="20EE5A5E" w14:textId="7A229D4D" w:rsidR="00EB00A1" w:rsidRDefault="00EB00A1" w:rsidP="00E501A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ستیجاری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/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قطعی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EB00A1" w14:paraId="0F9BEB25" w14:textId="77777777" w:rsidTr="00DA0E21">
        <w:tc>
          <w:tcPr>
            <w:tcW w:w="672" w:type="dxa"/>
            <w:shd w:val="clear" w:color="auto" w:fill="17365D" w:themeFill="text2" w:themeFillShade="BF"/>
          </w:tcPr>
          <w:p w14:paraId="3E0E4831" w14:textId="3DD0CC6F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918" w:type="dxa"/>
          </w:tcPr>
          <w:p w14:paraId="44F447A8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6A6DD949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1335BCE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0328D8B" w14:textId="77777777" w:rsidTr="00DA0E21">
        <w:tc>
          <w:tcPr>
            <w:tcW w:w="672" w:type="dxa"/>
            <w:shd w:val="clear" w:color="auto" w:fill="17365D" w:themeFill="text2" w:themeFillShade="BF"/>
          </w:tcPr>
          <w:p w14:paraId="26E60D49" w14:textId="69AD8DA4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918" w:type="dxa"/>
          </w:tcPr>
          <w:p w14:paraId="62986C21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0C791A3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1CEE6201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9BBBA42" w14:textId="77777777" w:rsidTr="00DA0E21">
        <w:tc>
          <w:tcPr>
            <w:tcW w:w="672" w:type="dxa"/>
            <w:shd w:val="clear" w:color="auto" w:fill="17365D" w:themeFill="text2" w:themeFillShade="BF"/>
          </w:tcPr>
          <w:p w14:paraId="6EEFDCA2" w14:textId="7062990E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918" w:type="dxa"/>
          </w:tcPr>
          <w:p w14:paraId="02F014F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4F5FE5D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2D0090B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33F30514" w14:textId="77777777" w:rsidTr="00DA0E21">
        <w:tc>
          <w:tcPr>
            <w:tcW w:w="672" w:type="dxa"/>
            <w:shd w:val="clear" w:color="auto" w:fill="17365D" w:themeFill="text2" w:themeFillShade="BF"/>
          </w:tcPr>
          <w:p w14:paraId="67E7B3D0" w14:textId="245CC57F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918" w:type="dxa"/>
          </w:tcPr>
          <w:p w14:paraId="3EEA1398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34FE90AD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25010A4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6558A5CB" w14:textId="77777777" w:rsidTr="00DA0E21">
        <w:tc>
          <w:tcPr>
            <w:tcW w:w="672" w:type="dxa"/>
            <w:shd w:val="clear" w:color="auto" w:fill="17365D" w:themeFill="text2" w:themeFillShade="BF"/>
          </w:tcPr>
          <w:p w14:paraId="0D16A337" w14:textId="7F1DDDE5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918" w:type="dxa"/>
          </w:tcPr>
          <w:p w14:paraId="38802B61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80CFD2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1557D37A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A9AF020" w14:textId="77777777" w:rsidTr="00DA0E21">
        <w:tc>
          <w:tcPr>
            <w:tcW w:w="672" w:type="dxa"/>
            <w:shd w:val="clear" w:color="auto" w:fill="17365D" w:themeFill="text2" w:themeFillShade="BF"/>
          </w:tcPr>
          <w:p w14:paraId="14DD389C" w14:textId="43D79084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18" w:type="dxa"/>
          </w:tcPr>
          <w:p w14:paraId="05D186AD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522851B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FD2F20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177A1F6D" w14:textId="77777777" w:rsidTr="00DA0E21">
        <w:tc>
          <w:tcPr>
            <w:tcW w:w="672" w:type="dxa"/>
            <w:shd w:val="clear" w:color="auto" w:fill="17365D" w:themeFill="text2" w:themeFillShade="BF"/>
          </w:tcPr>
          <w:p w14:paraId="74FAB47E" w14:textId="50EB3194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18" w:type="dxa"/>
          </w:tcPr>
          <w:p w14:paraId="50EB40CE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6C22029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FC9457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B7C5D81" w14:textId="77777777" w:rsidTr="00DA0E21">
        <w:tc>
          <w:tcPr>
            <w:tcW w:w="672" w:type="dxa"/>
            <w:shd w:val="clear" w:color="auto" w:fill="17365D" w:themeFill="text2" w:themeFillShade="BF"/>
          </w:tcPr>
          <w:p w14:paraId="43145990" w14:textId="0AF3BBFE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18" w:type="dxa"/>
          </w:tcPr>
          <w:p w14:paraId="7EBCAF4B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79DC31D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A52F48B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3BE7278E" w14:textId="77777777" w:rsidTr="00DA0E21">
        <w:tc>
          <w:tcPr>
            <w:tcW w:w="672" w:type="dxa"/>
            <w:shd w:val="clear" w:color="auto" w:fill="17365D" w:themeFill="text2" w:themeFillShade="BF"/>
          </w:tcPr>
          <w:p w14:paraId="3D1BCBA5" w14:textId="19A161D3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18" w:type="dxa"/>
          </w:tcPr>
          <w:p w14:paraId="6E60521B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003AB57F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7517AF6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16518ADA" w14:textId="77777777" w:rsidTr="00DA0E21">
        <w:tc>
          <w:tcPr>
            <w:tcW w:w="672" w:type="dxa"/>
            <w:shd w:val="clear" w:color="auto" w:fill="17365D" w:themeFill="text2" w:themeFillShade="BF"/>
          </w:tcPr>
          <w:p w14:paraId="00ECD754" w14:textId="020DB88E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18" w:type="dxa"/>
          </w:tcPr>
          <w:p w14:paraId="190D68BE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3277EF7B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3E2B1857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66C14615" w14:textId="77777777" w:rsidTr="00DA0E21">
        <w:tc>
          <w:tcPr>
            <w:tcW w:w="672" w:type="dxa"/>
            <w:shd w:val="clear" w:color="auto" w:fill="17365D" w:themeFill="text2" w:themeFillShade="BF"/>
          </w:tcPr>
          <w:p w14:paraId="514882B2" w14:textId="636DC3C6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918" w:type="dxa"/>
          </w:tcPr>
          <w:p w14:paraId="65CAB4AA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C81BAF8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07EE9470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077DD980" w14:textId="77777777" w:rsidTr="00DA0E21">
        <w:tc>
          <w:tcPr>
            <w:tcW w:w="672" w:type="dxa"/>
            <w:shd w:val="clear" w:color="auto" w:fill="17365D" w:themeFill="text2" w:themeFillShade="BF"/>
          </w:tcPr>
          <w:p w14:paraId="1FAA72B7" w14:textId="04FC78E0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918" w:type="dxa"/>
          </w:tcPr>
          <w:p w14:paraId="68FF9D36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313F0C71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5ACD0D23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2003C178" w14:textId="77777777" w:rsidTr="00DA0E21">
        <w:tc>
          <w:tcPr>
            <w:tcW w:w="672" w:type="dxa"/>
            <w:shd w:val="clear" w:color="auto" w:fill="17365D" w:themeFill="text2" w:themeFillShade="BF"/>
          </w:tcPr>
          <w:p w14:paraId="62B2CB94" w14:textId="760679E0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918" w:type="dxa"/>
          </w:tcPr>
          <w:p w14:paraId="0038DDB0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09D5226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4E6551E6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66AEFB8B" w14:textId="77777777" w:rsidTr="00DA0E21">
        <w:tc>
          <w:tcPr>
            <w:tcW w:w="672" w:type="dxa"/>
            <w:shd w:val="clear" w:color="auto" w:fill="17365D" w:themeFill="text2" w:themeFillShade="BF"/>
          </w:tcPr>
          <w:p w14:paraId="4B21D50F" w14:textId="717E8BD2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918" w:type="dxa"/>
          </w:tcPr>
          <w:p w14:paraId="6BF790B0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1376B3E4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4BDFE05C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262C2AB" w14:textId="77777777" w:rsidR="00605720" w:rsidRDefault="00605720" w:rsidP="001E0D6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F9E7925" w14:textId="50F3927C" w:rsidR="001E0D64" w:rsidRPr="003A0394" w:rsidRDefault="001E0D64" w:rsidP="003A0394">
      <w:pPr>
        <w:pStyle w:val="ListParagraph"/>
        <w:numPr>
          <w:ilvl w:val="1"/>
          <w:numId w:val="20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 w:rsidRPr="003A0394">
        <w:rPr>
          <w:rFonts w:cs="B Nazanin" w:hint="cs"/>
          <w:b/>
          <w:bCs/>
          <w:sz w:val="24"/>
          <w:szCs w:val="24"/>
          <w:rtl/>
        </w:rPr>
        <w:t>اسامی</w:t>
      </w:r>
      <w:r w:rsidRPr="003A0394">
        <w:rPr>
          <w:rFonts w:cs="B Nazanin"/>
          <w:b/>
          <w:bCs/>
          <w:sz w:val="24"/>
          <w:szCs w:val="24"/>
          <w:rtl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</w:rPr>
        <w:t>کارکنان کلیدی/کادر فنی</w:t>
      </w:r>
    </w:p>
    <w:p w14:paraId="0D9A65E6" w14:textId="77777777" w:rsidR="001E0D64" w:rsidRPr="00605720" w:rsidRDefault="001E0D64" w:rsidP="001E0D6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605720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لیست کارکنان کلیدی خود را در زمینه های طراحی و مهندسی- فنی و اجرایی، کنترل کیفی ، بازرگانی و ایمنی با ارائه چارت سازمانی در جدول ذیل ارائه نمایید. ( با ارائه لیست بیمه کارکنان)</w:t>
      </w:r>
    </w:p>
    <w:tbl>
      <w:tblPr>
        <w:tblStyle w:val="TableGrid"/>
        <w:tblpPr w:leftFromText="180" w:rightFromText="180" w:vertAnchor="text" w:horzAnchor="margin" w:tblpY="290"/>
        <w:bidiVisual/>
        <w:tblW w:w="9900" w:type="dxa"/>
        <w:tblLook w:val="04A0" w:firstRow="1" w:lastRow="0" w:firstColumn="1" w:lastColumn="0" w:noHBand="0" w:noVBand="1"/>
      </w:tblPr>
      <w:tblGrid>
        <w:gridCol w:w="804"/>
        <w:gridCol w:w="2474"/>
        <w:gridCol w:w="2032"/>
        <w:gridCol w:w="1530"/>
        <w:gridCol w:w="3060"/>
      </w:tblGrid>
      <w:tr w:rsidR="001E0D64" w14:paraId="37F35D4D" w14:textId="77777777" w:rsidTr="00DA0E21">
        <w:trPr>
          <w:trHeight w:val="443"/>
        </w:trPr>
        <w:tc>
          <w:tcPr>
            <w:tcW w:w="804" w:type="dxa"/>
            <w:shd w:val="clear" w:color="auto" w:fill="17365D" w:themeFill="text2" w:themeFillShade="BF"/>
          </w:tcPr>
          <w:p w14:paraId="7743D9C8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ردیف</w:t>
            </w:r>
          </w:p>
        </w:tc>
        <w:tc>
          <w:tcPr>
            <w:tcW w:w="2474" w:type="dxa"/>
            <w:shd w:val="clear" w:color="auto" w:fill="17365D" w:themeFill="text2" w:themeFillShade="BF"/>
          </w:tcPr>
          <w:p w14:paraId="0106B47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نام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و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نام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خانوادگی</w:t>
            </w:r>
          </w:p>
        </w:tc>
        <w:tc>
          <w:tcPr>
            <w:tcW w:w="2032" w:type="dxa"/>
            <w:shd w:val="clear" w:color="auto" w:fill="17365D" w:themeFill="text2" w:themeFillShade="BF"/>
          </w:tcPr>
          <w:p w14:paraId="7945CE6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رشته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/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مقطع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تحصیلی</w:t>
            </w:r>
          </w:p>
        </w:tc>
        <w:tc>
          <w:tcPr>
            <w:tcW w:w="1530" w:type="dxa"/>
            <w:shd w:val="clear" w:color="auto" w:fill="17365D" w:themeFill="text2" w:themeFillShade="BF"/>
          </w:tcPr>
          <w:p w14:paraId="060D61AE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  <w:lang w:bidi="fa-IR"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  <w:lang w:bidi="fa-IR"/>
              </w:rPr>
              <w:t>سمت</w:t>
            </w:r>
          </w:p>
        </w:tc>
        <w:tc>
          <w:tcPr>
            <w:tcW w:w="3060" w:type="dxa"/>
            <w:shd w:val="clear" w:color="auto" w:fill="17365D" w:themeFill="text2" w:themeFillShade="BF"/>
          </w:tcPr>
          <w:p w14:paraId="4A68F7B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سابقه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مفید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(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سال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>)</w:t>
            </w:r>
          </w:p>
        </w:tc>
      </w:tr>
      <w:tr w:rsidR="001E0D64" w14:paraId="7AE4B725" w14:textId="77777777" w:rsidTr="00215516">
        <w:trPr>
          <w:trHeight w:val="272"/>
        </w:trPr>
        <w:tc>
          <w:tcPr>
            <w:tcW w:w="804" w:type="dxa"/>
            <w:shd w:val="clear" w:color="auto" w:fill="17365D" w:themeFill="text2" w:themeFillShade="BF"/>
          </w:tcPr>
          <w:p w14:paraId="0E4F338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</w:t>
            </w:r>
          </w:p>
        </w:tc>
        <w:tc>
          <w:tcPr>
            <w:tcW w:w="2474" w:type="dxa"/>
          </w:tcPr>
          <w:p w14:paraId="0F79AD9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4A05865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50FFCDE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008B4BB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305A3A2A" w14:textId="77777777" w:rsidTr="00215516">
        <w:tc>
          <w:tcPr>
            <w:tcW w:w="804" w:type="dxa"/>
            <w:shd w:val="clear" w:color="auto" w:fill="17365D" w:themeFill="text2" w:themeFillShade="BF"/>
          </w:tcPr>
          <w:p w14:paraId="3352F67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</w:t>
            </w:r>
          </w:p>
        </w:tc>
        <w:tc>
          <w:tcPr>
            <w:tcW w:w="2474" w:type="dxa"/>
          </w:tcPr>
          <w:p w14:paraId="10C5E12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125BC90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663AB61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7567F62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69D34286" w14:textId="77777777" w:rsidTr="00215516">
        <w:tc>
          <w:tcPr>
            <w:tcW w:w="804" w:type="dxa"/>
            <w:shd w:val="clear" w:color="auto" w:fill="17365D" w:themeFill="text2" w:themeFillShade="BF"/>
          </w:tcPr>
          <w:p w14:paraId="10761F9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</w:t>
            </w:r>
          </w:p>
        </w:tc>
        <w:tc>
          <w:tcPr>
            <w:tcW w:w="2474" w:type="dxa"/>
          </w:tcPr>
          <w:p w14:paraId="1EA5F45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F9C62D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0D88776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475A2F3E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0D3D758" w14:textId="77777777" w:rsidTr="00215516">
        <w:tc>
          <w:tcPr>
            <w:tcW w:w="804" w:type="dxa"/>
            <w:shd w:val="clear" w:color="auto" w:fill="17365D" w:themeFill="text2" w:themeFillShade="BF"/>
          </w:tcPr>
          <w:p w14:paraId="68AC092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474" w:type="dxa"/>
          </w:tcPr>
          <w:p w14:paraId="2AE94F9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39FA6A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EC8469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5449732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77E27BF9" w14:textId="77777777" w:rsidTr="00215516">
        <w:tc>
          <w:tcPr>
            <w:tcW w:w="804" w:type="dxa"/>
            <w:shd w:val="clear" w:color="auto" w:fill="17365D" w:themeFill="text2" w:themeFillShade="BF"/>
          </w:tcPr>
          <w:p w14:paraId="79F9109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5</w:t>
            </w:r>
          </w:p>
        </w:tc>
        <w:tc>
          <w:tcPr>
            <w:tcW w:w="2474" w:type="dxa"/>
          </w:tcPr>
          <w:p w14:paraId="62FDCDC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3DCC97E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6CED14E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5E477F1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73F0EC3" w14:textId="77777777" w:rsidTr="00215516">
        <w:tc>
          <w:tcPr>
            <w:tcW w:w="804" w:type="dxa"/>
            <w:shd w:val="clear" w:color="auto" w:fill="17365D" w:themeFill="text2" w:themeFillShade="BF"/>
          </w:tcPr>
          <w:p w14:paraId="46BB06A1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6</w:t>
            </w:r>
          </w:p>
        </w:tc>
        <w:tc>
          <w:tcPr>
            <w:tcW w:w="2474" w:type="dxa"/>
          </w:tcPr>
          <w:p w14:paraId="0FFA1C0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9128567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69464C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5EA43F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3F808C48" w14:textId="77777777" w:rsidTr="00215516">
        <w:tc>
          <w:tcPr>
            <w:tcW w:w="804" w:type="dxa"/>
            <w:shd w:val="clear" w:color="auto" w:fill="17365D" w:themeFill="text2" w:themeFillShade="BF"/>
          </w:tcPr>
          <w:p w14:paraId="39261E1D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7</w:t>
            </w:r>
          </w:p>
        </w:tc>
        <w:tc>
          <w:tcPr>
            <w:tcW w:w="2474" w:type="dxa"/>
          </w:tcPr>
          <w:p w14:paraId="065E1F1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63DCA0E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215CA6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3902E7B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B6BB4C4" w14:textId="77777777" w:rsidTr="00215516">
        <w:tc>
          <w:tcPr>
            <w:tcW w:w="804" w:type="dxa"/>
            <w:shd w:val="clear" w:color="auto" w:fill="17365D" w:themeFill="text2" w:themeFillShade="BF"/>
          </w:tcPr>
          <w:p w14:paraId="41928B7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8</w:t>
            </w:r>
          </w:p>
        </w:tc>
        <w:tc>
          <w:tcPr>
            <w:tcW w:w="2474" w:type="dxa"/>
          </w:tcPr>
          <w:p w14:paraId="2DFCF78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CB0985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7DD1E29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77EF1E5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13476CA8" w14:textId="77777777" w:rsidTr="00215516">
        <w:tc>
          <w:tcPr>
            <w:tcW w:w="804" w:type="dxa"/>
            <w:shd w:val="clear" w:color="auto" w:fill="17365D" w:themeFill="text2" w:themeFillShade="BF"/>
          </w:tcPr>
          <w:p w14:paraId="5E028FDA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9</w:t>
            </w:r>
          </w:p>
        </w:tc>
        <w:tc>
          <w:tcPr>
            <w:tcW w:w="2474" w:type="dxa"/>
          </w:tcPr>
          <w:p w14:paraId="2355976E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259F2CC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6684C12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0DF1E0B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590A7EEB" w14:textId="77777777" w:rsidTr="00215516">
        <w:tc>
          <w:tcPr>
            <w:tcW w:w="804" w:type="dxa"/>
            <w:shd w:val="clear" w:color="auto" w:fill="17365D" w:themeFill="text2" w:themeFillShade="BF"/>
          </w:tcPr>
          <w:p w14:paraId="3620332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0</w:t>
            </w:r>
          </w:p>
        </w:tc>
        <w:tc>
          <w:tcPr>
            <w:tcW w:w="2474" w:type="dxa"/>
          </w:tcPr>
          <w:p w14:paraId="0C5691D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7025D3E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763FF75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0F01F46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DDEFC64" w14:textId="77777777" w:rsidTr="00215516">
        <w:tc>
          <w:tcPr>
            <w:tcW w:w="804" w:type="dxa"/>
            <w:shd w:val="clear" w:color="auto" w:fill="17365D" w:themeFill="text2" w:themeFillShade="BF"/>
          </w:tcPr>
          <w:p w14:paraId="02B3D33E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1</w:t>
            </w:r>
          </w:p>
        </w:tc>
        <w:tc>
          <w:tcPr>
            <w:tcW w:w="2474" w:type="dxa"/>
          </w:tcPr>
          <w:p w14:paraId="47BBAB2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5A1781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1E881BE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6A39D8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4132547" w14:textId="77777777" w:rsidTr="00215516">
        <w:tc>
          <w:tcPr>
            <w:tcW w:w="804" w:type="dxa"/>
            <w:shd w:val="clear" w:color="auto" w:fill="17365D" w:themeFill="text2" w:themeFillShade="BF"/>
          </w:tcPr>
          <w:p w14:paraId="5E855295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2</w:t>
            </w:r>
          </w:p>
        </w:tc>
        <w:tc>
          <w:tcPr>
            <w:tcW w:w="2474" w:type="dxa"/>
          </w:tcPr>
          <w:p w14:paraId="3BBDF83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1E75662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2E99444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75E9C40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79578EC9" w14:textId="77777777" w:rsidTr="00215516">
        <w:tc>
          <w:tcPr>
            <w:tcW w:w="804" w:type="dxa"/>
            <w:shd w:val="clear" w:color="auto" w:fill="17365D" w:themeFill="text2" w:themeFillShade="BF"/>
          </w:tcPr>
          <w:p w14:paraId="0D89E6B1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3</w:t>
            </w:r>
          </w:p>
        </w:tc>
        <w:tc>
          <w:tcPr>
            <w:tcW w:w="2474" w:type="dxa"/>
          </w:tcPr>
          <w:p w14:paraId="7E63DC3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804ABA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463A3F5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439D01B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F78F0EF" w14:textId="77777777" w:rsidTr="00215516">
        <w:tc>
          <w:tcPr>
            <w:tcW w:w="804" w:type="dxa"/>
            <w:shd w:val="clear" w:color="auto" w:fill="17365D" w:themeFill="text2" w:themeFillShade="BF"/>
          </w:tcPr>
          <w:p w14:paraId="2F0DB5E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4</w:t>
            </w:r>
          </w:p>
        </w:tc>
        <w:tc>
          <w:tcPr>
            <w:tcW w:w="2474" w:type="dxa"/>
          </w:tcPr>
          <w:p w14:paraId="3C07FC37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1963A4A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1EB01F8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5B6C38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7101CB97" w14:textId="77777777" w:rsidTr="00215516">
        <w:tc>
          <w:tcPr>
            <w:tcW w:w="804" w:type="dxa"/>
            <w:shd w:val="clear" w:color="auto" w:fill="17365D" w:themeFill="text2" w:themeFillShade="BF"/>
          </w:tcPr>
          <w:p w14:paraId="4DBFCC34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5</w:t>
            </w:r>
          </w:p>
        </w:tc>
        <w:tc>
          <w:tcPr>
            <w:tcW w:w="2474" w:type="dxa"/>
          </w:tcPr>
          <w:p w14:paraId="5209B664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9A6E97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7356D9C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5EDDB4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45AC1CAE" w14:textId="77777777" w:rsidTr="00215516">
        <w:tc>
          <w:tcPr>
            <w:tcW w:w="804" w:type="dxa"/>
            <w:shd w:val="clear" w:color="auto" w:fill="17365D" w:themeFill="text2" w:themeFillShade="BF"/>
          </w:tcPr>
          <w:p w14:paraId="6CEC64C7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6</w:t>
            </w:r>
          </w:p>
        </w:tc>
        <w:tc>
          <w:tcPr>
            <w:tcW w:w="2474" w:type="dxa"/>
          </w:tcPr>
          <w:p w14:paraId="43E3092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77E1DA9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E8B4452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FC8CEA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A1B7DD8" w14:textId="77777777" w:rsidTr="00215516">
        <w:tc>
          <w:tcPr>
            <w:tcW w:w="804" w:type="dxa"/>
            <w:shd w:val="clear" w:color="auto" w:fill="17365D" w:themeFill="text2" w:themeFillShade="BF"/>
          </w:tcPr>
          <w:p w14:paraId="76D51467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7</w:t>
            </w:r>
          </w:p>
        </w:tc>
        <w:tc>
          <w:tcPr>
            <w:tcW w:w="2474" w:type="dxa"/>
          </w:tcPr>
          <w:p w14:paraId="677CA16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33492BD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1924744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68DD46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4D8C07F7" w14:textId="77777777" w:rsidTr="00215516">
        <w:tc>
          <w:tcPr>
            <w:tcW w:w="804" w:type="dxa"/>
            <w:shd w:val="clear" w:color="auto" w:fill="17365D" w:themeFill="text2" w:themeFillShade="BF"/>
          </w:tcPr>
          <w:p w14:paraId="7BB780E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8</w:t>
            </w:r>
          </w:p>
        </w:tc>
        <w:tc>
          <w:tcPr>
            <w:tcW w:w="2474" w:type="dxa"/>
          </w:tcPr>
          <w:p w14:paraId="49DA5D3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937D64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4E24824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9A72D9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3CA970A9" w14:textId="77777777" w:rsidTr="00215516">
        <w:tc>
          <w:tcPr>
            <w:tcW w:w="804" w:type="dxa"/>
            <w:shd w:val="clear" w:color="auto" w:fill="17365D" w:themeFill="text2" w:themeFillShade="BF"/>
          </w:tcPr>
          <w:p w14:paraId="101A64FA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9</w:t>
            </w:r>
          </w:p>
        </w:tc>
        <w:tc>
          <w:tcPr>
            <w:tcW w:w="2474" w:type="dxa"/>
          </w:tcPr>
          <w:p w14:paraId="5FA080E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2B7E96C2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326A4CB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330E0A2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445F55A5" w14:textId="77777777" w:rsidTr="00215516">
        <w:tc>
          <w:tcPr>
            <w:tcW w:w="804" w:type="dxa"/>
            <w:shd w:val="clear" w:color="auto" w:fill="17365D" w:themeFill="text2" w:themeFillShade="BF"/>
          </w:tcPr>
          <w:p w14:paraId="78490D31" w14:textId="049D4C98" w:rsidR="003A0394" w:rsidRPr="00DA0E21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0</w:t>
            </w:r>
          </w:p>
        </w:tc>
        <w:tc>
          <w:tcPr>
            <w:tcW w:w="2474" w:type="dxa"/>
          </w:tcPr>
          <w:p w14:paraId="258C150D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A105E21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30F7D9A0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F64AD76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3685DA78" w14:textId="57A1FE08" w:rsidR="00815DAD" w:rsidRDefault="00815DAD" w:rsidP="00815DAD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7C9B6BB1" w14:textId="717F6FFE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40F84581" w14:textId="0F8F44CD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064F2546" w14:textId="255595C5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5F5F67E7" w14:textId="2419A917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lang w:bidi="fa-IR"/>
        </w:rPr>
      </w:pPr>
    </w:p>
    <w:p w14:paraId="07788F08" w14:textId="32ABD3E4" w:rsidR="00127454" w:rsidRDefault="00127454" w:rsidP="0012745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lang w:bidi="fa-IR"/>
        </w:rPr>
      </w:pPr>
    </w:p>
    <w:p w14:paraId="04ECAF6B" w14:textId="77777777" w:rsidR="00127454" w:rsidRDefault="00127454" w:rsidP="0012745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3AB3D9E3" w14:textId="75B93DA0" w:rsidR="00371084" w:rsidRPr="00C77A7B" w:rsidRDefault="003A0394" w:rsidP="00C77A7B">
      <w:pPr>
        <w:pStyle w:val="ListParagraph"/>
        <w:numPr>
          <w:ilvl w:val="1"/>
          <w:numId w:val="2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C77A7B">
        <w:rPr>
          <w:rFonts w:cs="B Nazanin"/>
          <w:b/>
          <w:bCs/>
          <w:sz w:val="24"/>
          <w:szCs w:val="24"/>
          <w:rtl/>
          <w:lang w:bidi="fa-IR"/>
        </w:rPr>
        <w:t>توان برنامه ر</w:t>
      </w:r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C77A7B">
        <w:rPr>
          <w:rFonts w:cs="B Nazanin" w:hint="eastAsia"/>
          <w:b/>
          <w:bCs/>
          <w:sz w:val="24"/>
          <w:szCs w:val="24"/>
          <w:rtl/>
          <w:lang w:bidi="fa-IR"/>
        </w:rPr>
        <w:t>ز</w:t>
      </w:r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C77A7B">
        <w:rPr>
          <w:rFonts w:cs="B Nazanin"/>
          <w:b/>
          <w:bCs/>
          <w:sz w:val="24"/>
          <w:szCs w:val="24"/>
          <w:rtl/>
          <w:lang w:bidi="fa-IR"/>
        </w:rPr>
        <w:t xml:space="preserve"> و کنترل پروژه</w:t>
      </w:r>
    </w:p>
    <w:p w14:paraId="30BCD339" w14:textId="34EACC83" w:rsidR="003A0394" w:rsidRPr="003A0394" w:rsidRDefault="003A0394" w:rsidP="003A039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ﺣﺪﺍﻛﺜﺮ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ﺍﻣﺘﻴﺎﺯ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ﺩﺭ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ﺻﻮﺭﺗﻲ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ﺩﺍﺩﻩ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ﻣﻴﺸﻮﺩ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ﻛﻪ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ﻃﻲ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۵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ﺳﺎﻝ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ﮔﺬﺷﺘﻪ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ﺣﺪﺍﻗﻞ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ﺩﻭ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ﭘﺮﻭﮊﻩ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ﺪﻭﻥ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ﺗﺎﺧﻴﺮ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ﻧﺴﺒﺖ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ﻪ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ﺯﻣﺎﻥ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ﭘﺎﻳﺎﻥ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ﺮﻧﺎﻣﻪ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ﺭﻳﺰﻱ</w:t>
      </w:r>
    </w:p>
    <w:p w14:paraId="2024F0C8" w14:textId="56FFF870" w:rsidR="003A0394" w:rsidRPr="003A0394" w:rsidRDefault="003A0394" w:rsidP="003A039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3A0394">
        <w:rPr>
          <w:rFonts w:cs="B Nazanin"/>
          <w:b/>
          <w:bCs/>
          <w:sz w:val="24"/>
          <w:szCs w:val="24"/>
          <w:rtl/>
          <w:lang w:bidi="fa-IR"/>
        </w:rPr>
        <w:lastRenderedPageBreak/>
        <w:t xml:space="preserve">      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ﺷﺪﻩ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ﺁﻥ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ﺍﻧﺠﺎﻡ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ﺷﺪﻩ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ﺎﺷﺪ</w:t>
      </w: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.</w:t>
      </w:r>
    </w:p>
    <w:tbl>
      <w:tblPr>
        <w:tblStyle w:val="TableGrid"/>
        <w:bidiVisual/>
        <w:tblW w:w="0" w:type="auto"/>
        <w:tblInd w:w="90" w:type="dxa"/>
        <w:tblLook w:val="04A0" w:firstRow="1" w:lastRow="0" w:firstColumn="1" w:lastColumn="0" w:noHBand="0" w:noVBand="1"/>
      </w:tblPr>
      <w:tblGrid>
        <w:gridCol w:w="621"/>
        <w:gridCol w:w="1659"/>
        <w:gridCol w:w="1096"/>
        <w:gridCol w:w="1130"/>
        <w:gridCol w:w="1238"/>
        <w:gridCol w:w="1787"/>
        <w:gridCol w:w="1237"/>
        <w:gridCol w:w="1231"/>
      </w:tblGrid>
      <w:tr w:rsidR="003A0394" w:rsidRPr="003429D0" w14:paraId="35703934" w14:textId="77777777" w:rsidTr="00B22D63">
        <w:trPr>
          <w:trHeight w:val="661"/>
        </w:trPr>
        <w:tc>
          <w:tcPr>
            <w:tcW w:w="621" w:type="dxa"/>
            <w:shd w:val="clear" w:color="auto" w:fill="17365D" w:themeFill="text2" w:themeFillShade="BF"/>
          </w:tcPr>
          <w:p w14:paraId="53B9DBF1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659" w:type="dxa"/>
            <w:shd w:val="clear" w:color="auto" w:fill="17365D" w:themeFill="text2" w:themeFillShade="BF"/>
          </w:tcPr>
          <w:p w14:paraId="1C379813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وضوع 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96" w:type="dxa"/>
            <w:shd w:val="clear" w:color="auto" w:fill="17365D" w:themeFill="text2" w:themeFillShade="BF"/>
          </w:tcPr>
          <w:p w14:paraId="1BD1DD7B" w14:textId="77777777" w:rsidR="003A0394" w:rsidRPr="003429D0" w:rsidRDefault="003A0394" w:rsidP="00B22D63">
            <w:pPr>
              <w:pStyle w:val="ListParagraph"/>
              <w:tabs>
                <w:tab w:val="center" w:pos="522"/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کارفرما</w:t>
            </w:r>
          </w:p>
        </w:tc>
        <w:tc>
          <w:tcPr>
            <w:tcW w:w="1130" w:type="dxa"/>
            <w:shd w:val="clear" w:color="auto" w:fill="17365D" w:themeFill="text2" w:themeFillShade="BF"/>
          </w:tcPr>
          <w:p w14:paraId="5D2A8396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 مرتبط</w:t>
            </w:r>
          </w:p>
        </w:tc>
        <w:tc>
          <w:tcPr>
            <w:tcW w:w="1238" w:type="dxa"/>
            <w:shd w:val="clear" w:color="auto" w:fill="17365D" w:themeFill="text2" w:themeFillShade="BF"/>
          </w:tcPr>
          <w:p w14:paraId="4306EB68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تلفن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کارفرما</w:t>
            </w:r>
          </w:p>
        </w:tc>
        <w:tc>
          <w:tcPr>
            <w:tcW w:w="1787" w:type="dxa"/>
            <w:shd w:val="clear" w:color="auto" w:fill="17365D" w:themeFill="text2" w:themeFillShade="BF"/>
          </w:tcPr>
          <w:p w14:paraId="7B81CD6B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مبلغ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کل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میلیون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429D0">
              <w:rPr>
                <w:rFonts w:cs="B Nazanin" w:hint="cs"/>
                <w:sz w:val="24"/>
                <w:szCs w:val="24"/>
                <w:rtl/>
              </w:rPr>
              <w:t>ریال</w:t>
            </w:r>
            <w:r w:rsidRPr="003429D0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237" w:type="dxa"/>
            <w:shd w:val="clear" w:color="auto" w:fill="17365D" w:themeFill="text2" w:themeFillShade="BF"/>
          </w:tcPr>
          <w:p w14:paraId="3DB27D81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اریخ شروع </w:t>
            </w:r>
          </w:p>
        </w:tc>
        <w:tc>
          <w:tcPr>
            <w:tcW w:w="1231" w:type="dxa"/>
            <w:shd w:val="clear" w:color="auto" w:fill="17365D" w:themeFill="text2" w:themeFillShade="BF"/>
          </w:tcPr>
          <w:p w14:paraId="03858C9E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اریخ پایان</w:t>
            </w:r>
          </w:p>
        </w:tc>
      </w:tr>
      <w:tr w:rsidR="003A0394" w14:paraId="329EEAC2" w14:textId="77777777" w:rsidTr="00B22D63">
        <w:trPr>
          <w:trHeight w:val="346"/>
        </w:trPr>
        <w:tc>
          <w:tcPr>
            <w:tcW w:w="621" w:type="dxa"/>
          </w:tcPr>
          <w:p w14:paraId="2D4F5563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659" w:type="dxa"/>
          </w:tcPr>
          <w:p w14:paraId="578B741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1BF2120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30AAE87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27A601F7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6A6328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50EE328C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D161134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6D3F8BC5" w14:textId="77777777" w:rsidTr="00B22D63">
        <w:tc>
          <w:tcPr>
            <w:tcW w:w="621" w:type="dxa"/>
          </w:tcPr>
          <w:p w14:paraId="15A0D96A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659" w:type="dxa"/>
          </w:tcPr>
          <w:p w14:paraId="56C16F2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55D30FFA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1D18C29D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59EEBDE0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6F72719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42A3B310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1D194382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7ADCDCFF" w14:textId="77777777" w:rsidTr="00B22D63">
        <w:tc>
          <w:tcPr>
            <w:tcW w:w="621" w:type="dxa"/>
          </w:tcPr>
          <w:p w14:paraId="39E1F196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659" w:type="dxa"/>
          </w:tcPr>
          <w:p w14:paraId="2BFDEC6C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4763B869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57A6716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275A6846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525EFAB4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20C4AADA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33DB3068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6ED5A598" w14:textId="77777777" w:rsidTr="00B22D63">
        <w:tc>
          <w:tcPr>
            <w:tcW w:w="621" w:type="dxa"/>
          </w:tcPr>
          <w:p w14:paraId="06170CF7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659" w:type="dxa"/>
          </w:tcPr>
          <w:p w14:paraId="3D59099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1BD2BA7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7E48D07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4A72E9A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57BA0BD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62D2350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3549E4A7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6A6F6312" w14:textId="2781563E" w:rsidR="001E0D64" w:rsidRDefault="001E0D64" w:rsidP="001E0D6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27D65600" w14:textId="77777777" w:rsidR="003A0394" w:rsidRDefault="003A0394" w:rsidP="003A039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1CC9C25F" w14:textId="0177F6DC" w:rsidR="00AF13A0" w:rsidRPr="003C0BB7" w:rsidRDefault="00EB00A1" w:rsidP="00C77A7B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DA0E21">
        <w:rPr>
          <w:rFonts w:cs="B Nazanin" w:hint="cs"/>
          <w:b/>
          <w:bCs/>
          <w:sz w:val="24"/>
          <w:szCs w:val="24"/>
          <w:rtl/>
          <w:lang w:bidi="fa-IR"/>
        </w:rPr>
        <w:t>توان ایمنی:</w:t>
      </w:r>
    </w:p>
    <w:p w14:paraId="66D68784" w14:textId="153217B0" w:rsidR="00EB00A1" w:rsidRPr="00AF13A0" w:rsidRDefault="00AF13A0" w:rsidP="00DA0E21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AF13A0">
        <w:rPr>
          <w:rFonts w:cs="B Nazanin"/>
          <w:b/>
          <w:bCs/>
          <w:sz w:val="24"/>
          <w:szCs w:val="24"/>
          <w:rtl/>
          <w:lang w:bidi="fa-IR"/>
        </w:rPr>
        <w:t>ارائه مدارک ذ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ل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الزام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م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باشد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و م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با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ست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طبق رد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ف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ذ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ل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به همراه سا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ر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مدارک </w:t>
      </w:r>
      <w:r w:rsidR="00DA0E21">
        <w:rPr>
          <w:rFonts w:cs="B Nazanin" w:hint="cs"/>
          <w:b/>
          <w:bCs/>
          <w:sz w:val="24"/>
          <w:szCs w:val="24"/>
          <w:rtl/>
          <w:lang w:bidi="fa-IR"/>
        </w:rPr>
        <w:t>پیوست سند ارزیابی گردد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>.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080"/>
        <w:gridCol w:w="8289"/>
      </w:tblGrid>
      <w:tr w:rsidR="005157A4" w14:paraId="55EEAC56" w14:textId="77777777" w:rsidTr="00AF13A0">
        <w:tc>
          <w:tcPr>
            <w:tcW w:w="1080" w:type="dxa"/>
            <w:shd w:val="clear" w:color="auto" w:fill="17365D" w:themeFill="text2" w:themeFillShade="BF"/>
          </w:tcPr>
          <w:p w14:paraId="781B9497" w14:textId="6EE6A0BF" w:rsidR="005157A4" w:rsidRDefault="005157A4" w:rsidP="00AF13A0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8289" w:type="dxa"/>
            <w:shd w:val="clear" w:color="auto" w:fill="17365D" w:themeFill="text2" w:themeFillShade="BF"/>
          </w:tcPr>
          <w:p w14:paraId="55205F23" w14:textId="143ED6C4" w:rsidR="005157A4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مدرک</w:t>
            </w:r>
          </w:p>
        </w:tc>
      </w:tr>
      <w:tr w:rsidR="00AF13A0" w14:paraId="2E2D62CB" w14:textId="77777777" w:rsidTr="00215516">
        <w:tc>
          <w:tcPr>
            <w:tcW w:w="1080" w:type="dxa"/>
          </w:tcPr>
          <w:p w14:paraId="40564B4A" w14:textId="0A3DB68E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-6</w:t>
            </w:r>
          </w:p>
        </w:tc>
        <w:tc>
          <w:tcPr>
            <w:tcW w:w="8289" w:type="dxa"/>
            <w:vAlign w:val="center"/>
          </w:tcPr>
          <w:p w14:paraId="6B2FB454" w14:textId="77777777" w:rsidR="00DA0E21" w:rsidRPr="00DA0E21" w:rsidRDefault="00DA0E21" w:rsidP="00DA0E21">
            <w:pPr>
              <w:tabs>
                <w:tab w:val="left" w:pos="9660"/>
              </w:tabs>
              <w:bidi/>
              <w:rPr>
                <w:rFonts w:ascii="Calibri" w:hAnsi="Calibri" w:cs="B Nazanin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تعهد مد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 w:hint="eastAsia"/>
                <w:sz w:val="24"/>
                <w:szCs w:val="24"/>
                <w:rtl/>
              </w:rPr>
              <w:t>ر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 w:hint="eastAsia"/>
                <w:sz w:val="24"/>
                <w:szCs w:val="24"/>
                <w:rtl/>
              </w:rPr>
              <w:t>ت</w:t>
            </w: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 ، </w:t>
            </w:r>
            <w:r w:rsidRPr="00DA0E21">
              <w:rPr>
                <w:rFonts w:ascii="Calibri" w:hAnsi="Calibri" w:cs="B Nazanin"/>
                <w:sz w:val="24"/>
                <w:szCs w:val="24"/>
              </w:rPr>
              <w:t xml:space="preserve">HSE Plan </w:t>
            </w:r>
          </w:p>
          <w:p w14:paraId="49932CE0" w14:textId="2025F0C1" w:rsidR="00AF13A0" w:rsidRPr="004E08C9" w:rsidRDefault="00DA0E21" w:rsidP="00DA0E2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نوع شاخص ها و نحوه محاسبه  روش ها و دستورالعمل ها</w:t>
            </w:r>
          </w:p>
        </w:tc>
      </w:tr>
      <w:tr w:rsidR="00AF13A0" w14:paraId="1971BBB7" w14:textId="77777777" w:rsidTr="00215516">
        <w:tc>
          <w:tcPr>
            <w:tcW w:w="1080" w:type="dxa"/>
          </w:tcPr>
          <w:p w14:paraId="1E33E249" w14:textId="6680E0B7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-6</w:t>
            </w:r>
          </w:p>
        </w:tc>
        <w:tc>
          <w:tcPr>
            <w:tcW w:w="8289" w:type="dxa"/>
            <w:vAlign w:val="center"/>
          </w:tcPr>
          <w:p w14:paraId="477CCA82" w14:textId="1A211F61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طرح و برنامه جامع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تایید شده توسط مدیریت ارشد شرکت و متناسب با دامنه فعالیت </w:t>
            </w:r>
          </w:p>
        </w:tc>
      </w:tr>
      <w:tr w:rsidR="00AF13A0" w14:paraId="27E98381" w14:textId="77777777" w:rsidTr="00215516">
        <w:tc>
          <w:tcPr>
            <w:tcW w:w="1080" w:type="dxa"/>
          </w:tcPr>
          <w:p w14:paraId="3B3B10D4" w14:textId="34EA9B3C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-6</w:t>
            </w:r>
          </w:p>
        </w:tc>
        <w:tc>
          <w:tcPr>
            <w:tcW w:w="8289" w:type="dxa"/>
            <w:vAlign w:val="center"/>
          </w:tcPr>
          <w:p w14:paraId="64017B71" w14:textId="7453EEA6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ارائه نتایج ممیزی های انجام شده در گواهینامه های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</w:p>
        </w:tc>
      </w:tr>
      <w:tr w:rsidR="00AF13A0" w14:paraId="0387427C" w14:textId="77777777" w:rsidTr="00215516">
        <w:tc>
          <w:tcPr>
            <w:tcW w:w="1080" w:type="dxa"/>
          </w:tcPr>
          <w:p w14:paraId="4466C374" w14:textId="169E0182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-6</w:t>
            </w:r>
          </w:p>
        </w:tc>
        <w:tc>
          <w:tcPr>
            <w:tcW w:w="8289" w:type="dxa"/>
            <w:vAlign w:val="center"/>
          </w:tcPr>
          <w:p w14:paraId="35651FF1" w14:textId="2A23DAF0" w:rsidR="00AF13A0" w:rsidRPr="00DA0E21" w:rsidRDefault="00DA0E21" w:rsidP="00DA0E21">
            <w:pPr>
              <w:tabs>
                <w:tab w:val="left" w:pos="9660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گواه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 w:hint="eastAsia"/>
                <w:sz w:val="24"/>
                <w:szCs w:val="24"/>
                <w:rtl/>
              </w:rPr>
              <w:t>نامه</w:t>
            </w: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ها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/>
                <w:sz w:val="24"/>
                <w:szCs w:val="24"/>
              </w:rPr>
              <w:t xml:space="preserve"> ISO 9000/ 14000/ 18000/ 45000</w:t>
            </w: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و </w:t>
            </w:r>
            <w:r w:rsidRPr="00DA0E21">
              <w:rPr>
                <w:rFonts w:ascii="Calibri" w:hAnsi="Calibri" w:cs="B Nazanin"/>
                <w:sz w:val="24"/>
                <w:szCs w:val="24"/>
              </w:rPr>
              <w:t>IMS</w:t>
            </w:r>
          </w:p>
        </w:tc>
      </w:tr>
      <w:tr w:rsidR="00AF13A0" w14:paraId="420D5587" w14:textId="77777777" w:rsidTr="00215516">
        <w:tc>
          <w:tcPr>
            <w:tcW w:w="1080" w:type="dxa"/>
          </w:tcPr>
          <w:p w14:paraId="770E5208" w14:textId="678BE6A0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-6</w:t>
            </w:r>
          </w:p>
        </w:tc>
        <w:tc>
          <w:tcPr>
            <w:tcW w:w="8289" w:type="dxa"/>
            <w:vAlign w:val="bottom"/>
          </w:tcPr>
          <w:p w14:paraId="7B6DE594" w14:textId="757C6DDF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شاخص عملکرد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r w:rsidRPr="004E08C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روش ها و رویه های مستقر جهت ارزیابی خطرها ،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SOP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،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 xml:space="preserve"> EOP</w:t>
            </w:r>
          </w:p>
        </w:tc>
      </w:tr>
      <w:tr w:rsidR="00AF13A0" w14:paraId="47C0C6C9" w14:textId="77777777" w:rsidTr="00215516">
        <w:tc>
          <w:tcPr>
            <w:tcW w:w="1080" w:type="dxa"/>
          </w:tcPr>
          <w:p w14:paraId="1496F223" w14:textId="21BA6DAD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-6</w:t>
            </w:r>
          </w:p>
        </w:tc>
        <w:tc>
          <w:tcPr>
            <w:tcW w:w="8289" w:type="dxa"/>
            <w:vAlign w:val="center"/>
          </w:tcPr>
          <w:p w14:paraId="7DD3F73C" w14:textId="418FEF76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گواهی حسن انجام کار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از پروژه های قبلی </w:t>
            </w:r>
          </w:p>
        </w:tc>
      </w:tr>
    </w:tbl>
    <w:p w14:paraId="1CC5E967" w14:textId="77777777" w:rsidR="005157A4" w:rsidRDefault="005157A4" w:rsidP="005157A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7CEDBEA7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47B80CF2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7AD5788D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6A7EB4DA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19ED0450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sectPr w:rsidR="00D83B88" w:rsidSect="005F1295">
      <w:headerReference w:type="default" r:id="rId11"/>
      <w:footerReference w:type="default" r:id="rId12"/>
      <w:pgSz w:w="11907" w:h="16839" w:code="9"/>
      <w:pgMar w:top="900" w:right="1041" w:bottom="990" w:left="993" w:header="450" w:footer="3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1DA86" w14:textId="77777777" w:rsidR="00BF1A72" w:rsidRDefault="00BF1A72" w:rsidP="00445EAD">
      <w:pPr>
        <w:spacing w:after="0" w:line="240" w:lineRule="auto"/>
      </w:pPr>
      <w:r>
        <w:separator/>
      </w:r>
    </w:p>
  </w:endnote>
  <w:endnote w:type="continuationSeparator" w:id="0">
    <w:p w14:paraId="17738145" w14:textId="77777777" w:rsidR="00BF1A72" w:rsidRDefault="00BF1A72" w:rsidP="00445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E6634" w14:textId="77777777" w:rsidR="00215516" w:rsidRPr="003A1ECC" w:rsidRDefault="00215516" w:rsidP="003A1ECC">
    <w:pPr>
      <w:pStyle w:val="Footer"/>
      <w:bidi/>
      <w:jc w:val="center"/>
      <w:rPr>
        <w:szCs w:val="16"/>
        <w:rtl/>
        <w:lang w:bidi="fa-IR"/>
      </w:rPr>
    </w:pPr>
    <w:r w:rsidRPr="005E6117">
      <w:rPr>
        <w:rFonts w:ascii="Arial" w:hAnsi="Arial" w:cs="B Nazanin" w:hint="cs"/>
        <w:color w:val="3366FF"/>
        <w:rtl/>
      </w:rPr>
      <w:t xml:space="preserve">در صورت پرینت، این سند جزو اسناد کنترل نشده می باشد. برای استفاده از این سند، جهت اطمینان به فهرست اصلی مستندات به آدرس </w:t>
    </w:r>
    <w:hyperlink r:id="rId1" w:history="1">
      <w:r w:rsidRPr="00754C08">
        <w:rPr>
          <w:rStyle w:val="Hyperlink"/>
          <w:rFonts w:ascii="Arial" w:hAnsi="Arial" w:cs="B Nazanin"/>
          <w:b/>
          <w:bCs/>
        </w:rPr>
        <w:t>https://bpms.arya</w:t>
      </w:r>
      <w:r w:rsidRPr="00754C08">
        <w:rPr>
          <w:rStyle w:val="Hyperlink"/>
          <w:rFonts w:ascii="Arial" w:hAnsi="Arial" w:cs="B Nazanin"/>
          <w:b/>
          <w:bCs/>
          <w:sz w:val="20"/>
          <w:szCs w:val="20"/>
        </w:rPr>
        <w:t>sasol.com/</w:t>
      </w:r>
    </w:hyperlink>
    <w:r w:rsidRPr="005E6117">
      <w:rPr>
        <w:rFonts w:cs="B Nazanin" w:hint="cs"/>
        <w:rtl/>
      </w:rPr>
      <w:t xml:space="preserve"> </w:t>
    </w:r>
    <w:r w:rsidRPr="005E6117">
      <w:rPr>
        <w:rFonts w:ascii="Arial" w:hAnsi="Arial" w:cs="B Nazanin" w:hint="cs"/>
        <w:color w:val="3366FF"/>
        <w:rtl/>
      </w:rPr>
      <w:t>رفته و با اصل آن مطابقت دهید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245FDF" w14:textId="77777777" w:rsidR="00BF1A72" w:rsidRDefault="00BF1A72" w:rsidP="00445EAD">
      <w:pPr>
        <w:spacing w:after="0" w:line="240" w:lineRule="auto"/>
      </w:pPr>
      <w:r>
        <w:separator/>
      </w:r>
    </w:p>
  </w:footnote>
  <w:footnote w:type="continuationSeparator" w:id="0">
    <w:p w14:paraId="016CD764" w14:textId="77777777" w:rsidR="00BF1A72" w:rsidRDefault="00BF1A72" w:rsidP="00445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00" w:type="dxa"/>
      <w:tblInd w:w="-465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Look w:val="01E0" w:firstRow="1" w:lastRow="1" w:firstColumn="1" w:lastColumn="1" w:noHBand="0" w:noVBand="0"/>
    </w:tblPr>
    <w:tblGrid>
      <w:gridCol w:w="2013"/>
      <w:gridCol w:w="5378"/>
      <w:gridCol w:w="1462"/>
      <w:gridCol w:w="1947"/>
    </w:tblGrid>
    <w:tr w:rsidR="00215516" w:rsidRPr="00FF27D7" w14:paraId="6E3E6628" w14:textId="77777777" w:rsidTr="006E3FF4">
      <w:trPr>
        <w:trHeight w:val="575"/>
      </w:trPr>
      <w:tc>
        <w:tcPr>
          <w:tcW w:w="8853" w:type="dxa"/>
          <w:gridSpan w:val="3"/>
          <w:vAlign w:val="center"/>
        </w:tcPr>
        <w:p w14:paraId="6E3E6625" w14:textId="77A1C27C" w:rsidR="00215516" w:rsidRPr="00906E6B" w:rsidRDefault="00215516" w:rsidP="00020620">
          <w:pPr>
            <w:pStyle w:val="Footer"/>
            <w:bidi/>
            <w:jc w:val="center"/>
            <w:rPr>
              <w:rFonts w:ascii="Arial" w:hAnsi="Arial" w:cs="B Nazanin"/>
              <w:sz w:val="26"/>
              <w:szCs w:val="28"/>
              <w:rtl/>
              <w:lang w:bidi="fa-IR"/>
            </w:rPr>
          </w:pPr>
          <w:r>
            <w:rPr>
              <w:rFonts w:cs="B Nazanin" w:hint="cs"/>
              <w:b/>
              <w:bCs/>
              <w:sz w:val="26"/>
              <w:szCs w:val="28"/>
              <w:rtl/>
              <w:lang w:bidi="fa-IR"/>
            </w:rPr>
            <w:t>بازرگانی</w:t>
          </w:r>
          <w:r w:rsidRPr="00906E6B">
            <w:rPr>
              <w:rFonts w:cs="B Nazanin"/>
              <w:b/>
              <w:bCs/>
              <w:sz w:val="26"/>
              <w:szCs w:val="28"/>
              <w:rtl/>
            </w:rPr>
            <w:t xml:space="preserve"> / </w:t>
          </w:r>
          <w:r>
            <w:rPr>
              <w:rFonts w:cs="B Nazanin" w:hint="cs"/>
              <w:b/>
              <w:bCs/>
              <w:sz w:val="26"/>
              <w:szCs w:val="28"/>
              <w:rtl/>
            </w:rPr>
            <w:t>توسعه منابع خرید</w:t>
          </w:r>
        </w:p>
      </w:tc>
      <w:tc>
        <w:tcPr>
          <w:tcW w:w="1947" w:type="dxa"/>
          <w:vMerge w:val="restart"/>
          <w:vAlign w:val="center"/>
        </w:tcPr>
        <w:p w14:paraId="6E3E6626" w14:textId="77777777" w:rsidR="00215516" w:rsidRPr="00FF27D7" w:rsidRDefault="00215516" w:rsidP="00901FAF">
          <w:pPr>
            <w:pStyle w:val="Footer"/>
            <w:jc w:val="center"/>
            <w:rPr>
              <w:rFonts w:ascii="Arial" w:hAnsi="Arial" w:cs="B Nazanin"/>
            </w:rPr>
          </w:pPr>
          <w:r>
            <w:rPr>
              <w:rFonts w:ascii="Arial" w:hAnsi="Arial" w:cs="B Nazanin"/>
              <w:noProof/>
            </w:rPr>
            <w:drawing>
              <wp:inline distT="0" distB="0" distL="0" distR="0" wp14:anchorId="6E3E6635" wp14:editId="6E3E6636">
                <wp:extent cx="591156" cy="881270"/>
                <wp:effectExtent l="0" t="0" r="0" b="0"/>
                <wp:docPr id="9" name="Picture 9" descr="Logo pa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par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1372" cy="8815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E3E6627" w14:textId="77777777" w:rsidR="00215516" w:rsidRPr="00906E6B" w:rsidRDefault="00215516" w:rsidP="00901FAF">
          <w:pPr>
            <w:pStyle w:val="Footer"/>
            <w:jc w:val="center"/>
            <w:rPr>
              <w:rFonts w:ascii="Arial" w:hAnsi="Arial" w:cs="B Nazanin"/>
              <w:sz w:val="26"/>
              <w:szCs w:val="28"/>
              <w:rtl/>
              <w:lang w:bidi="fa-IR"/>
            </w:rPr>
          </w:pPr>
          <w:r w:rsidRPr="00FF27D7">
            <w:rPr>
              <w:rFonts w:cs="B Nazanin"/>
            </w:rPr>
            <w:t>ASPC</w:t>
          </w:r>
        </w:p>
      </w:tc>
    </w:tr>
    <w:tr w:rsidR="00215516" w:rsidRPr="00FF27D7" w14:paraId="6E3E662D" w14:textId="77777777" w:rsidTr="006E3FF4">
      <w:trPr>
        <w:trHeight w:val="643"/>
      </w:trPr>
      <w:tc>
        <w:tcPr>
          <w:tcW w:w="2013" w:type="dxa"/>
          <w:vAlign w:val="center"/>
        </w:tcPr>
        <w:p w14:paraId="6E3E6629" w14:textId="3F7A412A" w:rsidR="00215516" w:rsidRPr="003A1ECC" w:rsidRDefault="00215516" w:rsidP="00901FAF">
          <w:pPr>
            <w:pStyle w:val="Footer"/>
            <w:bidi/>
            <w:jc w:val="center"/>
            <w:rPr>
              <w:rFonts w:ascii="Arial" w:hAnsi="Arial" w:cs="B Nazanin"/>
              <w:b/>
              <w:bCs/>
              <w:rtl/>
            </w:rPr>
          </w:pPr>
          <w:r w:rsidRPr="003A1ECC">
            <w:rPr>
              <w:rFonts w:ascii="Arial" w:hAnsi="Arial" w:cs="B Nazanin"/>
              <w:b/>
              <w:bCs/>
              <w:rtl/>
            </w:rPr>
            <w:t>صفح</w:t>
          </w:r>
          <w:r w:rsidRPr="003A1ECC">
            <w:rPr>
              <w:rFonts w:ascii="Arial" w:hAnsi="Arial" w:cs="B Nazanin" w:hint="cs"/>
              <w:b/>
              <w:bCs/>
              <w:rtl/>
            </w:rPr>
            <w:t>ه:</w:t>
          </w:r>
          <w:r w:rsidRPr="003A1ECC">
            <w:rPr>
              <w:rFonts w:ascii="Arial" w:hAnsi="Arial" w:cs="B Nazanin"/>
              <w:b/>
              <w:bCs/>
              <w:rtl/>
            </w:rPr>
            <w:t xml:space="preserve"> </w:t>
          </w:r>
          <w:r w:rsidRPr="003A1ECC">
            <w:rPr>
              <w:rFonts w:ascii="Arial" w:hAnsi="Arial" w:cs="B Nazanin"/>
              <w:b/>
              <w:bCs/>
              <w:rtl/>
            </w:rPr>
            <w:fldChar w:fldCharType="begin"/>
          </w:r>
          <w:r w:rsidRPr="003A1ECC">
            <w:rPr>
              <w:rFonts w:ascii="Arial" w:hAnsi="Arial" w:cs="B Nazanin"/>
              <w:b/>
              <w:bCs/>
              <w:rtl/>
            </w:rPr>
            <w:instrText xml:space="preserve"> </w:instrText>
          </w:r>
          <w:r w:rsidRPr="003A1ECC">
            <w:rPr>
              <w:rFonts w:ascii="Arial" w:hAnsi="Arial" w:cs="B Nazanin"/>
              <w:b/>
              <w:bCs/>
            </w:rPr>
            <w:instrText>PAGE</w:instrText>
          </w:r>
          <w:r w:rsidRPr="003A1ECC">
            <w:rPr>
              <w:rFonts w:ascii="Arial" w:hAnsi="Arial" w:cs="B Nazanin"/>
              <w:b/>
              <w:bCs/>
              <w:rtl/>
            </w:rPr>
            <w:instrText xml:space="preserve"> </w:instrText>
          </w:r>
          <w:r w:rsidRPr="003A1ECC">
            <w:rPr>
              <w:rFonts w:ascii="Arial" w:hAnsi="Arial" w:cs="B Nazanin"/>
              <w:b/>
              <w:bCs/>
              <w:rtl/>
            </w:rPr>
            <w:fldChar w:fldCharType="separate"/>
          </w:r>
          <w:r w:rsidR="0017257B">
            <w:rPr>
              <w:rFonts w:ascii="Arial" w:hAnsi="Arial" w:cs="B Nazanin"/>
              <w:b/>
              <w:bCs/>
              <w:noProof/>
              <w:rtl/>
            </w:rPr>
            <w:t>1</w:t>
          </w:r>
          <w:r w:rsidRPr="003A1ECC">
            <w:rPr>
              <w:rFonts w:ascii="Arial" w:hAnsi="Arial" w:cs="B Nazanin"/>
              <w:b/>
              <w:bCs/>
              <w:rtl/>
            </w:rPr>
            <w:fldChar w:fldCharType="end"/>
          </w:r>
          <w:r w:rsidRPr="003A1ECC">
            <w:rPr>
              <w:rFonts w:ascii="Arial" w:hAnsi="Arial" w:cs="B Nazanin" w:hint="cs"/>
              <w:b/>
              <w:bCs/>
              <w:rtl/>
            </w:rPr>
            <w:t xml:space="preserve"> از </w:t>
          </w:r>
          <w:r w:rsidRPr="003A1ECC">
            <w:rPr>
              <w:rFonts w:ascii="Arial" w:hAnsi="Arial" w:cs="B Nazanin"/>
              <w:b/>
              <w:bCs/>
            </w:rPr>
            <w:fldChar w:fldCharType="begin"/>
          </w:r>
          <w:r w:rsidRPr="003A1ECC">
            <w:rPr>
              <w:rFonts w:ascii="Arial" w:hAnsi="Arial" w:cs="B Nazanin"/>
              <w:b/>
              <w:bCs/>
            </w:rPr>
            <w:instrText xml:space="preserve"> NUMPAGES </w:instrText>
          </w:r>
          <w:r w:rsidRPr="003A1ECC">
            <w:rPr>
              <w:rFonts w:ascii="Arial" w:hAnsi="Arial" w:cs="B Nazanin"/>
              <w:b/>
              <w:bCs/>
            </w:rPr>
            <w:fldChar w:fldCharType="separate"/>
          </w:r>
          <w:r w:rsidR="0017257B">
            <w:rPr>
              <w:rFonts w:ascii="Arial" w:hAnsi="Arial" w:cs="B Nazanin"/>
              <w:b/>
              <w:bCs/>
              <w:noProof/>
              <w:rtl/>
            </w:rPr>
            <w:t>11</w:t>
          </w:r>
          <w:r w:rsidRPr="003A1ECC">
            <w:rPr>
              <w:rFonts w:ascii="Arial" w:hAnsi="Arial" w:cs="B Nazanin"/>
              <w:b/>
              <w:bCs/>
            </w:rPr>
            <w:fldChar w:fldCharType="end"/>
          </w:r>
        </w:p>
      </w:tc>
      <w:tc>
        <w:tcPr>
          <w:tcW w:w="5378" w:type="dxa"/>
          <w:vAlign w:val="center"/>
        </w:tcPr>
        <w:p w14:paraId="6E3E662A" w14:textId="14452B54" w:rsidR="00215516" w:rsidRPr="003A1ECC" w:rsidRDefault="00215516" w:rsidP="00DA43D2">
          <w:pPr>
            <w:pStyle w:val="Footer"/>
            <w:bidi/>
            <w:jc w:val="center"/>
            <w:rPr>
              <w:rFonts w:ascii="Arial" w:hAnsi="Arial" w:cs="B Nazanin"/>
              <w:b/>
              <w:bCs/>
              <w:sz w:val="24"/>
              <w:szCs w:val="24"/>
              <w:rtl/>
            </w:rPr>
          </w:pPr>
          <w:r w:rsidRPr="00AB39B1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>پرسشنامه ارزیابی کیفی</w:t>
          </w:r>
          <w:r w:rsidRPr="003A1ECC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 xml:space="preserve"> </w:t>
          </w:r>
          <w:r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>پیمانکاران</w:t>
          </w:r>
        </w:p>
      </w:tc>
      <w:tc>
        <w:tcPr>
          <w:tcW w:w="1462" w:type="dxa"/>
          <w:vAlign w:val="center"/>
        </w:tcPr>
        <w:p w14:paraId="6E3E662B" w14:textId="77777777" w:rsidR="00215516" w:rsidRPr="003A1ECC" w:rsidRDefault="00215516" w:rsidP="00901FAF">
          <w:pPr>
            <w:pStyle w:val="Footer"/>
            <w:bidi/>
            <w:jc w:val="center"/>
            <w:rPr>
              <w:rFonts w:ascii="Arial" w:hAnsi="Arial" w:cs="B Nazanin"/>
              <w:b/>
              <w:bCs/>
              <w:rtl/>
            </w:rPr>
          </w:pPr>
          <w:r w:rsidRPr="003A1ECC">
            <w:rPr>
              <w:rFonts w:ascii="Arial" w:hAnsi="Arial" w:cs="B Nazanin" w:hint="cs"/>
              <w:b/>
              <w:bCs/>
              <w:rtl/>
            </w:rPr>
            <w:t>نام سند:</w:t>
          </w:r>
        </w:p>
      </w:tc>
      <w:tc>
        <w:tcPr>
          <w:tcW w:w="1947" w:type="dxa"/>
          <w:vMerge/>
          <w:vAlign w:val="center"/>
        </w:tcPr>
        <w:p w14:paraId="6E3E662C" w14:textId="77777777" w:rsidR="00215516" w:rsidRPr="00FF27D7" w:rsidRDefault="00215516" w:rsidP="00901FAF">
          <w:pPr>
            <w:pStyle w:val="Footer"/>
            <w:jc w:val="center"/>
            <w:rPr>
              <w:rFonts w:ascii="Arial" w:hAnsi="Arial" w:cs="B Nazanin"/>
            </w:rPr>
          </w:pPr>
        </w:p>
      </w:tc>
    </w:tr>
    <w:tr w:rsidR="00215516" w:rsidRPr="00FF27D7" w14:paraId="6E3E6632" w14:textId="77777777" w:rsidTr="006E3FF4">
      <w:trPr>
        <w:trHeight w:val="563"/>
      </w:trPr>
      <w:tc>
        <w:tcPr>
          <w:tcW w:w="2013" w:type="dxa"/>
          <w:vAlign w:val="center"/>
        </w:tcPr>
        <w:p w14:paraId="6E3E662E" w14:textId="44BEE483" w:rsidR="00215516" w:rsidRPr="003A1ECC" w:rsidRDefault="00215516" w:rsidP="00DA43D2">
          <w:pPr>
            <w:pStyle w:val="Footer"/>
            <w:bidi/>
            <w:jc w:val="center"/>
            <w:rPr>
              <w:rFonts w:ascii="Arial" w:hAnsi="Arial" w:cs="B Nazanin"/>
              <w:b/>
              <w:bCs/>
              <w:lang w:bidi="fa-IR"/>
            </w:rPr>
          </w:pPr>
          <w:r w:rsidRPr="003A1ECC">
            <w:rPr>
              <w:rFonts w:ascii="Arial" w:hAnsi="Arial" w:cs="B Nazanin" w:hint="cs"/>
              <w:b/>
              <w:bCs/>
              <w:rtl/>
            </w:rPr>
            <w:t xml:space="preserve">ویرایش: </w:t>
          </w:r>
          <w:r>
            <w:rPr>
              <w:rFonts w:ascii="Arial" w:hAnsi="Arial" w:cs="B Nazanin" w:hint="cs"/>
              <w:b/>
              <w:bCs/>
              <w:rtl/>
              <w:lang w:bidi="fa-IR"/>
            </w:rPr>
            <w:t>0</w:t>
          </w:r>
        </w:p>
      </w:tc>
      <w:tc>
        <w:tcPr>
          <w:tcW w:w="5378" w:type="dxa"/>
          <w:vAlign w:val="center"/>
        </w:tcPr>
        <w:p w14:paraId="6E3E662F" w14:textId="6EE9E75A" w:rsidR="00215516" w:rsidRPr="00F661C3" w:rsidRDefault="00215516" w:rsidP="00725938">
          <w:pPr>
            <w:pStyle w:val="Footer"/>
            <w:jc w:val="center"/>
            <w:rPr>
              <w:rFonts w:ascii="Arial" w:hAnsi="Arial" w:cs="B Nazanin"/>
              <w:i/>
              <w:iCs/>
            </w:rPr>
          </w:pPr>
        </w:p>
      </w:tc>
      <w:tc>
        <w:tcPr>
          <w:tcW w:w="1462" w:type="dxa"/>
          <w:vAlign w:val="center"/>
        </w:tcPr>
        <w:p w14:paraId="6E3E6630" w14:textId="77777777" w:rsidR="00215516" w:rsidRPr="003A1ECC" w:rsidRDefault="00215516" w:rsidP="00901FAF">
          <w:pPr>
            <w:pStyle w:val="Footer"/>
            <w:bidi/>
            <w:jc w:val="center"/>
            <w:rPr>
              <w:rFonts w:ascii="Arial" w:hAnsi="Arial" w:cs="B Nazanin"/>
              <w:b/>
              <w:bCs/>
            </w:rPr>
          </w:pPr>
          <w:r w:rsidRPr="003A1ECC">
            <w:rPr>
              <w:rFonts w:ascii="Arial" w:hAnsi="Arial" w:cs="B Nazanin" w:hint="cs"/>
              <w:b/>
              <w:bCs/>
              <w:rtl/>
            </w:rPr>
            <w:t>شماره سند:</w:t>
          </w:r>
        </w:p>
      </w:tc>
      <w:tc>
        <w:tcPr>
          <w:tcW w:w="1947" w:type="dxa"/>
          <w:vMerge/>
          <w:vAlign w:val="center"/>
        </w:tcPr>
        <w:p w14:paraId="6E3E6631" w14:textId="77777777" w:rsidR="00215516" w:rsidRPr="00FF27D7" w:rsidRDefault="00215516" w:rsidP="00901FAF">
          <w:pPr>
            <w:pStyle w:val="Footer"/>
            <w:jc w:val="center"/>
            <w:rPr>
              <w:rFonts w:ascii="Arial" w:hAnsi="Arial" w:cs="B Nazanin"/>
            </w:rPr>
          </w:pPr>
        </w:p>
      </w:tc>
    </w:tr>
  </w:tbl>
  <w:p w14:paraId="6E3E6633" w14:textId="77777777" w:rsidR="00215516" w:rsidRDefault="00215516">
    <w:pPr>
      <w:pStyle w:val="Header"/>
    </w:pPr>
  </w:p>
  <w:p w14:paraId="5C0D4B4E" w14:textId="77777777" w:rsidR="00215516" w:rsidRDefault="002155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D2501"/>
    <w:multiLevelType w:val="multilevel"/>
    <w:tmpl w:val="A5C4C5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651153"/>
    <w:multiLevelType w:val="multilevel"/>
    <w:tmpl w:val="C4CAEF48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59307D4"/>
    <w:multiLevelType w:val="multilevel"/>
    <w:tmpl w:val="E4F8B97C"/>
    <w:lvl w:ilvl="0">
      <w:start w:val="2"/>
      <w:numFmt w:val="decimal"/>
      <w:lvlText w:val="%1-"/>
      <w:lvlJc w:val="left"/>
      <w:pPr>
        <w:ind w:left="456" w:hanging="456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651FEC"/>
    <w:multiLevelType w:val="hybridMultilevel"/>
    <w:tmpl w:val="FC4A586E"/>
    <w:lvl w:ilvl="0" w:tplc="531E1AEA">
      <w:numFmt w:val="bullet"/>
      <w:lvlText w:val="-"/>
      <w:lvlJc w:val="left"/>
      <w:pPr>
        <w:ind w:left="48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4" w15:restartNumberingAfterBreak="0">
    <w:nsid w:val="107E62FD"/>
    <w:multiLevelType w:val="multilevel"/>
    <w:tmpl w:val="794020C6"/>
    <w:lvl w:ilvl="0">
      <w:start w:val="2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1830DC1"/>
    <w:multiLevelType w:val="multilevel"/>
    <w:tmpl w:val="C65AEA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14" w:hanging="360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2028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2682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3696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435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5004" w:hanging="108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6018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6672" w:hanging="1440"/>
      </w:pPr>
      <w:rPr>
        <w:rFonts w:hint="default"/>
      </w:rPr>
    </w:lvl>
  </w:abstractNum>
  <w:abstractNum w:abstractNumId="6" w15:restartNumberingAfterBreak="0">
    <w:nsid w:val="23830E46"/>
    <w:multiLevelType w:val="hybridMultilevel"/>
    <w:tmpl w:val="672A0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443B0"/>
    <w:multiLevelType w:val="multilevel"/>
    <w:tmpl w:val="D81C3B78"/>
    <w:lvl w:ilvl="0">
      <w:start w:val="2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476EE6"/>
    <w:multiLevelType w:val="multilevel"/>
    <w:tmpl w:val="6F662C2E"/>
    <w:lvl w:ilvl="0">
      <w:start w:val="3"/>
      <w:numFmt w:val="decimal"/>
      <w:lvlText w:val="%1-"/>
      <w:lvlJc w:val="left"/>
      <w:pPr>
        <w:ind w:left="465" w:hanging="465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CC3351A"/>
    <w:multiLevelType w:val="multilevel"/>
    <w:tmpl w:val="A6BAD8FE"/>
    <w:lvl w:ilvl="0">
      <w:start w:val="1"/>
      <w:numFmt w:val="decimal"/>
      <w:lvlText w:val="%1-"/>
      <w:lvlJc w:val="left"/>
      <w:pPr>
        <w:ind w:left="408" w:hanging="408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F9B5BA5"/>
    <w:multiLevelType w:val="multilevel"/>
    <w:tmpl w:val="4B80F90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FBC4E96"/>
    <w:multiLevelType w:val="multilevel"/>
    <w:tmpl w:val="46D0E5FA"/>
    <w:lvl w:ilvl="0">
      <w:start w:val="4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6D931EA"/>
    <w:multiLevelType w:val="hybridMultilevel"/>
    <w:tmpl w:val="A880E7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33266"/>
    <w:multiLevelType w:val="hybridMultilevel"/>
    <w:tmpl w:val="C744F68A"/>
    <w:lvl w:ilvl="0" w:tplc="E7A4249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45E1F"/>
    <w:multiLevelType w:val="multilevel"/>
    <w:tmpl w:val="2EF6E914"/>
    <w:lvl w:ilvl="0">
      <w:start w:val="1"/>
      <w:numFmt w:val="decimal"/>
      <w:lvlText w:val="%1-"/>
      <w:lvlJc w:val="left"/>
      <w:pPr>
        <w:ind w:left="468" w:hanging="468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4FE83B5B"/>
    <w:multiLevelType w:val="hybridMultilevel"/>
    <w:tmpl w:val="9D18123C"/>
    <w:lvl w:ilvl="0" w:tplc="686A2BE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C7B4A"/>
    <w:multiLevelType w:val="multilevel"/>
    <w:tmpl w:val="4C2494AC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  <w:lang w:val="en-US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67748BA"/>
    <w:multiLevelType w:val="multilevel"/>
    <w:tmpl w:val="1BBAF182"/>
    <w:lvl w:ilvl="0">
      <w:start w:val="5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A257F8D"/>
    <w:multiLevelType w:val="multilevel"/>
    <w:tmpl w:val="2D06BA5A"/>
    <w:lvl w:ilvl="0">
      <w:start w:val="1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E7D2521"/>
    <w:multiLevelType w:val="multilevel"/>
    <w:tmpl w:val="22F092E8"/>
    <w:lvl w:ilvl="0">
      <w:start w:val="5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2C269E2"/>
    <w:multiLevelType w:val="multilevel"/>
    <w:tmpl w:val="9948ECE6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5B64658"/>
    <w:multiLevelType w:val="multilevel"/>
    <w:tmpl w:val="E6387F1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8B07074"/>
    <w:multiLevelType w:val="multilevel"/>
    <w:tmpl w:val="A3FEDB26"/>
    <w:lvl w:ilvl="0">
      <w:start w:val="5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04D1804"/>
    <w:multiLevelType w:val="hybridMultilevel"/>
    <w:tmpl w:val="8E3AB280"/>
    <w:lvl w:ilvl="0" w:tplc="A5124D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FF2CC8"/>
    <w:multiLevelType w:val="multilevel"/>
    <w:tmpl w:val="794020C6"/>
    <w:lvl w:ilvl="0">
      <w:start w:val="2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6D228D5"/>
    <w:multiLevelType w:val="multilevel"/>
    <w:tmpl w:val="6CC8A07E"/>
    <w:lvl w:ilvl="0">
      <w:start w:val="4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A125E91"/>
    <w:multiLevelType w:val="hybridMultilevel"/>
    <w:tmpl w:val="9FD2B4E8"/>
    <w:lvl w:ilvl="0" w:tplc="1988FD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971A2D"/>
    <w:multiLevelType w:val="multilevel"/>
    <w:tmpl w:val="C7FC8630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5"/>
  </w:num>
  <w:num w:numId="3">
    <w:abstractNumId w:val="13"/>
  </w:num>
  <w:num w:numId="4">
    <w:abstractNumId w:val="23"/>
  </w:num>
  <w:num w:numId="5">
    <w:abstractNumId w:val="18"/>
  </w:num>
  <w:num w:numId="6">
    <w:abstractNumId w:val="6"/>
  </w:num>
  <w:num w:numId="7">
    <w:abstractNumId w:val="0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7"/>
  </w:num>
  <w:num w:numId="13">
    <w:abstractNumId w:val="16"/>
  </w:num>
  <w:num w:numId="14">
    <w:abstractNumId w:val="2"/>
  </w:num>
  <w:num w:numId="15">
    <w:abstractNumId w:val="12"/>
  </w:num>
  <w:num w:numId="16">
    <w:abstractNumId w:val="5"/>
  </w:num>
  <w:num w:numId="17">
    <w:abstractNumId w:val="1"/>
  </w:num>
  <w:num w:numId="18">
    <w:abstractNumId w:val="21"/>
  </w:num>
  <w:num w:numId="19">
    <w:abstractNumId w:val="14"/>
  </w:num>
  <w:num w:numId="20">
    <w:abstractNumId w:val="8"/>
  </w:num>
  <w:num w:numId="21">
    <w:abstractNumId w:val="25"/>
  </w:num>
  <w:num w:numId="22">
    <w:abstractNumId w:val="24"/>
  </w:num>
  <w:num w:numId="23">
    <w:abstractNumId w:val="17"/>
  </w:num>
  <w:num w:numId="24">
    <w:abstractNumId w:val="26"/>
  </w:num>
  <w:num w:numId="25">
    <w:abstractNumId w:val="22"/>
  </w:num>
  <w:num w:numId="26">
    <w:abstractNumId w:val="27"/>
  </w:num>
  <w:num w:numId="27">
    <w:abstractNumId w:val="20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NDWxMDI0NDU3MDBW0lEKTi0uzszPAykwrAUAEwweNiwAAAA="/>
  </w:docVars>
  <w:rsids>
    <w:rsidRoot w:val="00382535"/>
    <w:rsid w:val="00020620"/>
    <w:rsid w:val="00034325"/>
    <w:rsid w:val="0003598B"/>
    <w:rsid w:val="00046428"/>
    <w:rsid w:val="000876B4"/>
    <w:rsid w:val="00090939"/>
    <w:rsid w:val="000A2984"/>
    <w:rsid w:val="000C4B15"/>
    <w:rsid w:val="000C4BFF"/>
    <w:rsid w:val="0010145B"/>
    <w:rsid w:val="00103E62"/>
    <w:rsid w:val="00106018"/>
    <w:rsid w:val="00121E8E"/>
    <w:rsid w:val="001254DB"/>
    <w:rsid w:val="00127454"/>
    <w:rsid w:val="00141B02"/>
    <w:rsid w:val="00142BE4"/>
    <w:rsid w:val="001548A4"/>
    <w:rsid w:val="0017257B"/>
    <w:rsid w:val="0018122F"/>
    <w:rsid w:val="00184628"/>
    <w:rsid w:val="001B42E5"/>
    <w:rsid w:val="001D6219"/>
    <w:rsid w:val="001E0D64"/>
    <w:rsid w:val="001E233D"/>
    <w:rsid w:val="001F2F52"/>
    <w:rsid w:val="002152A3"/>
    <w:rsid w:val="00215516"/>
    <w:rsid w:val="00245785"/>
    <w:rsid w:val="00253553"/>
    <w:rsid w:val="002541CE"/>
    <w:rsid w:val="00257579"/>
    <w:rsid w:val="00261D4C"/>
    <w:rsid w:val="0029224C"/>
    <w:rsid w:val="0029351E"/>
    <w:rsid w:val="002A2A0E"/>
    <w:rsid w:val="002A5C79"/>
    <w:rsid w:val="002B7C67"/>
    <w:rsid w:val="002C39FD"/>
    <w:rsid w:val="002C5DD1"/>
    <w:rsid w:val="002E23EE"/>
    <w:rsid w:val="002F5EBF"/>
    <w:rsid w:val="00300A36"/>
    <w:rsid w:val="00306FD2"/>
    <w:rsid w:val="00327671"/>
    <w:rsid w:val="00330013"/>
    <w:rsid w:val="003374E4"/>
    <w:rsid w:val="003429D0"/>
    <w:rsid w:val="003561EC"/>
    <w:rsid w:val="003609A0"/>
    <w:rsid w:val="00371084"/>
    <w:rsid w:val="00376B72"/>
    <w:rsid w:val="00382535"/>
    <w:rsid w:val="0039031F"/>
    <w:rsid w:val="003A0394"/>
    <w:rsid w:val="003A1ECC"/>
    <w:rsid w:val="003B1679"/>
    <w:rsid w:val="003C0BB7"/>
    <w:rsid w:val="003D798B"/>
    <w:rsid w:val="003E13E4"/>
    <w:rsid w:val="003F194D"/>
    <w:rsid w:val="003F4DD5"/>
    <w:rsid w:val="00414087"/>
    <w:rsid w:val="00420339"/>
    <w:rsid w:val="00421777"/>
    <w:rsid w:val="00445EAD"/>
    <w:rsid w:val="00453822"/>
    <w:rsid w:val="0045533D"/>
    <w:rsid w:val="00475E9F"/>
    <w:rsid w:val="00486F46"/>
    <w:rsid w:val="004918EF"/>
    <w:rsid w:val="004A3E9A"/>
    <w:rsid w:val="004C53CE"/>
    <w:rsid w:val="004C6F62"/>
    <w:rsid w:val="004D7EBB"/>
    <w:rsid w:val="004E08C9"/>
    <w:rsid w:val="004F540F"/>
    <w:rsid w:val="00506471"/>
    <w:rsid w:val="00507DDB"/>
    <w:rsid w:val="005157A4"/>
    <w:rsid w:val="00530CD6"/>
    <w:rsid w:val="00555031"/>
    <w:rsid w:val="00576A8A"/>
    <w:rsid w:val="005A3D36"/>
    <w:rsid w:val="005B0CD2"/>
    <w:rsid w:val="005B6B69"/>
    <w:rsid w:val="005D1841"/>
    <w:rsid w:val="005E0AAE"/>
    <w:rsid w:val="005E41F2"/>
    <w:rsid w:val="005F026C"/>
    <w:rsid w:val="005F1295"/>
    <w:rsid w:val="005F5D13"/>
    <w:rsid w:val="0060225C"/>
    <w:rsid w:val="00605720"/>
    <w:rsid w:val="006327BD"/>
    <w:rsid w:val="006336A6"/>
    <w:rsid w:val="0063457A"/>
    <w:rsid w:val="0064174A"/>
    <w:rsid w:val="0065249A"/>
    <w:rsid w:val="0066457D"/>
    <w:rsid w:val="006905DF"/>
    <w:rsid w:val="00691081"/>
    <w:rsid w:val="006923F1"/>
    <w:rsid w:val="006B1C1B"/>
    <w:rsid w:val="006C0B41"/>
    <w:rsid w:val="006C6E0B"/>
    <w:rsid w:val="006C7F75"/>
    <w:rsid w:val="006E3685"/>
    <w:rsid w:val="006E3FF4"/>
    <w:rsid w:val="0071164E"/>
    <w:rsid w:val="00725938"/>
    <w:rsid w:val="007269A4"/>
    <w:rsid w:val="00742A36"/>
    <w:rsid w:val="007613B7"/>
    <w:rsid w:val="00764EB2"/>
    <w:rsid w:val="00765E87"/>
    <w:rsid w:val="007877EC"/>
    <w:rsid w:val="00795F5B"/>
    <w:rsid w:val="007A090E"/>
    <w:rsid w:val="007C231B"/>
    <w:rsid w:val="007D25FA"/>
    <w:rsid w:val="00801F28"/>
    <w:rsid w:val="00814A1F"/>
    <w:rsid w:val="00815DAD"/>
    <w:rsid w:val="00823B3A"/>
    <w:rsid w:val="00831D62"/>
    <w:rsid w:val="008509A4"/>
    <w:rsid w:val="008521F9"/>
    <w:rsid w:val="00887F3E"/>
    <w:rsid w:val="008A0434"/>
    <w:rsid w:val="008B03A7"/>
    <w:rsid w:val="008C7CCB"/>
    <w:rsid w:val="008D1F69"/>
    <w:rsid w:val="008E7A03"/>
    <w:rsid w:val="00901FAF"/>
    <w:rsid w:val="00905D7D"/>
    <w:rsid w:val="0092175B"/>
    <w:rsid w:val="00927383"/>
    <w:rsid w:val="009332FB"/>
    <w:rsid w:val="00933933"/>
    <w:rsid w:val="00936FA1"/>
    <w:rsid w:val="009445A9"/>
    <w:rsid w:val="00944E65"/>
    <w:rsid w:val="009502F1"/>
    <w:rsid w:val="009539FE"/>
    <w:rsid w:val="00957DF7"/>
    <w:rsid w:val="00964637"/>
    <w:rsid w:val="00994B2C"/>
    <w:rsid w:val="00997101"/>
    <w:rsid w:val="009A7D30"/>
    <w:rsid w:val="009C791A"/>
    <w:rsid w:val="009D1A3A"/>
    <w:rsid w:val="009F0530"/>
    <w:rsid w:val="009F2C71"/>
    <w:rsid w:val="009F37AC"/>
    <w:rsid w:val="00A10EFC"/>
    <w:rsid w:val="00A13F5C"/>
    <w:rsid w:val="00A36A27"/>
    <w:rsid w:val="00A403D9"/>
    <w:rsid w:val="00A42245"/>
    <w:rsid w:val="00A449A5"/>
    <w:rsid w:val="00A56184"/>
    <w:rsid w:val="00A625F2"/>
    <w:rsid w:val="00A749ED"/>
    <w:rsid w:val="00A811CF"/>
    <w:rsid w:val="00A97AE6"/>
    <w:rsid w:val="00AA1314"/>
    <w:rsid w:val="00AB39B1"/>
    <w:rsid w:val="00AB59E1"/>
    <w:rsid w:val="00AB6C5F"/>
    <w:rsid w:val="00AC5462"/>
    <w:rsid w:val="00AC7536"/>
    <w:rsid w:val="00AD549C"/>
    <w:rsid w:val="00AF13A0"/>
    <w:rsid w:val="00B02CA9"/>
    <w:rsid w:val="00B11137"/>
    <w:rsid w:val="00B302B8"/>
    <w:rsid w:val="00B35CE9"/>
    <w:rsid w:val="00B361CF"/>
    <w:rsid w:val="00B40D35"/>
    <w:rsid w:val="00B40E03"/>
    <w:rsid w:val="00B454DE"/>
    <w:rsid w:val="00B512C4"/>
    <w:rsid w:val="00B5307C"/>
    <w:rsid w:val="00B76D32"/>
    <w:rsid w:val="00B8308E"/>
    <w:rsid w:val="00B93A17"/>
    <w:rsid w:val="00BB33EB"/>
    <w:rsid w:val="00BB6E91"/>
    <w:rsid w:val="00BC587B"/>
    <w:rsid w:val="00BC7FB5"/>
    <w:rsid w:val="00BD7CD3"/>
    <w:rsid w:val="00BE0345"/>
    <w:rsid w:val="00BE519A"/>
    <w:rsid w:val="00BF1A72"/>
    <w:rsid w:val="00BF6454"/>
    <w:rsid w:val="00C26FB7"/>
    <w:rsid w:val="00C35A71"/>
    <w:rsid w:val="00C5010A"/>
    <w:rsid w:val="00C61643"/>
    <w:rsid w:val="00C71137"/>
    <w:rsid w:val="00C77A7B"/>
    <w:rsid w:val="00C9076D"/>
    <w:rsid w:val="00C91238"/>
    <w:rsid w:val="00CA227E"/>
    <w:rsid w:val="00CA3F33"/>
    <w:rsid w:val="00CA57BB"/>
    <w:rsid w:val="00CA58E2"/>
    <w:rsid w:val="00CB2402"/>
    <w:rsid w:val="00CF66DE"/>
    <w:rsid w:val="00D15B3B"/>
    <w:rsid w:val="00D20BC2"/>
    <w:rsid w:val="00D215D0"/>
    <w:rsid w:val="00D2252F"/>
    <w:rsid w:val="00D3224A"/>
    <w:rsid w:val="00D40A84"/>
    <w:rsid w:val="00D454EC"/>
    <w:rsid w:val="00D45A47"/>
    <w:rsid w:val="00D45CB5"/>
    <w:rsid w:val="00D73A2A"/>
    <w:rsid w:val="00D83B88"/>
    <w:rsid w:val="00D92837"/>
    <w:rsid w:val="00D92E33"/>
    <w:rsid w:val="00D9515F"/>
    <w:rsid w:val="00DA0344"/>
    <w:rsid w:val="00DA0E21"/>
    <w:rsid w:val="00DA426C"/>
    <w:rsid w:val="00DA43D2"/>
    <w:rsid w:val="00DB1FB7"/>
    <w:rsid w:val="00DB5A84"/>
    <w:rsid w:val="00DC5338"/>
    <w:rsid w:val="00DD107D"/>
    <w:rsid w:val="00DF574E"/>
    <w:rsid w:val="00E11B3D"/>
    <w:rsid w:val="00E14646"/>
    <w:rsid w:val="00E258D4"/>
    <w:rsid w:val="00E501AE"/>
    <w:rsid w:val="00E772CA"/>
    <w:rsid w:val="00E92715"/>
    <w:rsid w:val="00E96447"/>
    <w:rsid w:val="00EB00A1"/>
    <w:rsid w:val="00EC334E"/>
    <w:rsid w:val="00F01826"/>
    <w:rsid w:val="00F2598B"/>
    <w:rsid w:val="00F3331C"/>
    <w:rsid w:val="00F469BA"/>
    <w:rsid w:val="00F57726"/>
    <w:rsid w:val="00F57FA7"/>
    <w:rsid w:val="00F70792"/>
    <w:rsid w:val="00F71FDC"/>
    <w:rsid w:val="00F734F1"/>
    <w:rsid w:val="00F77053"/>
    <w:rsid w:val="00F93A2B"/>
    <w:rsid w:val="00F94C82"/>
    <w:rsid w:val="00F96B32"/>
    <w:rsid w:val="00FA2DA9"/>
    <w:rsid w:val="00FA73D4"/>
    <w:rsid w:val="00FB5619"/>
    <w:rsid w:val="00FC4385"/>
    <w:rsid w:val="00FC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E6501"/>
  <w15:docId w15:val="{ABEE884A-4B84-4BD9-9293-A6E65C4E8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3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0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09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9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52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5249A"/>
  </w:style>
  <w:style w:type="paragraph" w:styleId="Footer">
    <w:name w:val="footer"/>
    <w:basedOn w:val="Normal"/>
    <w:link w:val="FooterChar"/>
    <w:uiPriority w:val="99"/>
    <w:unhideWhenUsed/>
    <w:rsid w:val="00652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49A"/>
  </w:style>
  <w:style w:type="paragraph" w:styleId="ListBullet">
    <w:name w:val="List Bullet"/>
    <w:basedOn w:val="Normal"/>
    <w:autoRedefine/>
    <w:rsid w:val="0065249A"/>
    <w:pPr>
      <w:tabs>
        <w:tab w:val="left" w:pos="-1"/>
        <w:tab w:val="left" w:pos="140"/>
      </w:tabs>
      <w:bidi/>
      <w:spacing w:after="0" w:line="240" w:lineRule="auto"/>
      <w:ind w:left="-1"/>
      <w:jc w:val="lowKashida"/>
    </w:pPr>
    <w:rPr>
      <w:rFonts w:ascii="Times New Roman" w:eastAsia="Times New Roman" w:hAnsi="Times New Roman" w:cs="B Nazanin"/>
      <w:b/>
      <w:bCs/>
      <w:sz w:val="28"/>
      <w:szCs w:val="26"/>
    </w:rPr>
  </w:style>
  <w:style w:type="paragraph" w:styleId="ListParagraph">
    <w:name w:val="List Paragraph"/>
    <w:basedOn w:val="Normal"/>
    <w:uiPriority w:val="34"/>
    <w:qFormat/>
    <w:rsid w:val="009445A9"/>
    <w:pPr>
      <w:ind w:left="720"/>
      <w:contextualSpacing/>
    </w:pPr>
  </w:style>
  <w:style w:type="character" w:styleId="Hyperlink">
    <w:name w:val="Hyperlink"/>
    <w:uiPriority w:val="99"/>
    <w:rsid w:val="003A1ECC"/>
    <w:rPr>
      <w:color w:val="0000FF"/>
      <w:u w:val="single"/>
    </w:rPr>
  </w:style>
  <w:style w:type="paragraph" w:styleId="NoSpacing">
    <w:name w:val="No Spacing"/>
    <w:uiPriority w:val="1"/>
    <w:qFormat/>
    <w:rsid w:val="00F77053"/>
    <w:pPr>
      <w:spacing w:after="0" w:line="240" w:lineRule="auto"/>
    </w:pPr>
  </w:style>
  <w:style w:type="table" w:customStyle="1" w:styleId="GridTable4-Accent11">
    <w:name w:val="Grid Table 4 - Accent 11"/>
    <w:basedOn w:val="TableNormal"/>
    <w:uiPriority w:val="49"/>
    <w:rsid w:val="003B167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63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98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13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1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bpms.aryasasol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6B25D3AAD4784ABC00684BD0F61D11" ma:contentTypeVersion="1" ma:contentTypeDescription="Create a new document." ma:contentTypeScope="" ma:versionID="bed5b27708596b912075469c6e929aaa">
  <xsd:schema xmlns:xsd="http://www.w3.org/2001/XMLSchema" xmlns:xs="http://www.w3.org/2001/XMLSchema" xmlns:p="http://schemas.microsoft.com/office/2006/metadata/properties" xmlns:ns2="da5531c8-5f3d-4555-91b8-ca1dffe20938" targetNamespace="http://schemas.microsoft.com/office/2006/metadata/properties" ma:root="true" ma:fieldsID="93750262b7957921ad9e057d24b9f882" ns2:_="">
    <xsd:import namespace="da5531c8-5f3d-4555-91b8-ca1dffe2093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531c8-5f3d-4555-91b8-ca1dffe209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75509-90D8-4B06-9577-CB7251E951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109405-C3A5-4394-9CDB-1F68E0EED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5531c8-5f3d-4555-91b8-ca1dffe209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86F3D9-5D04-466D-858E-5B25382D2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4E51C2-B7B9-4133-BF76-7471BDC19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Mohammad Zare</cp:lastModifiedBy>
  <cp:revision>4</cp:revision>
  <cp:lastPrinted>2019-03-05T17:51:00Z</cp:lastPrinted>
  <dcterms:created xsi:type="dcterms:W3CDTF">2022-05-31T05:54:00Z</dcterms:created>
  <dcterms:modified xsi:type="dcterms:W3CDTF">2022-05-31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B25D3AAD4784ABC00684BD0F61D11</vt:lpwstr>
  </property>
</Properties>
</file>